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153A" w:rsidRDefault="00313719" w:rsidP="00D3153A">
      <w:pPr>
        <w:textAlignment w:val="baseline"/>
        <w:rPr>
          <w:bCs/>
          <w:sz w:val="22"/>
          <w:szCs w:val="22"/>
        </w:rPr>
      </w:pPr>
      <w:bookmarkStart w:id="0" w:name="_GoBack"/>
      <w:bookmarkEnd w:id="0"/>
      <w:r>
        <w:rPr>
          <w:bCs/>
          <w:sz w:val="22"/>
          <w:szCs w:val="22"/>
        </w:rPr>
        <w:t>August 26</w:t>
      </w:r>
      <w:r w:rsidR="00D3153A" w:rsidRPr="007D2EB4">
        <w:rPr>
          <w:bCs/>
          <w:sz w:val="22"/>
          <w:szCs w:val="22"/>
        </w:rPr>
        <w:t>, 2018</w:t>
      </w:r>
    </w:p>
    <w:p w:rsidR="007D2EB4" w:rsidRPr="007D2EB4" w:rsidRDefault="007D2EB4" w:rsidP="00D3153A">
      <w:pPr>
        <w:textAlignment w:val="baseline"/>
        <w:rPr>
          <w:bCs/>
          <w:sz w:val="22"/>
          <w:szCs w:val="22"/>
        </w:rPr>
      </w:pPr>
    </w:p>
    <w:p w:rsidR="00D3153A" w:rsidRPr="00105DF4" w:rsidRDefault="00D3153A" w:rsidP="00D3153A">
      <w:pPr>
        <w:jc w:val="center"/>
        <w:textAlignment w:val="baseline"/>
        <w:rPr>
          <w:sz w:val="24"/>
          <w:szCs w:val="24"/>
        </w:rPr>
      </w:pPr>
      <w:r w:rsidRPr="00105DF4">
        <w:rPr>
          <w:b/>
          <w:bCs/>
          <w:sz w:val="24"/>
          <w:szCs w:val="24"/>
        </w:rPr>
        <w:t>“Empowered: The Church on Fire!”</w:t>
      </w:r>
      <w:r w:rsidRPr="00105DF4">
        <w:rPr>
          <w:sz w:val="24"/>
          <w:szCs w:val="24"/>
        </w:rPr>
        <w:t> </w:t>
      </w:r>
    </w:p>
    <w:p w:rsidR="00D3153A" w:rsidRPr="00105DF4" w:rsidRDefault="00D3153A" w:rsidP="00D3153A">
      <w:pPr>
        <w:jc w:val="center"/>
        <w:textAlignment w:val="baseline"/>
        <w:rPr>
          <w:sz w:val="24"/>
          <w:szCs w:val="24"/>
        </w:rPr>
      </w:pPr>
      <w:r w:rsidRPr="00105DF4">
        <w:rPr>
          <w:i/>
          <w:iCs/>
          <w:sz w:val="24"/>
          <w:szCs w:val="24"/>
        </w:rPr>
        <w:t>“A Journey through the Book of Acts</w:t>
      </w:r>
      <w:r w:rsidRPr="00105DF4">
        <w:rPr>
          <w:b/>
          <w:bCs/>
          <w:i/>
          <w:iCs/>
          <w:sz w:val="24"/>
          <w:szCs w:val="24"/>
        </w:rPr>
        <w:t>”</w:t>
      </w:r>
      <w:r w:rsidRPr="00105DF4">
        <w:rPr>
          <w:sz w:val="24"/>
          <w:szCs w:val="24"/>
        </w:rPr>
        <w:t> </w:t>
      </w:r>
    </w:p>
    <w:p w:rsidR="00D3153A" w:rsidRPr="00105DF4" w:rsidRDefault="00FF7CB9" w:rsidP="00D3153A">
      <w:pPr>
        <w:jc w:val="center"/>
        <w:textAlignment w:val="baseline"/>
        <w:rPr>
          <w:sz w:val="24"/>
          <w:szCs w:val="24"/>
        </w:rPr>
      </w:pPr>
      <w:r>
        <w:rPr>
          <w:b/>
          <w:bCs/>
          <w:sz w:val="24"/>
          <w:szCs w:val="24"/>
        </w:rPr>
        <w:t>“</w:t>
      </w:r>
      <w:r w:rsidR="00F94A7D">
        <w:rPr>
          <w:b/>
          <w:bCs/>
          <w:sz w:val="24"/>
          <w:szCs w:val="24"/>
        </w:rPr>
        <w:t xml:space="preserve">Don’t Let the Fire Be Quenched by Regret </w:t>
      </w:r>
      <w:r w:rsidR="00D3153A" w:rsidRPr="00105DF4">
        <w:rPr>
          <w:b/>
          <w:bCs/>
          <w:sz w:val="24"/>
          <w:szCs w:val="24"/>
        </w:rPr>
        <w:t>”</w:t>
      </w:r>
      <w:r w:rsidR="00D3153A" w:rsidRPr="00105DF4">
        <w:rPr>
          <w:sz w:val="24"/>
          <w:szCs w:val="24"/>
        </w:rPr>
        <w:t> </w:t>
      </w:r>
    </w:p>
    <w:p w:rsidR="00D3153A" w:rsidRPr="00426EF4" w:rsidRDefault="00A03672" w:rsidP="003034A6">
      <w:pPr>
        <w:jc w:val="center"/>
        <w:textAlignment w:val="baseline"/>
        <w:rPr>
          <w:b/>
          <w:bCs/>
          <w:i/>
          <w:iCs/>
          <w:sz w:val="22"/>
          <w:szCs w:val="22"/>
        </w:rPr>
      </w:pPr>
      <w:r w:rsidRPr="00426EF4">
        <w:rPr>
          <w:rStyle w:val="text"/>
          <w:b/>
          <w:i/>
          <w:color w:val="000000"/>
          <w:sz w:val="22"/>
          <w:szCs w:val="22"/>
          <w:shd w:val="clear" w:color="auto" w:fill="FFFFFF"/>
        </w:rPr>
        <w:t>“</w:t>
      </w:r>
      <w:r w:rsidR="00F94A7D" w:rsidRPr="00426EF4">
        <w:rPr>
          <w:b/>
          <w:i/>
          <w:color w:val="000000"/>
          <w:sz w:val="22"/>
          <w:szCs w:val="22"/>
          <w:shd w:val="clear" w:color="auto" w:fill="FFFFFF"/>
        </w:rPr>
        <w:t>And Agrippa said to Festus, ‘He could have been set free if he hadn’t appealed to Caesar.’”</w:t>
      </w:r>
      <w:r w:rsidR="00426EF4">
        <w:rPr>
          <w:b/>
          <w:i/>
          <w:color w:val="000000"/>
          <w:sz w:val="22"/>
          <w:szCs w:val="22"/>
          <w:shd w:val="clear" w:color="auto" w:fill="FFFFFF"/>
        </w:rPr>
        <w:t xml:space="preserve"> Acts 26:32</w:t>
      </w:r>
    </w:p>
    <w:p w:rsidR="00D3153A" w:rsidRPr="00105DF4" w:rsidRDefault="00D3153A" w:rsidP="00D3153A">
      <w:pPr>
        <w:shd w:val="clear" w:color="auto" w:fill="FFFFFF"/>
        <w:textAlignment w:val="baseline"/>
        <w:rPr>
          <w:sz w:val="24"/>
          <w:szCs w:val="24"/>
        </w:rPr>
      </w:pPr>
      <w:r w:rsidRPr="00105DF4">
        <w:rPr>
          <w:rFonts w:eastAsia="Batang"/>
          <w:sz w:val="24"/>
          <w:szCs w:val="24"/>
        </w:rPr>
        <w:t> </w:t>
      </w:r>
    </w:p>
    <w:p w:rsidR="00D3153A" w:rsidRPr="00E15A41" w:rsidRDefault="00F94A7D" w:rsidP="00105DF4">
      <w:pPr>
        <w:pStyle w:val="ListParagraph"/>
        <w:numPr>
          <w:ilvl w:val="0"/>
          <w:numId w:val="27"/>
        </w:numPr>
        <w:ind w:left="360"/>
        <w:textAlignment w:val="baseline"/>
        <w:rPr>
          <w:sz w:val="26"/>
          <w:szCs w:val="26"/>
        </w:rPr>
      </w:pPr>
      <w:r>
        <w:rPr>
          <w:b/>
          <w:bCs/>
          <w:sz w:val="26"/>
          <w:szCs w:val="26"/>
        </w:rPr>
        <w:t xml:space="preserve">Paul </w:t>
      </w:r>
      <w:r w:rsidR="009049F1">
        <w:rPr>
          <w:b/>
          <w:bCs/>
          <w:sz w:val="26"/>
          <w:szCs w:val="26"/>
          <w:u w:val="single"/>
        </w:rPr>
        <w:t xml:space="preserve">                    </w:t>
      </w:r>
      <w:r>
        <w:rPr>
          <w:b/>
          <w:bCs/>
          <w:sz w:val="26"/>
          <w:szCs w:val="26"/>
        </w:rPr>
        <w:t xml:space="preserve"> to King Agrippa</w:t>
      </w:r>
      <w:r w:rsidR="00D3153A" w:rsidRPr="00E15A41">
        <w:rPr>
          <w:b/>
          <w:bCs/>
          <w:sz w:val="26"/>
          <w:szCs w:val="26"/>
        </w:rPr>
        <w:t>...</w:t>
      </w:r>
      <w:r w:rsidR="00D3153A" w:rsidRPr="00E15A41">
        <w:rPr>
          <w:sz w:val="26"/>
          <w:szCs w:val="26"/>
        </w:rPr>
        <w:t> </w:t>
      </w:r>
    </w:p>
    <w:p w:rsidR="00FD45BE" w:rsidRPr="00F94A7D" w:rsidRDefault="00D826AE" w:rsidP="00B704C5">
      <w:pPr>
        <w:rPr>
          <w:b/>
          <w:i/>
          <w:color w:val="000000"/>
          <w:shd w:val="clear" w:color="auto" w:fill="FFFFFF"/>
        </w:rPr>
      </w:pPr>
      <w:r w:rsidRPr="00F94A7D">
        <w:rPr>
          <w:rStyle w:val="text"/>
          <w:b/>
          <w:i/>
          <w:color w:val="000000"/>
          <w:shd w:val="clear" w:color="auto" w:fill="FFFFFF"/>
        </w:rPr>
        <w:t>“</w:t>
      </w:r>
      <w:r w:rsidR="00F94A7D" w:rsidRPr="00F94A7D">
        <w:rPr>
          <w:rStyle w:val="text"/>
          <w:b/>
          <w:i/>
          <w:color w:val="000000"/>
          <w:shd w:val="clear" w:color="auto" w:fill="FFFFFF"/>
        </w:rPr>
        <w:t>So Paul, gesturing with his hand, started his defense:</w:t>
      </w:r>
      <w:r w:rsidR="00F94A7D" w:rsidRPr="00F94A7D">
        <w:rPr>
          <w:b/>
          <w:i/>
          <w:color w:val="000000"/>
          <w:shd w:val="clear" w:color="auto" w:fill="FFFFFF"/>
        </w:rPr>
        <w:t> </w:t>
      </w:r>
      <w:r w:rsidR="00F94A7D" w:rsidRPr="00F94A7D">
        <w:rPr>
          <w:rStyle w:val="text"/>
          <w:b/>
          <w:bCs/>
          <w:i/>
          <w:color w:val="000000"/>
          <w:sz w:val="18"/>
          <w:szCs w:val="18"/>
          <w:shd w:val="clear" w:color="auto" w:fill="FFFFFF"/>
          <w:vertAlign w:val="superscript"/>
        </w:rPr>
        <w:t> </w:t>
      </w:r>
      <w:r w:rsidR="00F94A7D" w:rsidRPr="00F94A7D">
        <w:rPr>
          <w:rStyle w:val="text"/>
          <w:b/>
          <w:i/>
          <w:color w:val="000000"/>
          <w:shd w:val="clear" w:color="auto" w:fill="FFFFFF"/>
        </w:rPr>
        <w:t>‘I am fortunate, King Agrippa, that you are the one hearing my defense today against all these accusations made by the Jewish leaders…’” Acts 26:1b-2</w:t>
      </w:r>
    </w:p>
    <w:p w:rsidR="00773CDD" w:rsidRDefault="00F94A7D" w:rsidP="00773CDD">
      <w:pPr>
        <w:pStyle w:val="ListParagraph"/>
        <w:numPr>
          <w:ilvl w:val="0"/>
          <w:numId w:val="36"/>
        </w:numPr>
        <w:rPr>
          <w:snapToGrid/>
          <w:sz w:val="22"/>
          <w:szCs w:val="22"/>
        </w:rPr>
      </w:pPr>
      <w:r>
        <w:rPr>
          <w:snapToGrid/>
          <w:sz w:val="22"/>
          <w:szCs w:val="22"/>
        </w:rPr>
        <w:t xml:space="preserve">God gave Paul, a fairly unknown Jewish/Christian missionary, the opportunities to </w:t>
      </w:r>
      <w:r w:rsidR="009049F1">
        <w:rPr>
          <w:snapToGrid/>
          <w:sz w:val="22"/>
          <w:szCs w:val="22"/>
          <w:u w:val="single"/>
        </w:rPr>
        <w:t xml:space="preserve">            </w:t>
      </w:r>
      <w:r>
        <w:rPr>
          <w:snapToGrid/>
          <w:sz w:val="22"/>
          <w:szCs w:val="22"/>
        </w:rPr>
        <w:t xml:space="preserve"> his testimony to the Jewish Sanhedrin, Felix the Roman Governor, Fe</w:t>
      </w:r>
      <w:r w:rsidR="00426EF4">
        <w:rPr>
          <w:snapToGrid/>
          <w:sz w:val="22"/>
          <w:szCs w:val="22"/>
        </w:rPr>
        <w:t>stus the Roman Governor, and Agrippa</w:t>
      </w:r>
      <w:r>
        <w:rPr>
          <w:snapToGrid/>
          <w:sz w:val="22"/>
          <w:szCs w:val="22"/>
        </w:rPr>
        <w:t xml:space="preserve"> the King of Palestine!</w:t>
      </w:r>
    </w:p>
    <w:p w:rsidR="002261E0" w:rsidRPr="00095F09" w:rsidRDefault="002261E0" w:rsidP="002261E0">
      <w:pPr>
        <w:rPr>
          <w:b/>
          <w:i/>
          <w:snapToGrid/>
          <w:sz w:val="22"/>
          <w:szCs w:val="22"/>
        </w:rPr>
      </w:pPr>
      <w:r w:rsidRPr="00095F09">
        <w:rPr>
          <w:b/>
          <w:i/>
          <w:color w:val="000000"/>
          <w:shd w:val="clear" w:color="auto" w:fill="FFFFFF"/>
        </w:rPr>
        <w:t xml:space="preserve">“Then Agrippa said to Paul, ‘You may speak in your defense.’” </w:t>
      </w:r>
      <w:r w:rsidR="00095F09">
        <w:rPr>
          <w:b/>
          <w:i/>
          <w:color w:val="000000"/>
          <w:shd w:val="clear" w:color="auto" w:fill="FFFFFF"/>
        </w:rPr>
        <w:t xml:space="preserve"> </w:t>
      </w:r>
      <w:r w:rsidRPr="00095F09">
        <w:rPr>
          <w:b/>
          <w:i/>
          <w:color w:val="000000"/>
          <w:shd w:val="clear" w:color="auto" w:fill="FFFFFF"/>
        </w:rPr>
        <w:t>Acts 26:1a</w:t>
      </w:r>
    </w:p>
    <w:p w:rsidR="00690A9E" w:rsidRDefault="002261E0" w:rsidP="00835ECC">
      <w:pPr>
        <w:pStyle w:val="ListParagraph"/>
        <w:numPr>
          <w:ilvl w:val="0"/>
          <w:numId w:val="36"/>
        </w:numPr>
        <w:rPr>
          <w:snapToGrid/>
          <w:sz w:val="22"/>
          <w:szCs w:val="22"/>
        </w:rPr>
      </w:pPr>
      <w:r>
        <w:rPr>
          <w:snapToGrid/>
          <w:sz w:val="22"/>
          <w:szCs w:val="22"/>
        </w:rPr>
        <w:t xml:space="preserve">Paul </w:t>
      </w:r>
      <w:r w:rsidR="009049F1">
        <w:rPr>
          <w:snapToGrid/>
          <w:sz w:val="22"/>
          <w:szCs w:val="22"/>
          <w:u w:val="single"/>
        </w:rPr>
        <w:t xml:space="preserve">               </w:t>
      </w:r>
      <w:r>
        <w:rPr>
          <w:snapToGrid/>
          <w:sz w:val="22"/>
          <w:szCs w:val="22"/>
        </w:rPr>
        <w:t xml:space="preserve"> his former choices.</w:t>
      </w:r>
    </w:p>
    <w:p w:rsidR="00773CDD" w:rsidRPr="00095F09" w:rsidRDefault="00211635" w:rsidP="00773CDD">
      <w:pPr>
        <w:rPr>
          <w:b/>
          <w:i/>
          <w:snapToGrid/>
          <w:sz w:val="22"/>
          <w:szCs w:val="22"/>
        </w:rPr>
      </w:pPr>
      <w:r w:rsidRPr="00095F09">
        <w:rPr>
          <w:b/>
          <w:i/>
          <w:color w:val="000000"/>
          <w:shd w:val="clear" w:color="auto" w:fill="FFFFFF"/>
        </w:rPr>
        <w:t>“</w:t>
      </w:r>
      <w:r w:rsidR="002261E0" w:rsidRPr="00095F09">
        <w:rPr>
          <w:b/>
          <w:i/>
          <w:color w:val="000000"/>
          <w:shd w:val="clear" w:color="auto" w:fill="FFFFFF"/>
        </w:rPr>
        <w:t>I used to believe that I ought to do everything I could to oppose the very name of Jesus the Nazarene.” Acts 26:9</w:t>
      </w:r>
    </w:p>
    <w:p w:rsidR="00690A9E" w:rsidRDefault="001C1C08" w:rsidP="00690A9E">
      <w:pPr>
        <w:pStyle w:val="ListParagraph"/>
        <w:numPr>
          <w:ilvl w:val="0"/>
          <w:numId w:val="36"/>
        </w:numPr>
        <w:rPr>
          <w:snapToGrid/>
          <w:sz w:val="22"/>
          <w:szCs w:val="22"/>
        </w:rPr>
      </w:pPr>
      <w:r>
        <w:rPr>
          <w:snapToGrid/>
          <w:sz w:val="22"/>
          <w:szCs w:val="22"/>
        </w:rPr>
        <w:t xml:space="preserve">Paul </w:t>
      </w:r>
      <w:r w:rsidR="009049F1">
        <w:rPr>
          <w:snapToGrid/>
          <w:sz w:val="22"/>
          <w:szCs w:val="22"/>
          <w:u w:val="single"/>
        </w:rPr>
        <w:t xml:space="preserve">               </w:t>
      </w:r>
      <w:r w:rsidR="002261E0">
        <w:rPr>
          <w:snapToGrid/>
          <w:sz w:val="22"/>
          <w:szCs w:val="22"/>
        </w:rPr>
        <w:t xml:space="preserve"> his life testimony to share the gospel in every opportunity given to him.</w:t>
      </w:r>
    </w:p>
    <w:p w:rsidR="00773CDD" w:rsidRPr="00095F09" w:rsidRDefault="00211635" w:rsidP="00773CDD">
      <w:pPr>
        <w:rPr>
          <w:b/>
          <w:i/>
          <w:snapToGrid/>
          <w:sz w:val="22"/>
          <w:szCs w:val="22"/>
        </w:rPr>
      </w:pPr>
      <w:r w:rsidRPr="00095F09">
        <w:rPr>
          <w:b/>
          <w:i/>
          <w:color w:val="000000"/>
          <w:shd w:val="clear" w:color="auto" w:fill="FFFFFF"/>
        </w:rPr>
        <w:t>“</w:t>
      </w:r>
      <w:r w:rsidR="002261E0" w:rsidRPr="00095F09">
        <w:rPr>
          <w:rStyle w:val="text"/>
          <w:b/>
          <w:i/>
          <w:color w:val="000000"/>
          <w:shd w:val="clear" w:color="auto" w:fill="FFFFFF"/>
        </w:rPr>
        <w:t>One day I was on such a mission to Damascus, armed with the authority and commission of the leading priests.” Acts 26:12</w:t>
      </w:r>
      <w:r w:rsidR="002261E0" w:rsidRPr="00095F09">
        <w:rPr>
          <w:b/>
          <w:i/>
          <w:color w:val="000000"/>
          <w:shd w:val="clear" w:color="auto" w:fill="FFFFFF"/>
        </w:rPr>
        <w:t> </w:t>
      </w:r>
    </w:p>
    <w:p w:rsidR="00690A9E" w:rsidRDefault="002261E0" w:rsidP="00690A9E">
      <w:pPr>
        <w:pStyle w:val="ListParagraph"/>
        <w:numPr>
          <w:ilvl w:val="0"/>
          <w:numId w:val="36"/>
        </w:numPr>
        <w:rPr>
          <w:snapToGrid/>
          <w:sz w:val="22"/>
          <w:szCs w:val="22"/>
        </w:rPr>
      </w:pPr>
      <w:r>
        <w:rPr>
          <w:snapToGrid/>
          <w:sz w:val="22"/>
          <w:szCs w:val="22"/>
        </w:rPr>
        <w:t xml:space="preserve">Paul knew his </w:t>
      </w:r>
      <w:r w:rsidR="009049F1">
        <w:rPr>
          <w:snapToGrid/>
          <w:sz w:val="22"/>
          <w:szCs w:val="22"/>
          <w:u w:val="single"/>
        </w:rPr>
        <w:t xml:space="preserve">                </w:t>
      </w:r>
      <w:r>
        <w:rPr>
          <w:snapToGrid/>
          <w:sz w:val="22"/>
          <w:szCs w:val="22"/>
        </w:rPr>
        <w:t xml:space="preserve"> and was determined to fulfill his mission.</w:t>
      </w:r>
    </w:p>
    <w:p w:rsidR="002261E0" w:rsidRPr="00095F09" w:rsidRDefault="002261E0" w:rsidP="002261E0">
      <w:pPr>
        <w:rPr>
          <w:b/>
          <w:i/>
          <w:color w:val="000000"/>
          <w:shd w:val="clear" w:color="auto" w:fill="FFFFFF"/>
        </w:rPr>
      </w:pPr>
      <w:r w:rsidRPr="00095F09">
        <w:rPr>
          <w:rStyle w:val="woj"/>
          <w:b/>
          <w:i/>
          <w:color w:val="000000"/>
          <w:shd w:val="clear" w:color="auto" w:fill="FFFFFF"/>
        </w:rPr>
        <w:t>“I am sending you to the Gentiles</w:t>
      </w:r>
      <w:r w:rsidRPr="00095F09">
        <w:rPr>
          <w:b/>
          <w:i/>
          <w:color w:val="000000"/>
          <w:shd w:val="clear" w:color="auto" w:fill="FFFFFF"/>
        </w:rPr>
        <w:t> </w:t>
      </w:r>
      <w:r w:rsidRPr="00095F09">
        <w:rPr>
          <w:rStyle w:val="woj"/>
          <w:b/>
          <w:i/>
          <w:color w:val="000000"/>
          <w:shd w:val="clear" w:color="auto" w:fill="FFFFFF"/>
        </w:rPr>
        <w:t xml:space="preserve">to open their eyes, so they may turn from darkness to light and from the power of Satan to God. Then they will receive forgiveness for their sins and be given a place among God’s people, who are set apart by faith in me.” </w:t>
      </w:r>
      <w:r w:rsidR="00095F09">
        <w:rPr>
          <w:rStyle w:val="woj"/>
          <w:b/>
          <w:i/>
          <w:color w:val="000000"/>
          <w:shd w:val="clear" w:color="auto" w:fill="FFFFFF"/>
        </w:rPr>
        <w:t xml:space="preserve">                             </w:t>
      </w:r>
      <w:r w:rsidRPr="00095F09">
        <w:rPr>
          <w:rStyle w:val="woj"/>
          <w:b/>
          <w:i/>
          <w:color w:val="000000"/>
          <w:shd w:val="clear" w:color="auto" w:fill="FFFFFF"/>
        </w:rPr>
        <w:t>Acts 26:17b-18</w:t>
      </w:r>
    </w:p>
    <w:p w:rsidR="002261E0" w:rsidRDefault="00F8566A" w:rsidP="00690A9E">
      <w:pPr>
        <w:pStyle w:val="ListParagraph"/>
        <w:numPr>
          <w:ilvl w:val="0"/>
          <w:numId w:val="36"/>
        </w:numPr>
        <w:rPr>
          <w:snapToGrid/>
          <w:sz w:val="22"/>
          <w:szCs w:val="22"/>
        </w:rPr>
      </w:pPr>
      <w:r>
        <w:rPr>
          <w:snapToGrid/>
          <w:sz w:val="22"/>
          <w:szCs w:val="22"/>
        </w:rPr>
        <w:t xml:space="preserve">Paul </w:t>
      </w:r>
      <w:r w:rsidR="009049F1">
        <w:rPr>
          <w:snapToGrid/>
          <w:sz w:val="22"/>
          <w:szCs w:val="22"/>
          <w:u w:val="single"/>
        </w:rPr>
        <w:t xml:space="preserve">            </w:t>
      </w:r>
      <w:r>
        <w:rPr>
          <w:snapToGrid/>
          <w:sz w:val="22"/>
          <w:szCs w:val="22"/>
        </w:rPr>
        <w:t xml:space="preserve"> his primary purpose in the forefront of every opportunity he had to share.</w:t>
      </w:r>
    </w:p>
    <w:p w:rsidR="00F8566A" w:rsidRPr="00095F09" w:rsidRDefault="00F8566A" w:rsidP="00F8566A">
      <w:pPr>
        <w:rPr>
          <w:b/>
          <w:i/>
          <w:snapToGrid/>
          <w:sz w:val="22"/>
          <w:szCs w:val="22"/>
        </w:rPr>
      </w:pPr>
      <w:r w:rsidRPr="00095F09">
        <w:rPr>
          <w:rStyle w:val="text"/>
          <w:b/>
          <w:i/>
          <w:color w:val="000000"/>
          <w:shd w:val="clear" w:color="auto" w:fill="FFFFFF"/>
        </w:rPr>
        <w:t>“I preached first to those in Damascus, then in Jerusalem and throughout all Judea, and also to the Gentiles, that all must repent of their sins and turn to God—and prove they have changed by the good things they do.”</w:t>
      </w:r>
      <w:r w:rsidRPr="00095F09">
        <w:rPr>
          <w:b/>
          <w:i/>
          <w:color w:val="000000"/>
          <w:shd w:val="clear" w:color="auto" w:fill="FFFFFF"/>
        </w:rPr>
        <w:t> Acts 26:20</w:t>
      </w:r>
    </w:p>
    <w:p w:rsidR="002261E0" w:rsidRDefault="00F8566A" w:rsidP="00690A9E">
      <w:pPr>
        <w:pStyle w:val="ListParagraph"/>
        <w:numPr>
          <w:ilvl w:val="0"/>
          <w:numId w:val="36"/>
        </w:numPr>
        <w:rPr>
          <w:snapToGrid/>
          <w:sz w:val="22"/>
          <w:szCs w:val="22"/>
        </w:rPr>
      </w:pPr>
      <w:r>
        <w:rPr>
          <w:snapToGrid/>
          <w:sz w:val="22"/>
          <w:szCs w:val="22"/>
        </w:rPr>
        <w:t xml:space="preserve">Festus </w:t>
      </w:r>
      <w:r w:rsidR="009049F1">
        <w:rPr>
          <w:snapToGrid/>
          <w:sz w:val="22"/>
          <w:szCs w:val="22"/>
          <w:u w:val="single"/>
        </w:rPr>
        <w:t xml:space="preserve">                 </w:t>
      </w:r>
      <w:r>
        <w:rPr>
          <w:snapToGrid/>
          <w:sz w:val="22"/>
          <w:szCs w:val="22"/>
        </w:rPr>
        <w:t xml:space="preserve"> into the middle of Paul’s appeal dismissing his words.</w:t>
      </w:r>
    </w:p>
    <w:p w:rsidR="00F8566A" w:rsidRPr="00095F09" w:rsidRDefault="00F8566A" w:rsidP="00F8566A">
      <w:pPr>
        <w:rPr>
          <w:b/>
          <w:i/>
          <w:snapToGrid/>
          <w:sz w:val="22"/>
          <w:szCs w:val="22"/>
        </w:rPr>
      </w:pPr>
      <w:r w:rsidRPr="00095F09">
        <w:rPr>
          <w:b/>
          <w:i/>
          <w:color w:val="000000"/>
          <w:shd w:val="clear" w:color="auto" w:fill="FFFFFF"/>
        </w:rPr>
        <w:t>“Suddenly, Festus shouted, ‘Paul, you are insane. Too much study has made you crazy!’” Acts 26:24</w:t>
      </w:r>
    </w:p>
    <w:p w:rsidR="00F8566A" w:rsidRDefault="00F8566A" w:rsidP="00690A9E">
      <w:pPr>
        <w:pStyle w:val="ListParagraph"/>
        <w:numPr>
          <w:ilvl w:val="0"/>
          <w:numId w:val="36"/>
        </w:numPr>
        <w:rPr>
          <w:snapToGrid/>
          <w:sz w:val="22"/>
          <w:szCs w:val="22"/>
        </w:rPr>
      </w:pPr>
      <w:r>
        <w:rPr>
          <w:snapToGrid/>
          <w:sz w:val="22"/>
          <w:szCs w:val="22"/>
        </w:rPr>
        <w:t xml:space="preserve">Rather than be </w:t>
      </w:r>
      <w:r w:rsidR="009049F1">
        <w:rPr>
          <w:snapToGrid/>
          <w:sz w:val="22"/>
          <w:szCs w:val="22"/>
          <w:u w:val="single"/>
        </w:rPr>
        <w:t xml:space="preserve">            </w:t>
      </w:r>
      <w:r>
        <w:rPr>
          <w:snapToGrid/>
          <w:sz w:val="22"/>
          <w:szCs w:val="22"/>
        </w:rPr>
        <w:t xml:space="preserve"> down, </w:t>
      </w:r>
      <w:r w:rsidR="001C1C08">
        <w:rPr>
          <w:snapToGrid/>
          <w:sz w:val="22"/>
          <w:szCs w:val="22"/>
        </w:rPr>
        <w:t>Paul appealed</w:t>
      </w:r>
      <w:r>
        <w:rPr>
          <w:snapToGrid/>
          <w:sz w:val="22"/>
          <w:szCs w:val="22"/>
        </w:rPr>
        <w:t xml:space="preserve"> to King Agrippa again.</w:t>
      </w:r>
    </w:p>
    <w:p w:rsidR="00F8566A" w:rsidRPr="00F8566A" w:rsidRDefault="00F8566A" w:rsidP="00F8566A">
      <w:pPr>
        <w:rPr>
          <w:b/>
          <w:i/>
          <w:snapToGrid/>
          <w:sz w:val="24"/>
          <w:szCs w:val="24"/>
        </w:rPr>
      </w:pPr>
      <w:r w:rsidRPr="00F8566A">
        <w:rPr>
          <w:rStyle w:val="text"/>
          <w:b/>
          <w:i/>
          <w:color w:val="000000"/>
        </w:rPr>
        <w:t>“‘King Agrippa, do you believe the prophets? I know you do—’</w:t>
      </w:r>
      <w:r w:rsidRPr="00F8566A">
        <w:rPr>
          <w:b/>
          <w:i/>
        </w:rPr>
        <w:t xml:space="preserve"> </w:t>
      </w:r>
      <w:r w:rsidRPr="00F8566A">
        <w:rPr>
          <w:rStyle w:val="text"/>
          <w:b/>
          <w:i/>
          <w:color w:val="000000"/>
        </w:rPr>
        <w:t>Agrippa interrupted him. ‘Do you think you can persuade me to become a Christian so quickly?’” Acts 26:27-28</w:t>
      </w:r>
    </w:p>
    <w:p w:rsidR="00F8566A" w:rsidRDefault="001C1C08" w:rsidP="00690A9E">
      <w:pPr>
        <w:pStyle w:val="ListParagraph"/>
        <w:numPr>
          <w:ilvl w:val="0"/>
          <w:numId w:val="36"/>
        </w:numPr>
        <w:rPr>
          <w:snapToGrid/>
          <w:sz w:val="22"/>
          <w:szCs w:val="22"/>
        </w:rPr>
      </w:pPr>
      <w:r>
        <w:rPr>
          <w:snapToGrid/>
          <w:sz w:val="22"/>
          <w:szCs w:val="22"/>
        </w:rPr>
        <w:t xml:space="preserve">Paul </w:t>
      </w:r>
      <w:r w:rsidR="009049F1">
        <w:rPr>
          <w:snapToGrid/>
          <w:sz w:val="22"/>
          <w:szCs w:val="22"/>
          <w:u w:val="single"/>
        </w:rPr>
        <w:t xml:space="preserve">               </w:t>
      </w:r>
      <w:r w:rsidR="00F8566A">
        <w:rPr>
          <w:snapToGrid/>
          <w:sz w:val="22"/>
          <w:szCs w:val="22"/>
        </w:rPr>
        <w:t xml:space="preserve"> one final appeal.</w:t>
      </w:r>
    </w:p>
    <w:p w:rsidR="00F8566A" w:rsidRPr="00095F09" w:rsidRDefault="00F8566A" w:rsidP="00F8566A">
      <w:pPr>
        <w:rPr>
          <w:b/>
          <w:i/>
          <w:snapToGrid/>
          <w:sz w:val="22"/>
          <w:szCs w:val="22"/>
        </w:rPr>
      </w:pPr>
      <w:r w:rsidRPr="00095F09">
        <w:rPr>
          <w:b/>
          <w:i/>
          <w:color w:val="000000"/>
          <w:shd w:val="clear" w:color="auto" w:fill="FFFFFF"/>
        </w:rPr>
        <w:t>“Paul replied, ‘Whether quickly or not, I pray to God that both you and everyone here in this audience might become the same as I am, except for these chains.’” Acts 26:29</w:t>
      </w:r>
    </w:p>
    <w:p w:rsidR="00F8566A" w:rsidRPr="00690A9E" w:rsidRDefault="00095F09" w:rsidP="00690A9E">
      <w:pPr>
        <w:pStyle w:val="ListParagraph"/>
        <w:numPr>
          <w:ilvl w:val="0"/>
          <w:numId w:val="36"/>
        </w:numPr>
        <w:rPr>
          <w:snapToGrid/>
          <w:sz w:val="22"/>
          <w:szCs w:val="22"/>
        </w:rPr>
      </w:pPr>
      <w:r>
        <w:rPr>
          <w:snapToGrid/>
          <w:sz w:val="22"/>
          <w:szCs w:val="22"/>
        </w:rPr>
        <w:t xml:space="preserve">The </w:t>
      </w:r>
      <w:r w:rsidR="009049F1">
        <w:rPr>
          <w:snapToGrid/>
          <w:sz w:val="22"/>
          <w:szCs w:val="22"/>
          <w:u w:val="single"/>
        </w:rPr>
        <w:t xml:space="preserve">                           </w:t>
      </w:r>
      <w:r>
        <w:rPr>
          <w:snapToGrid/>
          <w:sz w:val="22"/>
          <w:szCs w:val="22"/>
        </w:rPr>
        <w:t xml:space="preserve"> from the King, the governor, Bernice</w:t>
      </w:r>
      <w:r w:rsidR="00426EF4">
        <w:rPr>
          <w:snapToGrid/>
          <w:sz w:val="22"/>
          <w:szCs w:val="22"/>
        </w:rPr>
        <w:t>,</w:t>
      </w:r>
      <w:r>
        <w:rPr>
          <w:snapToGrid/>
          <w:sz w:val="22"/>
          <w:szCs w:val="22"/>
        </w:rPr>
        <w:t xml:space="preserve"> and all of the others was…“If only…”</w:t>
      </w:r>
    </w:p>
    <w:p w:rsidR="006B273C" w:rsidRPr="00095F09" w:rsidRDefault="00D3153A" w:rsidP="00095F09">
      <w:pPr>
        <w:rPr>
          <w:b/>
          <w:i/>
        </w:rPr>
      </w:pPr>
      <w:r w:rsidRPr="00095F09">
        <w:rPr>
          <w:b/>
          <w:bCs/>
          <w:i/>
          <w:iCs/>
          <w:shd w:val="clear" w:color="auto" w:fill="FFFFFF"/>
        </w:rPr>
        <w:t>“</w:t>
      </w:r>
      <w:r w:rsidR="00095F09" w:rsidRPr="00095F09">
        <w:rPr>
          <w:rStyle w:val="text"/>
          <w:b/>
          <w:i/>
          <w:color w:val="000000"/>
        </w:rPr>
        <w:t>Then the king, the governor, Bernice, and all the others stood and left.</w:t>
      </w:r>
      <w:r w:rsidR="00095F09" w:rsidRPr="00095F09">
        <w:rPr>
          <w:b/>
          <w:i/>
        </w:rPr>
        <w:t> </w:t>
      </w:r>
      <w:r w:rsidR="00095F09" w:rsidRPr="00095F09">
        <w:rPr>
          <w:rStyle w:val="text"/>
          <w:b/>
          <w:bCs/>
          <w:i/>
          <w:color w:val="000000"/>
          <w:sz w:val="18"/>
          <w:szCs w:val="18"/>
          <w:vertAlign w:val="superscript"/>
        </w:rPr>
        <w:t> </w:t>
      </w:r>
      <w:r w:rsidR="00095F09" w:rsidRPr="00095F09">
        <w:rPr>
          <w:rStyle w:val="text"/>
          <w:b/>
          <w:i/>
          <w:color w:val="000000"/>
        </w:rPr>
        <w:t>As they went out, they talked it over and agreed, ‘This man hasn’t done anything to deserve death or imprisonment.’</w:t>
      </w:r>
      <w:r w:rsidR="00095F09" w:rsidRPr="00095F09">
        <w:rPr>
          <w:b/>
          <w:i/>
        </w:rPr>
        <w:t xml:space="preserve"> </w:t>
      </w:r>
      <w:r w:rsidR="00095F09" w:rsidRPr="00095F09">
        <w:rPr>
          <w:rStyle w:val="text"/>
          <w:b/>
          <w:i/>
          <w:color w:val="000000"/>
        </w:rPr>
        <w:t>And Agrippa said to Festus, ‘He could have been set free if he hadn’t appealed to Caesar.’” Acts 26:30-32</w:t>
      </w:r>
    </w:p>
    <w:p w:rsidR="00D3153A" w:rsidRPr="000005E9" w:rsidRDefault="00D3153A" w:rsidP="00D3153A">
      <w:pPr>
        <w:textAlignment w:val="baseline"/>
        <w:rPr>
          <w:sz w:val="16"/>
          <w:szCs w:val="16"/>
        </w:rPr>
      </w:pPr>
    </w:p>
    <w:p w:rsidR="00095F09" w:rsidRPr="00095F09" w:rsidRDefault="00095F09" w:rsidP="00095F09">
      <w:pPr>
        <w:pStyle w:val="ListParagraph"/>
        <w:numPr>
          <w:ilvl w:val="0"/>
          <w:numId w:val="27"/>
        </w:numPr>
        <w:ind w:left="360"/>
        <w:textAlignment w:val="baseline"/>
        <w:rPr>
          <w:sz w:val="26"/>
          <w:szCs w:val="26"/>
        </w:rPr>
      </w:pPr>
      <w:r>
        <w:rPr>
          <w:b/>
          <w:bCs/>
          <w:sz w:val="26"/>
          <w:szCs w:val="26"/>
        </w:rPr>
        <w:t xml:space="preserve">We </w:t>
      </w:r>
      <w:r w:rsidR="009049F1">
        <w:rPr>
          <w:b/>
          <w:bCs/>
          <w:sz w:val="26"/>
          <w:szCs w:val="26"/>
          <w:u w:val="single"/>
        </w:rPr>
        <w:t xml:space="preserve">              </w:t>
      </w:r>
      <w:r>
        <w:rPr>
          <w:b/>
          <w:bCs/>
          <w:sz w:val="26"/>
          <w:szCs w:val="26"/>
        </w:rPr>
        <w:t xml:space="preserve"> our plans but God holds the key to His purpose being fulfilled</w:t>
      </w:r>
      <w:r w:rsidR="00D3153A" w:rsidRPr="00E15A41">
        <w:rPr>
          <w:b/>
          <w:bCs/>
          <w:sz w:val="26"/>
          <w:szCs w:val="26"/>
        </w:rPr>
        <w:t>...</w:t>
      </w:r>
    </w:p>
    <w:p w:rsidR="00D56F99" w:rsidRPr="0015749E" w:rsidRDefault="00095F09" w:rsidP="00095F09">
      <w:pPr>
        <w:textAlignment w:val="baseline"/>
        <w:rPr>
          <w:b/>
          <w:i/>
        </w:rPr>
      </w:pPr>
      <w:r w:rsidRPr="0015749E">
        <w:rPr>
          <w:b/>
          <w:i/>
        </w:rPr>
        <w:t xml:space="preserve">“You can make plans, but the Lord’s purpose will prevail.” </w:t>
      </w:r>
      <w:r w:rsidR="0015749E">
        <w:rPr>
          <w:b/>
          <w:i/>
        </w:rPr>
        <w:t xml:space="preserve">  </w:t>
      </w:r>
      <w:r w:rsidRPr="0015749E">
        <w:rPr>
          <w:b/>
          <w:i/>
        </w:rPr>
        <w:t>Proverbs 19:21</w:t>
      </w:r>
      <w:r w:rsidR="00D3153A" w:rsidRPr="0015749E">
        <w:rPr>
          <w:b/>
          <w:i/>
        </w:rPr>
        <w:t> </w:t>
      </w:r>
    </w:p>
    <w:p w:rsidR="00E35769" w:rsidRDefault="0015749E" w:rsidP="00EF1E76">
      <w:pPr>
        <w:pStyle w:val="ListParagraph"/>
        <w:numPr>
          <w:ilvl w:val="0"/>
          <w:numId w:val="29"/>
        </w:numPr>
        <w:textAlignment w:val="baseline"/>
        <w:rPr>
          <w:sz w:val="22"/>
          <w:szCs w:val="22"/>
        </w:rPr>
      </w:pPr>
      <w:r>
        <w:rPr>
          <w:sz w:val="22"/>
          <w:szCs w:val="22"/>
        </w:rPr>
        <w:t xml:space="preserve">Paul </w:t>
      </w:r>
      <w:r w:rsidR="009049F1">
        <w:rPr>
          <w:sz w:val="22"/>
          <w:szCs w:val="22"/>
          <w:u w:val="single"/>
        </w:rPr>
        <w:t xml:space="preserve">               </w:t>
      </w:r>
      <w:r>
        <w:rPr>
          <w:sz w:val="22"/>
          <w:szCs w:val="22"/>
        </w:rPr>
        <w:t xml:space="preserve"> Jesus’ words had predicted that trouble may come.</w:t>
      </w:r>
    </w:p>
    <w:p w:rsidR="00D56F99" w:rsidRPr="0015749E" w:rsidRDefault="00D56F99" w:rsidP="00D56F99">
      <w:pPr>
        <w:textAlignment w:val="baseline"/>
        <w:rPr>
          <w:b/>
          <w:i/>
        </w:rPr>
      </w:pPr>
      <w:r w:rsidRPr="0015749E">
        <w:rPr>
          <w:b/>
          <w:i/>
          <w:color w:val="000000"/>
          <w:shd w:val="clear" w:color="auto" w:fill="FFFFFF"/>
        </w:rPr>
        <w:t>“</w:t>
      </w:r>
      <w:r w:rsidR="0015749E" w:rsidRPr="0015749E">
        <w:rPr>
          <w:rStyle w:val="woj"/>
          <w:b/>
          <w:i/>
          <w:color w:val="000000"/>
          <w:shd w:val="clear" w:color="auto" w:fill="FFFFFF"/>
        </w:rPr>
        <w:t>But before all this occurs, there will be a time of great persecution. You will be dragged into synagogues and prisons, and you will stand trial before kings and governors because you are my followers.</w:t>
      </w:r>
      <w:r w:rsidR="0015749E" w:rsidRPr="0015749E">
        <w:rPr>
          <w:b/>
          <w:i/>
          <w:color w:val="000000"/>
          <w:shd w:val="clear" w:color="auto" w:fill="FFFFFF"/>
        </w:rPr>
        <w:t> </w:t>
      </w:r>
      <w:r w:rsidR="0015749E" w:rsidRPr="0015749E">
        <w:rPr>
          <w:rStyle w:val="text"/>
          <w:b/>
          <w:bCs/>
          <w:i/>
          <w:color w:val="000000"/>
          <w:shd w:val="clear" w:color="auto" w:fill="FFFFFF"/>
          <w:vertAlign w:val="superscript"/>
        </w:rPr>
        <w:t> </w:t>
      </w:r>
      <w:r w:rsidR="0015749E" w:rsidRPr="0015749E">
        <w:rPr>
          <w:rStyle w:val="woj"/>
          <w:b/>
          <w:i/>
          <w:color w:val="000000"/>
          <w:shd w:val="clear" w:color="auto" w:fill="FFFFFF"/>
        </w:rPr>
        <w:t>But this will be your opportunity to tell them about me.” Luke 21:12-13</w:t>
      </w:r>
    </w:p>
    <w:p w:rsidR="00AC456F" w:rsidRPr="00E04B6A" w:rsidRDefault="0015749E" w:rsidP="00E04B6A">
      <w:pPr>
        <w:pStyle w:val="ListParagraph"/>
        <w:numPr>
          <w:ilvl w:val="0"/>
          <w:numId w:val="29"/>
        </w:numPr>
        <w:textAlignment w:val="baseline"/>
        <w:rPr>
          <w:sz w:val="22"/>
          <w:szCs w:val="22"/>
        </w:rPr>
      </w:pPr>
      <w:r>
        <w:rPr>
          <w:sz w:val="22"/>
          <w:szCs w:val="22"/>
        </w:rPr>
        <w:t xml:space="preserve">Paul knew the importance of </w:t>
      </w:r>
      <w:r w:rsidR="009049F1">
        <w:rPr>
          <w:sz w:val="22"/>
          <w:szCs w:val="22"/>
          <w:u w:val="single"/>
        </w:rPr>
        <w:t xml:space="preserve">                 </w:t>
      </w:r>
      <w:r>
        <w:rPr>
          <w:sz w:val="22"/>
          <w:szCs w:val="22"/>
        </w:rPr>
        <w:t xml:space="preserve"> being ready to share God’s message.</w:t>
      </w:r>
    </w:p>
    <w:p w:rsidR="00AC456F" w:rsidRPr="004938CC" w:rsidRDefault="00E04B6A" w:rsidP="00AC456F">
      <w:pPr>
        <w:textAlignment w:val="baseline"/>
        <w:rPr>
          <w:b/>
          <w:i/>
          <w:sz w:val="22"/>
          <w:szCs w:val="22"/>
        </w:rPr>
      </w:pPr>
      <w:r w:rsidRPr="004938CC">
        <w:rPr>
          <w:b/>
          <w:i/>
          <w:color w:val="000000"/>
          <w:shd w:val="clear" w:color="auto" w:fill="FFFFFF"/>
        </w:rPr>
        <w:t>“</w:t>
      </w:r>
      <w:r w:rsidR="004938CC" w:rsidRPr="004938CC">
        <w:rPr>
          <w:b/>
          <w:i/>
          <w:color w:val="000000"/>
          <w:shd w:val="clear" w:color="auto" w:fill="FFFFFF"/>
        </w:rPr>
        <w:t>For shoes, put on the peace that comes from the Good News so that you will be fully prepared.” Ephesians 6:15</w:t>
      </w:r>
    </w:p>
    <w:p w:rsidR="00AC456F" w:rsidRDefault="004938CC" w:rsidP="00EF1E76">
      <w:pPr>
        <w:pStyle w:val="ListParagraph"/>
        <w:numPr>
          <w:ilvl w:val="0"/>
          <w:numId w:val="29"/>
        </w:numPr>
        <w:textAlignment w:val="baseline"/>
        <w:rPr>
          <w:sz w:val="22"/>
          <w:szCs w:val="22"/>
        </w:rPr>
      </w:pPr>
      <w:r>
        <w:rPr>
          <w:sz w:val="22"/>
          <w:szCs w:val="22"/>
        </w:rPr>
        <w:t xml:space="preserve">Keeping </w:t>
      </w:r>
      <w:r w:rsidR="009049F1">
        <w:rPr>
          <w:sz w:val="22"/>
          <w:szCs w:val="22"/>
          <w:u w:val="single"/>
        </w:rPr>
        <w:t xml:space="preserve">                  </w:t>
      </w:r>
      <w:r>
        <w:rPr>
          <w:sz w:val="22"/>
          <w:szCs w:val="22"/>
        </w:rPr>
        <w:t xml:space="preserve"> on the plan and purpose of God, rather than his own setbacks gave Paul opportunities of a lifetime.  </w:t>
      </w:r>
    </w:p>
    <w:p w:rsidR="00AC456F" w:rsidRPr="004938CC" w:rsidRDefault="00E04B6A" w:rsidP="004938CC">
      <w:pPr>
        <w:rPr>
          <w:b/>
          <w:i/>
          <w:snapToGrid/>
          <w:sz w:val="22"/>
          <w:szCs w:val="22"/>
        </w:rPr>
      </w:pPr>
      <w:r w:rsidRPr="00773CDD">
        <w:rPr>
          <w:b/>
          <w:i/>
          <w:color w:val="000000"/>
          <w:shd w:val="clear" w:color="auto" w:fill="FFFFFF"/>
        </w:rPr>
        <w:t>“</w:t>
      </w:r>
      <w:r w:rsidR="004938CC" w:rsidRPr="00095F09">
        <w:rPr>
          <w:b/>
          <w:i/>
          <w:color w:val="000000"/>
          <w:shd w:val="clear" w:color="auto" w:fill="FFFFFF"/>
        </w:rPr>
        <w:t xml:space="preserve">Then Agrippa said to Paul, ‘You may speak in your defense.’” </w:t>
      </w:r>
      <w:r w:rsidR="004938CC">
        <w:rPr>
          <w:b/>
          <w:i/>
          <w:color w:val="000000"/>
          <w:shd w:val="clear" w:color="auto" w:fill="FFFFFF"/>
        </w:rPr>
        <w:t xml:space="preserve"> </w:t>
      </w:r>
      <w:r w:rsidR="004938CC" w:rsidRPr="00095F09">
        <w:rPr>
          <w:b/>
          <w:i/>
          <w:color w:val="000000"/>
          <w:shd w:val="clear" w:color="auto" w:fill="FFFFFF"/>
        </w:rPr>
        <w:t>Acts 26:1a</w:t>
      </w:r>
    </w:p>
    <w:p w:rsidR="00AC456F" w:rsidRDefault="004938CC" w:rsidP="00EF1E76">
      <w:pPr>
        <w:pStyle w:val="ListParagraph"/>
        <w:numPr>
          <w:ilvl w:val="0"/>
          <w:numId w:val="29"/>
        </w:numPr>
        <w:textAlignment w:val="baseline"/>
        <w:rPr>
          <w:sz w:val="22"/>
          <w:szCs w:val="22"/>
        </w:rPr>
      </w:pPr>
      <w:r>
        <w:rPr>
          <w:sz w:val="22"/>
          <w:szCs w:val="22"/>
        </w:rPr>
        <w:t xml:space="preserve">Paul’s </w:t>
      </w:r>
      <w:r w:rsidR="00426EF4">
        <w:rPr>
          <w:sz w:val="22"/>
          <w:szCs w:val="22"/>
        </w:rPr>
        <w:t>two-year</w:t>
      </w:r>
      <w:r>
        <w:rPr>
          <w:sz w:val="22"/>
          <w:szCs w:val="22"/>
        </w:rPr>
        <w:t xml:space="preserve"> </w:t>
      </w:r>
      <w:r w:rsidR="009049F1">
        <w:rPr>
          <w:sz w:val="22"/>
          <w:szCs w:val="22"/>
          <w:u w:val="single"/>
        </w:rPr>
        <w:t xml:space="preserve">              </w:t>
      </w:r>
      <w:r>
        <w:rPr>
          <w:sz w:val="22"/>
          <w:szCs w:val="22"/>
        </w:rPr>
        <w:t xml:space="preserve"> in prison did not hinder him from maintaining his purpose.  He knew that detours have a purpose.  He was able to see these detours as divine appointments rather than interruptions or </w:t>
      </w:r>
      <w:r w:rsidR="00426EF4">
        <w:rPr>
          <w:sz w:val="22"/>
          <w:szCs w:val="22"/>
        </w:rPr>
        <w:t>irritations</w:t>
      </w:r>
      <w:r>
        <w:rPr>
          <w:sz w:val="22"/>
          <w:szCs w:val="22"/>
        </w:rPr>
        <w:t>.</w:t>
      </w:r>
    </w:p>
    <w:p w:rsidR="006D6F91" w:rsidRDefault="00E04B6A" w:rsidP="006D6F91">
      <w:pPr>
        <w:textAlignment w:val="baseline"/>
        <w:rPr>
          <w:b/>
          <w:i/>
          <w:color w:val="000000"/>
          <w:shd w:val="clear" w:color="auto" w:fill="FFFFFF"/>
        </w:rPr>
      </w:pPr>
      <w:r w:rsidRPr="00B75018">
        <w:rPr>
          <w:rStyle w:val="text"/>
          <w:b/>
          <w:i/>
          <w:color w:val="000000"/>
          <w:shd w:val="clear" w:color="auto" w:fill="FFFFFF"/>
        </w:rPr>
        <w:t>“</w:t>
      </w:r>
      <w:r w:rsidR="004938CC" w:rsidRPr="00B75018">
        <w:rPr>
          <w:b/>
          <w:i/>
          <w:color w:val="000000"/>
          <w:shd w:val="clear" w:color="auto" w:fill="FFFFFF"/>
        </w:rPr>
        <w:t>After two years went by in this way, Felix was succeeded by Porcius Festus. And because Felix wanted to gain favor with the Jewish people, he left Paul in prison.” Acts 24:27</w:t>
      </w:r>
    </w:p>
    <w:p w:rsidR="001C1C08" w:rsidRDefault="001C1C08" w:rsidP="006D6F91">
      <w:pPr>
        <w:textAlignment w:val="baseline"/>
        <w:rPr>
          <w:b/>
          <w:i/>
          <w:color w:val="000000"/>
          <w:shd w:val="clear" w:color="auto" w:fill="FFFFFF"/>
        </w:rPr>
      </w:pPr>
    </w:p>
    <w:p w:rsidR="001C1C08" w:rsidRPr="00B75018" w:rsidRDefault="001C1C08" w:rsidP="006D6F91">
      <w:pPr>
        <w:textAlignment w:val="baseline"/>
        <w:rPr>
          <w:b/>
          <w:i/>
          <w:sz w:val="22"/>
          <w:szCs w:val="22"/>
        </w:rPr>
      </w:pPr>
    </w:p>
    <w:p w:rsidR="006D6F91" w:rsidRDefault="004938CC" w:rsidP="00EF1E76">
      <w:pPr>
        <w:pStyle w:val="ListParagraph"/>
        <w:numPr>
          <w:ilvl w:val="0"/>
          <w:numId w:val="29"/>
        </w:numPr>
        <w:textAlignment w:val="baseline"/>
        <w:rPr>
          <w:sz w:val="22"/>
          <w:szCs w:val="22"/>
        </w:rPr>
      </w:pPr>
      <w:r>
        <w:rPr>
          <w:sz w:val="22"/>
          <w:szCs w:val="22"/>
        </w:rPr>
        <w:t>Paul was undaunted by the r</w:t>
      </w:r>
      <w:r w:rsidR="00426EF4">
        <w:rPr>
          <w:sz w:val="22"/>
          <w:szCs w:val="22"/>
        </w:rPr>
        <w:t>efusals to hear his message of s</w:t>
      </w:r>
      <w:r>
        <w:rPr>
          <w:sz w:val="22"/>
          <w:szCs w:val="22"/>
        </w:rPr>
        <w:t xml:space="preserve">alvation, </w:t>
      </w:r>
      <w:r w:rsidR="00426EF4">
        <w:rPr>
          <w:sz w:val="22"/>
          <w:szCs w:val="22"/>
        </w:rPr>
        <w:t xml:space="preserve">but </w:t>
      </w:r>
      <w:r>
        <w:rPr>
          <w:sz w:val="22"/>
          <w:szCs w:val="22"/>
        </w:rPr>
        <w:t xml:space="preserve">he continued to offer the </w:t>
      </w:r>
      <w:r w:rsidR="009049F1">
        <w:rPr>
          <w:sz w:val="22"/>
          <w:szCs w:val="22"/>
          <w:u w:val="single"/>
        </w:rPr>
        <w:t xml:space="preserve">           </w:t>
      </w:r>
      <w:r>
        <w:rPr>
          <w:sz w:val="22"/>
          <w:szCs w:val="22"/>
        </w:rPr>
        <w:t>.</w:t>
      </w:r>
    </w:p>
    <w:p w:rsidR="00D56F99" w:rsidRPr="00A63FCF" w:rsidRDefault="00E04B6A" w:rsidP="004938CC">
      <w:pPr>
        <w:textAlignment w:val="baseline"/>
        <w:rPr>
          <w:b/>
          <w:i/>
          <w:sz w:val="22"/>
          <w:szCs w:val="22"/>
        </w:rPr>
      </w:pPr>
      <w:r w:rsidRPr="004938CC">
        <w:rPr>
          <w:b/>
          <w:i/>
          <w:color w:val="000000"/>
          <w:shd w:val="clear" w:color="auto" w:fill="FFFFFF"/>
        </w:rPr>
        <w:t>“</w:t>
      </w:r>
      <w:r w:rsidR="004938CC" w:rsidRPr="004938CC">
        <w:rPr>
          <w:b/>
          <w:i/>
          <w:color w:val="000000"/>
          <w:shd w:val="clear" w:color="auto" w:fill="FFFFFF"/>
        </w:rPr>
        <w:t>The message of the cross is </w:t>
      </w:r>
      <w:r w:rsidR="004938CC" w:rsidRPr="004938CC">
        <w:rPr>
          <w:b/>
          <w:bCs/>
          <w:i/>
          <w:color w:val="000000"/>
          <w:shd w:val="clear" w:color="auto" w:fill="FFFFFF"/>
        </w:rPr>
        <w:t>foolish</w:t>
      </w:r>
      <w:r w:rsidR="004938CC" w:rsidRPr="004938CC">
        <w:rPr>
          <w:b/>
          <w:i/>
          <w:color w:val="000000"/>
          <w:shd w:val="clear" w:color="auto" w:fill="FFFFFF"/>
        </w:rPr>
        <w:t> to those who are headed for destruction! But we who are being saved know it is the very power of</w:t>
      </w:r>
      <w:r w:rsidR="00426EF4">
        <w:rPr>
          <w:b/>
          <w:i/>
          <w:color w:val="000000"/>
          <w:shd w:val="clear" w:color="auto" w:fill="FFFFFF"/>
        </w:rPr>
        <w:t xml:space="preserve"> God.” 1 Corinthians 1:18</w:t>
      </w:r>
      <w:r w:rsidR="004938CC" w:rsidRPr="004938CC">
        <w:rPr>
          <w:b/>
          <w:i/>
          <w:color w:val="000000"/>
          <w:shd w:val="clear" w:color="auto" w:fill="FFFFFF"/>
        </w:rPr>
        <w:t xml:space="preserve"> </w:t>
      </w:r>
    </w:p>
    <w:p w:rsidR="00D3153A" w:rsidRPr="000005E9" w:rsidRDefault="00D3153A" w:rsidP="00D3153A">
      <w:pPr>
        <w:textAlignment w:val="baseline"/>
        <w:rPr>
          <w:b/>
          <w:i/>
          <w:sz w:val="16"/>
          <w:szCs w:val="16"/>
        </w:rPr>
      </w:pPr>
    </w:p>
    <w:p w:rsidR="008F150A" w:rsidRPr="005338FF" w:rsidRDefault="004938CC" w:rsidP="008F150A">
      <w:pPr>
        <w:pStyle w:val="ListParagraph"/>
        <w:numPr>
          <w:ilvl w:val="0"/>
          <w:numId w:val="27"/>
        </w:numPr>
        <w:ind w:left="360"/>
        <w:textAlignment w:val="baseline"/>
        <w:rPr>
          <w:rFonts w:eastAsia="Batang"/>
          <w:b/>
          <w:sz w:val="26"/>
          <w:szCs w:val="26"/>
        </w:rPr>
      </w:pPr>
      <w:r>
        <w:rPr>
          <w:rFonts w:eastAsia="Batang"/>
          <w:b/>
          <w:sz w:val="26"/>
          <w:szCs w:val="26"/>
        </w:rPr>
        <w:t>If only…how should we deal with regrets?</w:t>
      </w:r>
    </w:p>
    <w:p w:rsidR="00B44C8F" w:rsidRDefault="003A5FE5" w:rsidP="003A5FE5">
      <w:pPr>
        <w:textAlignment w:val="baseline"/>
        <w:rPr>
          <w:rFonts w:eastAsia="Batang"/>
          <w:sz w:val="22"/>
          <w:szCs w:val="22"/>
        </w:rPr>
      </w:pPr>
      <w:r>
        <w:rPr>
          <w:rFonts w:eastAsia="Batang"/>
          <w:sz w:val="22"/>
          <w:szCs w:val="22"/>
        </w:rPr>
        <w:t xml:space="preserve">Paul had regrets from his past, </w:t>
      </w:r>
      <w:r w:rsidRPr="003A5FE5">
        <w:rPr>
          <w:rFonts w:eastAsia="Batang"/>
          <w:b/>
          <w:sz w:val="22"/>
          <w:szCs w:val="22"/>
        </w:rPr>
        <w:t>but</w:t>
      </w:r>
      <w:r>
        <w:rPr>
          <w:rFonts w:eastAsia="Batang"/>
          <w:sz w:val="22"/>
          <w:szCs w:val="22"/>
        </w:rPr>
        <w:t xml:space="preserve"> he was able to overcome those nagging temptations that would allow those regrets to overcome him.</w:t>
      </w:r>
    </w:p>
    <w:p w:rsidR="003A5FE5" w:rsidRPr="003A5FE5" w:rsidRDefault="003A5FE5" w:rsidP="003A5FE5">
      <w:pPr>
        <w:textAlignment w:val="baseline"/>
        <w:rPr>
          <w:rFonts w:eastAsia="Batang"/>
          <w:b/>
          <w:i/>
          <w:sz w:val="22"/>
          <w:szCs w:val="22"/>
        </w:rPr>
      </w:pPr>
      <w:r w:rsidRPr="003A5FE5">
        <w:rPr>
          <w:rStyle w:val="text"/>
          <w:b/>
          <w:i/>
          <w:color w:val="000000"/>
          <w:shd w:val="clear" w:color="auto" w:fill="FFFFFF"/>
        </w:rPr>
        <w:t>“This is a trustworthy saying, and everyone should accept it: ‘Christ Jesus came into the world to save sinners”—and I am the worst of them all.</w:t>
      </w:r>
      <w:r w:rsidRPr="003A5FE5">
        <w:rPr>
          <w:b/>
          <w:i/>
          <w:color w:val="000000"/>
          <w:shd w:val="clear" w:color="auto" w:fill="FFFFFF"/>
        </w:rPr>
        <w:t> </w:t>
      </w:r>
      <w:r w:rsidRPr="003A5FE5">
        <w:rPr>
          <w:rStyle w:val="text"/>
          <w:b/>
          <w:bCs/>
          <w:i/>
          <w:color w:val="000000"/>
          <w:sz w:val="18"/>
          <w:szCs w:val="18"/>
          <w:shd w:val="clear" w:color="auto" w:fill="FFFFFF"/>
          <w:vertAlign w:val="superscript"/>
        </w:rPr>
        <w:t> </w:t>
      </w:r>
      <w:r w:rsidRPr="003A5FE5">
        <w:rPr>
          <w:rStyle w:val="text"/>
          <w:b/>
          <w:i/>
          <w:color w:val="000000"/>
          <w:u w:val="single"/>
          <w:shd w:val="clear" w:color="auto" w:fill="FFFFFF"/>
        </w:rPr>
        <w:t>But</w:t>
      </w:r>
      <w:r w:rsidRPr="003A5FE5">
        <w:rPr>
          <w:rStyle w:val="text"/>
          <w:b/>
          <w:i/>
          <w:color w:val="000000"/>
          <w:shd w:val="clear" w:color="auto" w:fill="FFFFFF"/>
        </w:rPr>
        <w:t xml:space="preserve"> God had mercy on me so that Christ Jesus coul</w:t>
      </w:r>
      <w:r w:rsidR="00426EF4">
        <w:rPr>
          <w:rStyle w:val="text"/>
          <w:b/>
          <w:i/>
          <w:color w:val="000000"/>
          <w:shd w:val="clear" w:color="auto" w:fill="FFFFFF"/>
        </w:rPr>
        <w:t>d use me as a prime example of H</w:t>
      </w:r>
      <w:r w:rsidRPr="003A5FE5">
        <w:rPr>
          <w:rStyle w:val="text"/>
          <w:b/>
          <w:i/>
          <w:color w:val="000000"/>
          <w:shd w:val="clear" w:color="auto" w:fill="FFFFFF"/>
        </w:rPr>
        <w:t xml:space="preserve">is great patience with even the worst sinners. Then others will realize </w:t>
      </w:r>
      <w:r w:rsidR="00426EF4">
        <w:rPr>
          <w:rStyle w:val="text"/>
          <w:b/>
          <w:i/>
          <w:color w:val="000000"/>
          <w:shd w:val="clear" w:color="auto" w:fill="FFFFFF"/>
        </w:rPr>
        <w:t>that they, too, can believe in H</w:t>
      </w:r>
      <w:r w:rsidRPr="003A5FE5">
        <w:rPr>
          <w:rStyle w:val="text"/>
          <w:b/>
          <w:i/>
          <w:color w:val="000000"/>
          <w:shd w:val="clear" w:color="auto" w:fill="FFFFFF"/>
        </w:rPr>
        <w:t>im and receive eternal life.’” 1 Timothy 1:15-16</w:t>
      </w:r>
    </w:p>
    <w:p w:rsidR="003A5FE5" w:rsidRPr="003A5FE5" w:rsidRDefault="00426EF4" w:rsidP="00AC5BD2">
      <w:pPr>
        <w:numPr>
          <w:ilvl w:val="0"/>
          <w:numId w:val="3"/>
        </w:numPr>
        <w:textAlignment w:val="baseline"/>
        <w:rPr>
          <w:rFonts w:eastAsia="Batang"/>
          <w:i/>
          <w:sz w:val="22"/>
          <w:szCs w:val="22"/>
        </w:rPr>
      </w:pPr>
      <w:r>
        <w:rPr>
          <w:rFonts w:eastAsia="Batang"/>
          <w:sz w:val="22"/>
          <w:szCs w:val="22"/>
        </w:rPr>
        <w:t>When we confess our sin, H</w:t>
      </w:r>
      <w:r w:rsidR="003A5FE5">
        <w:rPr>
          <w:rFonts w:eastAsia="Batang"/>
          <w:sz w:val="22"/>
          <w:szCs w:val="22"/>
        </w:rPr>
        <w:t xml:space="preserve">e is faithful to forgive all our sin…and we are no longer condemned. We can’t change our past, we can only accept His forgiveness.  </w:t>
      </w:r>
    </w:p>
    <w:p w:rsidR="003A5FE5" w:rsidRPr="00E32F94" w:rsidRDefault="003A5FE5" w:rsidP="003A5FE5">
      <w:pPr>
        <w:textAlignment w:val="baseline"/>
        <w:rPr>
          <w:rFonts w:eastAsia="Batang"/>
          <w:b/>
          <w:i/>
          <w:sz w:val="22"/>
          <w:szCs w:val="22"/>
        </w:rPr>
      </w:pPr>
      <w:r w:rsidRPr="00E32F94">
        <w:rPr>
          <w:b/>
          <w:i/>
          <w:color w:val="000000"/>
          <w:shd w:val="clear" w:color="auto" w:fill="FFFFFF"/>
        </w:rPr>
        <w:t>“Therefore, there is now no condemnation for those who are in Christ Jesus…” Romans 8:1</w:t>
      </w:r>
    </w:p>
    <w:p w:rsidR="003A5FE5" w:rsidRPr="00E854FE" w:rsidRDefault="003A5FE5" w:rsidP="00AC5BD2">
      <w:pPr>
        <w:numPr>
          <w:ilvl w:val="0"/>
          <w:numId w:val="3"/>
        </w:numPr>
        <w:textAlignment w:val="baseline"/>
        <w:rPr>
          <w:rFonts w:eastAsia="Batang"/>
          <w:i/>
          <w:sz w:val="22"/>
          <w:szCs w:val="22"/>
        </w:rPr>
      </w:pPr>
      <w:r>
        <w:rPr>
          <w:rFonts w:eastAsia="Batang"/>
          <w:sz w:val="22"/>
          <w:szCs w:val="22"/>
        </w:rPr>
        <w:t>If we have offended others</w:t>
      </w:r>
      <w:r w:rsidR="00E854FE">
        <w:rPr>
          <w:rFonts w:eastAsia="Batang"/>
          <w:sz w:val="22"/>
          <w:szCs w:val="22"/>
        </w:rPr>
        <w:t xml:space="preserve">, seek their forgiveness as well.  </w:t>
      </w:r>
      <w:r w:rsidR="003C16B6">
        <w:rPr>
          <w:rFonts w:eastAsia="Batang"/>
          <w:sz w:val="22"/>
          <w:szCs w:val="22"/>
        </w:rPr>
        <w:t>Our testimony will only be respected when we have cleared the pathway to others.</w:t>
      </w:r>
    </w:p>
    <w:p w:rsidR="00E854FE" w:rsidRPr="00E32F94" w:rsidRDefault="003C16B6" w:rsidP="00E854FE">
      <w:pPr>
        <w:textAlignment w:val="baseline"/>
        <w:rPr>
          <w:rFonts w:eastAsia="Batang"/>
          <w:b/>
          <w:i/>
          <w:sz w:val="22"/>
          <w:szCs w:val="22"/>
        </w:rPr>
      </w:pPr>
      <w:r w:rsidRPr="00E32F94">
        <w:rPr>
          <w:b/>
          <w:bCs/>
          <w:i/>
          <w:color w:val="000000"/>
          <w:sz w:val="18"/>
          <w:szCs w:val="18"/>
          <w:shd w:val="clear" w:color="auto" w:fill="FFFFFF"/>
          <w:vertAlign w:val="superscript"/>
        </w:rPr>
        <w:t> </w:t>
      </w:r>
      <w:r w:rsidRPr="00E32F94">
        <w:rPr>
          <w:b/>
          <w:i/>
          <w:color w:val="000000"/>
          <w:shd w:val="clear" w:color="auto" w:fill="FFFFFF"/>
        </w:rPr>
        <w:t>“So if you are presenting a sacrifice at the altar in the Temple and you suddenly remember that someone has something against you,</w:t>
      </w:r>
      <w:r w:rsidRPr="00E32F94">
        <w:rPr>
          <w:b/>
          <w:bCs/>
          <w:i/>
          <w:color w:val="000000"/>
          <w:sz w:val="18"/>
          <w:szCs w:val="18"/>
          <w:shd w:val="clear" w:color="auto" w:fill="FFFFFF"/>
          <w:vertAlign w:val="superscript"/>
        </w:rPr>
        <w:t> </w:t>
      </w:r>
      <w:r w:rsidRPr="00E32F94">
        <w:rPr>
          <w:b/>
          <w:i/>
          <w:color w:val="000000"/>
          <w:shd w:val="clear" w:color="auto" w:fill="FFFFFF"/>
        </w:rPr>
        <w:t xml:space="preserve">leave your sacrifice there at the altar. Go and be reconciled to that person. Then come and offer your sacrifice to God.” </w:t>
      </w:r>
      <w:r w:rsidR="00E32F94">
        <w:rPr>
          <w:b/>
          <w:i/>
          <w:color w:val="000000"/>
          <w:shd w:val="clear" w:color="auto" w:fill="FFFFFF"/>
        </w:rPr>
        <w:t xml:space="preserve">                   </w:t>
      </w:r>
      <w:r w:rsidRPr="00E32F94">
        <w:rPr>
          <w:b/>
          <w:i/>
          <w:color w:val="000000"/>
          <w:shd w:val="clear" w:color="auto" w:fill="FFFFFF"/>
        </w:rPr>
        <w:t>Matthew 5:23-24</w:t>
      </w:r>
    </w:p>
    <w:p w:rsidR="00E854FE" w:rsidRPr="003C16B6" w:rsidRDefault="003C16B6" w:rsidP="00AC5BD2">
      <w:pPr>
        <w:numPr>
          <w:ilvl w:val="0"/>
          <w:numId w:val="3"/>
        </w:numPr>
        <w:textAlignment w:val="baseline"/>
        <w:rPr>
          <w:rFonts w:eastAsia="Batang"/>
          <w:i/>
          <w:sz w:val="22"/>
          <w:szCs w:val="22"/>
        </w:rPr>
      </w:pPr>
      <w:r>
        <w:rPr>
          <w:rFonts w:eastAsia="Batang"/>
          <w:sz w:val="22"/>
          <w:szCs w:val="22"/>
        </w:rPr>
        <w:t>Remember, God can use all things for good, even our failures and sin.</w:t>
      </w:r>
    </w:p>
    <w:p w:rsidR="003C16B6" w:rsidRPr="00E32F94" w:rsidRDefault="00B75018" w:rsidP="003C16B6">
      <w:pPr>
        <w:textAlignment w:val="baseline"/>
        <w:rPr>
          <w:rFonts w:eastAsia="Batang"/>
          <w:b/>
          <w:i/>
          <w:sz w:val="22"/>
          <w:szCs w:val="22"/>
        </w:rPr>
      </w:pPr>
      <w:r w:rsidRPr="00E32F94">
        <w:rPr>
          <w:b/>
          <w:i/>
          <w:color w:val="000000"/>
          <w:shd w:val="clear" w:color="auto" w:fill="FFFFFF"/>
        </w:rPr>
        <w:t>“</w:t>
      </w:r>
      <w:r w:rsidR="003C16B6" w:rsidRPr="00E32F94">
        <w:rPr>
          <w:b/>
          <w:i/>
          <w:color w:val="000000"/>
          <w:shd w:val="clear" w:color="auto" w:fill="FFFFFF"/>
        </w:rPr>
        <w:t>And we know that God causes everything to work together for the good of those who love G</w:t>
      </w:r>
      <w:r w:rsidR="00426EF4">
        <w:rPr>
          <w:b/>
          <w:i/>
          <w:color w:val="000000"/>
          <w:shd w:val="clear" w:color="auto" w:fill="FFFFFF"/>
        </w:rPr>
        <w:t>od and are called according to H</w:t>
      </w:r>
      <w:r w:rsidR="003C16B6" w:rsidRPr="00E32F94">
        <w:rPr>
          <w:b/>
          <w:i/>
          <w:color w:val="000000"/>
          <w:shd w:val="clear" w:color="auto" w:fill="FFFFFF"/>
        </w:rPr>
        <w:t>is purpose for them.</w:t>
      </w:r>
      <w:r w:rsidRPr="00E32F94">
        <w:rPr>
          <w:b/>
          <w:i/>
          <w:color w:val="000000"/>
          <w:shd w:val="clear" w:color="auto" w:fill="FFFFFF"/>
        </w:rPr>
        <w:t>” Romans 8:28</w:t>
      </w:r>
    </w:p>
    <w:p w:rsidR="003C16B6" w:rsidRPr="00B75018" w:rsidRDefault="00B75018" w:rsidP="00AC5BD2">
      <w:pPr>
        <w:numPr>
          <w:ilvl w:val="0"/>
          <w:numId w:val="3"/>
        </w:numPr>
        <w:textAlignment w:val="baseline"/>
        <w:rPr>
          <w:rFonts w:eastAsia="Batang"/>
          <w:i/>
          <w:sz w:val="22"/>
          <w:szCs w:val="22"/>
        </w:rPr>
      </w:pPr>
      <w:r>
        <w:rPr>
          <w:rFonts w:eastAsia="Batang"/>
          <w:sz w:val="22"/>
          <w:szCs w:val="22"/>
        </w:rPr>
        <w:t>Give thanks in all circumstances.  It will keep you focused on God being in control rather than your own attempts to be in control.</w:t>
      </w:r>
    </w:p>
    <w:p w:rsidR="00B75018" w:rsidRPr="00E32F94" w:rsidRDefault="00B75018" w:rsidP="00B75018">
      <w:pPr>
        <w:textAlignment w:val="baseline"/>
        <w:rPr>
          <w:rFonts w:eastAsia="Batang"/>
          <w:b/>
          <w:i/>
          <w:sz w:val="22"/>
          <w:szCs w:val="22"/>
        </w:rPr>
      </w:pPr>
      <w:r w:rsidRPr="00E32F94">
        <w:rPr>
          <w:b/>
          <w:i/>
          <w:color w:val="000000"/>
          <w:shd w:val="clear" w:color="auto" w:fill="FFFFFF"/>
        </w:rPr>
        <w:t>“Be thankful in all circumstances, for this is God’s will for you who belong to Christ Jesus.” 1 Thessalonians 5:18</w:t>
      </w:r>
    </w:p>
    <w:p w:rsidR="00B75018" w:rsidRPr="00B75018" w:rsidRDefault="00B75018" w:rsidP="00AC5BD2">
      <w:pPr>
        <w:numPr>
          <w:ilvl w:val="0"/>
          <w:numId w:val="3"/>
        </w:numPr>
        <w:textAlignment w:val="baseline"/>
        <w:rPr>
          <w:rFonts w:eastAsia="Batang"/>
          <w:i/>
          <w:sz w:val="22"/>
          <w:szCs w:val="22"/>
        </w:rPr>
      </w:pPr>
      <w:r>
        <w:rPr>
          <w:rFonts w:eastAsia="Batang"/>
          <w:sz w:val="22"/>
          <w:szCs w:val="22"/>
        </w:rPr>
        <w:t>Don’t let your past define your future!  Move forward! Trust God with His plan for your future!</w:t>
      </w:r>
    </w:p>
    <w:p w:rsidR="00B75018" w:rsidRDefault="00B75018" w:rsidP="00B75018">
      <w:pPr>
        <w:textAlignment w:val="baseline"/>
        <w:rPr>
          <w:b/>
          <w:i/>
          <w:color w:val="000000"/>
          <w:shd w:val="clear" w:color="auto" w:fill="FFFFFF"/>
        </w:rPr>
      </w:pPr>
      <w:r w:rsidRPr="00E32F94">
        <w:rPr>
          <w:b/>
          <w:i/>
          <w:color w:val="000000"/>
          <w:shd w:val="clear" w:color="auto" w:fill="FFFFFF"/>
        </w:rPr>
        <w:t>“No, dear brothers and sisters, I have not achieved it, but I focus on this one thing: Forgetting the past and looking forward to what lies ahead, </w:t>
      </w:r>
      <w:r w:rsidRPr="00E32F94">
        <w:rPr>
          <w:b/>
          <w:bCs/>
          <w:i/>
          <w:color w:val="000000"/>
          <w:sz w:val="18"/>
          <w:szCs w:val="18"/>
          <w:shd w:val="clear" w:color="auto" w:fill="FFFFFF"/>
          <w:vertAlign w:val="superscript"/>
        </w:rPr>
        <w:t> </w:t>
      </w:r>
      <w:r w:rsidRPr="00E32F94">
        <w:rPr>
          <w:b/>
          <w:i/>
          <w:color w:val="000000"/>
          <w:shd w:val="clear" w:color="auto" w:fill="FFFFFF"/>
        </w:rPr>
        <w:t>I press on to reach the end of the race and receive the heavenly prize for which God, through Christ Jesus, is calling us.” Philippians 3:13-14</w:t>
      </w:r>
    </w:p>
    <w:p w:rsidR="00313719" w:rsidRPr="00E32F94" w:rsidRDefault="00313719" w:rsidP="00B75018">
      <w:pPr>
        <w:textAlignment w:val="baseline"/>
        <w:rPr>
          <w:rFonts w:eastAsia="Batang"/>
          <w:b/>
          <w:i/>
          <w:sz w:val="22"/>
          <w:szCs w:val="22"/>
        </w:rPr>
      </w:pPr>
    </w:p>
    <w:p w:rsidR="00B75018" w:rsidRPr="00B75018" w:rsidRDefault="00B75018" w:rsidP="00AC5BD2">
      <w:pPr>
        <w:numPr>
          <w:ilvl w:val="0"/>
          <w:numId w:val="3"/>
        </w:numPr>
        <w:textAlignment w:val="baseline"/>
        <w:rPr>
          <w:rFonts w:eastAsia="Batang"/>
          <w:i/>
          <w:sz w:val="22"/>
          <w:szCs w:val="22"/>
        </w:rPr>
      </w:pPr>
      <w:r>
        <w:rPr>
          <w:rFonts w:eastAsia="Batang"/>
          <w:sz w:val="22"/>
          <w:szCs w:val="22"/>
        </w:rPr>
        <w:t>God has designed us to be fruitful and to fulfill our purpose.  Regrets will hold you prisoner and prohibit you from moving forward.</w:t>
      </w:r>
    </w:p>
    <w:p w:rsidR="00B75018" w:rsidRPr="00B75018" w:rsidRDefault="00B75018" w:rsidP="00B75018">
      <w:pPr>
        <w:textAlignment w:val="baseline"/>
        <w:rPr>
          <w:rFonts w:eastAsia="Batang"/>
          <w:b/>
          <w:i/>
          <w:sz w:val="22"/>
          <w:szCs w:val="22"/>
        </w:rPr>
      </w:pPr>
      <w:r w:rsidRPr="00B75018">
        <w:rPr>
          <w:b/>
          <w:i/>
          <w:color w:val="000000"/>
          <w:shd w:val="clear" w:color="auto" w:fill="FFFFFF"/>
        </w:rPr>
        <w:t>“For we are God’s masterpiece. He has created us anew in Christ Jesus, so we can do the good things he planned for us long ago.” Ephesians 2:10</w:t>
      </w:r>
    </w:p>
    <w:p w:rsidR="00B75018" w:rsidRPr="00B75018" w:rsidRDefault="00B75018" w:rsidP="00AC5BD2">
      <w:pPr>
        <w:numPr>
          <w:ilvl w:val="0"/>
          <w:numId w:val="3"/>
        </w:numPr>
        <w:textAlignment w:val="baseline"/>
        <w:rPr>
          <w:rFonts w:eastAsia="Batang"/>
          <w:i/>
          <w:sz w:val="22"/>
          <w:szCs w:val="22"/>
        </w:rPr>
      </w:pPr>
      <w:r>
        <w:rPr>
          <w:rFonts w:eastAsia="Batang"/>
          <w:sz w:val="22"/>
          <w:szCs w:val="22"/>
        </w:rPr>
        <w:t>Be changed!  No matter what is behind</w:t>
      </w:r>
      <w:r w:rsidR="00E32F94">
        <w:rPr>
          <w:rFonts w:eastAsia="Batang"/>
          <w:sz w:val="22"/>
          <w:szCs w:val="22"/>
        </w:rPr>
        <w:t>.  L</w:t>
      </w:r>
      <w:r>
        <w:rPr>
          <w:rFonts w:eastAsia="Batang"/>
          <w:sz w:val="22"/>
          <w:szCs w:val="22"/>
        </w:rPr>
        <w:t xml:space="preserve">et your past fuel you to do good to those in your present!  Don’t just be sorry…be different!  Write it down…and throw it away!  </w:t>
      </w:r>
    </w:p>
    <w:p w:rsidR="00B75018" w:rsidRDefault="00B75018" w:rsidP="00E32F94">
      <w:pPr>
        <w:textAlignment w:val="baseline"/>
        <w:rPr>
          <w:b/>
          <w:i/>
          <w:color w:val="000000"/>
          <w:shd w:val="clear" w:color="auto" w:fill="FFFFFF"/>
        </w:rPr>
      </w:pPr>
      <w:r w:rsidRPr="00B75018">
        <w:rPr>
          <w:b/>
          <w:i/>
          <w:color w:val="000000"/>
          <w:shd w:val="clear" w:color="auto" w:fill="FFFFFF"/>
        </w:rPr>
        <w:t xml:space="preserve">“Some of you were once like that. But you were cleansed; you were made holy; you were made right with God by calling on the name of the Lord Jesus Christ and by the Spirit of our God.” </w:t>
      </w:r>
      <w:r>
        <w:rPr>
          <w:b/>
          <w:i/>
          <w:color w:val="000000"/>
          <w:shd w:val="clear" w:color="auto" w:fill="FFFFFF"/>
        </w:rPr>
        <w:t xml:space="preserve">                                       </w:t>
      </w:r>
      <w:r w:rsidRPr="00B75018">
        <w:rPr>
          <w:b/>
          <w:i/>
          <w:color w:val="000000"/>
          <w:shd w:val="clear" w:color="auto" w:fill="FFFFFF"/>
        </w:rPr>
        <w:t>1 Corinthians 6:11</w:t>
      </w:r>
    </w:p>
    <w:p w:rsidR="00E32F94" w:rsidRDefault="00E32F94" w:rsidP="00E32F94">
      <w:pPr>
        <w:textAlignment w:val="baseline"/>
        <w:rPr>
          <w:b/>
          <w:i/>
          <w:color w:val="000000"/>
          <w:shd w:val="clear" w:color="auto" w:fill="FFFFFF"/>
        </w:rPr>
      </w:pPr>
    </w:p>
    <w:p w:rsidR="00313719" w:rsidRDefault="00E32F94" w:rsidP="00313719">
      <w:pPr>
        <w:jc w:val="center"/>
        <w:textAlignment w:val="baseline"/>
        <w:rPr>
          <w:b/>
          <w:i/>
          <w:color w:val="000000"/>
          <w:sz w:val="32"/>
          <w:szCs w:val="32"/>
          <w:shd w:val="clear" w:color="auto" w:fill="FFFFFF"/>
        </w:rPr>
      </w:pPr>
      <w:r w:rsidRPr="00313719">
        <w:rPr>
          <w:b/>
          <w:i/>
          <w:color w:val="000000"/>
          <w:sz w:val="32"/>
          <w:szCs w:val="32"/>
          <w:shd w:val="clear" w:color="auto" w:fill="FFFFFF"/>
        </w:rPr>
        <w:t>Let’</w:t>
      </w:r>
      <w:r w:rsidR="00426EF4">
        <w:rPr>
          <w:b/>
          <w:i/>
          <w:color w:val="000000"/>
          <w:sz w:val="32"/>
          <w:szCs w:val="32"/>
          <w:shd w:val="clear" w:color="auto" w:fill="FFFFFF"/>
        </w:rPr>
        <w:t>s L</w:t>
      </w:r>
      <w:r w:rsidRPr="00313719">
        <w:rPr>
          <w:b/>
          <w:i/>
          <w:color w:val="000000"/>
          <w:sz w:val="32"/>
          <w:szCs w:val="32"/>
          <w:shd w:val="clear" w:color="auto" w:fill="FFFFFF"/>
        </w:rPr>
        <w:t>ive with</w:t>
      </w:r>
    </w:p>
    <w:p w:rsidR="00E32F94" w:rsidRPr="00313719" w:rsidRDefault="00E32F94" w:rsidP="00313719">
      <w:pPr>
        <w:jc w:val="center"/>
        <w:textAlignment w:val="baseline"/>
        <w:rPr>
          <w:b/>
          <w:i/>
          <w:color w:val="000000"/>
          <w:sz w:val="32"/>
          <w:szCs w:val="32"/>
          <w:shd w:val="clear" w:color="auto" w:fill="FFFFFF"/>
        </w:rPr>
      </w:pPr>
      <w:r w:rsidRPr="00313719">
        <w:rPr>
          <w:b/>
          <w:i/>
          <w:color w:val="000000"/>
          <w:sz w:val="32"/>
          <w:szCs w:val="32"/>
          <w:shd w:val="clear" w:color="auto" w:fill="FFFFFF"/>
        </w:rPr>
        <w:t>“No Reserves- No Retreats- No Regrets”</w:t>
      </w:r>
    </w:p>
    <w:p w:rsidR="00E32F94" w:rsidRDefault="00E32F94" w:rsidP="00E32F94">
      <w:pPr>
        <w:textAlignment w:val="baseline"/>
        <w:rPr>
          <w:b/>
          <w:i/>
          <w:color w:val="000000"/>
          <w:shd w:val="clear" w:color="auto" w:fill="FFFFFF"/>
        </w:rPr>
      </w:pPr>
    </w:p>
    <w:p w:rsidR="00313719" w:rsidRDefault="00313719" w:rsidP="00E32F94">
      <w:pPr>
        <w:rPr>
          <w:b/>
          <w:sz w:val="24"/>
          <w:szCs w:val="24"/>
        </w:rPr>
      </w:pPr>
    </w:p>
    <w:p w:rsidR="00313719" w:rsidRDefault="00313719" w:rsidP="00E32F94">
      <w:pPr>
        <w:rPr>
          <w:b/>
          <w:sz w:val="24"/>
          <w:szCs w:val="24"/>
        </w:rPr>
      </w:pPr>
    </w:p>
    <w:p w:rsidR="00313719" w:rsidRDefault="00313719" w:rsidP="00E32F94">
      <w:pPr>
        <w:rPr>
          <w:b/>
          <w:sz w:val="24"/>
          <w:szCs w:val="24"/>
        </w:rPr>
      </w:pPr>
    </w:p>
    <w:p w:rsidR="00313719" w:rsidRDefault="00313719" w:rsidP="00E32F94">
      <w:pPr>
        <w:rPr>
          <w:b/>
          <w:sz w:val="24"/>
          <w:szCs w:val="24"/>
        </w:rPr>
      </w:pPr>
    </w:p>
    <w:p w:rsidR="00313719" w:rsidRDefault="00313719" w:rsidP="00E32F94">
      <w:pPr>
        <w:rPr>
          <w:b/>
          <w:sz w:val="24"/>
          <w:szCs w:val="24"/>
        </w:rPr>
      </w:pPr>
    </w:p>
    <w:p w:rsidR="00313719" w:rsidRDefault="00313719" w:rsidP="00E32F94">
      <w:pPr>
        <w:rPr>
          <w:b/>
          <w:sz w:val="24"/>
          <w:szCs w:val="24"/>
        </w:rPr>
      </w:pPr>
    </w:p>
    <w:p w:rsidR="00313719" w:rsidRDefault="00313719" w:rsidP="00E32F94">
      <w:pPr>
        <w:rPr>
          <w:b/>
          <w:sz w:val="24"/>
          <w:szCs w:val="24"/>
        </w:rPr>
      </w:pPr>
    </w:p>
    <w:p w:rsidR="00313719" w:rsidRDefault="00313719" w:rsidP="00E32F94">
      <w:pPr>
        <w:rPr>
          <w:b/>
          <w:sz w:val="24"/>
          <w:szCs w:val="24"/>
        </w:rPr>
      </w:pPr>
    </w:p>
    <w:p w:rsidR="00313719" w:rsidRDefault="00313719" w:rsidP="00E32F94">
      <w:pPr>
        <w:rPr>
          <w:b/>
          <w:sz w:val="24"/>
          <w:szCs w:val="24"/>
        </w:rPr>
      </w:pPr>
    </w:p>
    <w:p w:rsidR="00313719" w:rsidRDefault="00313719" w:rsidP="00E32F94">
      <w:pPr>
        <w:rPr>
          <w:b/>
          <w:sz w:val="24"/>
          <w:szCs w:val="24"/>
        </w:rPr>
      </w:pPr>
    </w:p>
    <w:p w:rsidR="00313719" w:rsidRDefault="00313719" w:rsidP="00E32F94">
      <w:pPr>
        <w:rPr>
          <w:b/>
          <w:sz w:val="24"/>
          <w:szCs w:val="24"/>
        </w:rPr>
      </w:pPr>
    </w:p>
    <w:p w:rsidR="00313719" w:rsidRDefault="00313719" w:rsidP="00E32F94">
      <w:pPr>
        <w:rPr>
          <w:b/>
          <w:sz w:val="24"/>
          <w:szCs w:val="24"/>
        </w:rPr>
      </w:pPr>
    </w:p>
    <w:p w:rsidR="00313719" w:rsidRDefault="00313719" w:rsidP="00E32F94">
      <w:pPr>
        <w:rPr>
          <w:b/>
          <w:sz w:val="24"/>
          <w:szCs w:val="24"/>
        </w:rPr>
      </w:pPr>
    </w:p>
    <w:p w:rsidR="00313719" w:rsidRDefault="00313719" w:rsidP="00E32F94">
      <w:pPr>
        <w:rPr>
          <w:b/>
          <w:sz w:val="24"/>
          <w:szCs w:val="24"/>
        </w:rPr>
      </w:pPr>
    </w:p>
    <w:p w:rsidR="00313719" w:rsidRDefault="00313719" w:rsidP="00E32F94">
      <w:pPr>
        <w:rPr>
          <w:b/>
          <w:sz w:val="24"/>
          <w:szCs w:val="24"/>
        </w:rPr>
      </w:pPr>
    </w:p>
    <w:p w:rsidR="00313719" w:rsidRDefault="00313719" w:rsidP="00E32F94">
      <w:pPr>
        <w:rPr>
          <w:b/>
          <w:sz w:val="24"/>
          <w:szCs w:val="24"/>
        </w:rPr>
      </w:pPr>
    </w:p>
    <w:p w:rsidR="00313719" w:rsidRDefault="00313719" w:rsidP="00E32F94">
      <w:pPr>
        <w:rPr>
          <w:b/>
          <w:sz w:val="24"/>
          <w:szCs w:val="24"/>
        </w:rPr>
      </w:pPr>
    </w:p>
    <w:p w:rsidR="00313719" w:rsidRDefault="00313719" w:rsidP="00E32F94">
      <w:pPr>
        <w:rPr>
          <w:b/>
          <w:sz w:val="24"/>
          <w:szCs w:val="24"/>
        </w:rPr>
      </w:pPr>
    </w:p>
    <w:p w:rsidR="00313719" w:rsidRDefault="00313719" w:rsidP="00E32F94">
      <w:pPr>
        <w:rPr>
          <w:b/>
          <w:sz w:val="24"/>
          <w:szCs w:val="24"/>
        </w:rPr>
      </w:pPr>
    </w:p>
    <w:p w:rsidR="00313719" w:rsidRDefault="00313719" w:rsidP="00E32F94">
      <w:pPr>
        <w:rPr>
          <w:b/>
          <w:sz w:val="24"/>
          <w:szCs w:val="24"/>
        </w:rPr>
      </w:pPr>
    </w:p>
    <w:p w:rsidR="00313719" w:rsidRDefault="00313719" w:rsidP="00E32F94">
      <w:pPr>
        <w:rPr>
          <w:b/>
          <w:sz w:val="24"/>
          <w:szCs w:val="24"/>
        </w:rPr>
      </w:pPr>
    </w:p>
    <w:p w:rsidR="00313719" w:rsidRDefault="00313719" w:rsidP="00E32F94">
      <w:pPr>
        <w:rPr>
          <w:b/>
          <w:sz w:val="24"/>
          <w:szCs w:val="24"/>
        </w:rPr>
      </w:pPr>
    </w:p>
    <w:p w:rsidR="00313719" w:rsidRDefault="00313719" w:rsidP="00E32F94">
      <w:pPr>
        <w:rPr>
          <w:b/>
          <w:sz w:val="24"/>
          <w:szCs w:val="24"/>
        </w:rPr>
      </w:pPr>
    </w:p>
    <w:p w:rsidR="00E32F94" w:rsidRPr="00E32F94" w:rsidRDefault="00E32F94" w:rsidP="00E32F94">
      <w:pPr>
        <w:rPr>
          <w:b/>
          <w:sz w:val="24"/>
          <w:szCs w:val="24"/>
        </w:rPr>
      </w:pPr>
      <w:r w:rsidRPr="00E32F94">
        <w:rPr>
          <w:b/>
          <w:sz w:val="24"/>
          <w:szCs w:val="24"/>
        </w:rPr>
        <w:t>Prayer to God for Forgiveness of Sins</w:t>
      </w:r>
    </w:p>
    <w:p w:rsidR="00E32F94" w:rsidRPr="00E32F94" w:rsidRDefault="00E32F94" w:rsidP="00E32F94">
      <w:pPr>
        <w:rPr>
          <w:i/>
          <w:color w:val="333333"/>
        </w:rPr>
      </w:pPr>
      <w:r w:rsidRPr="00E32F94">
        <w:rPr>
          <w:i/>
          <w:color w:val="333333"/>
        </w:rPr>
        <w:t>Lord</w:t>
      </w:r>
      <w:r w:rsidR="00426EF4">
        <w:rPr>
          <w:i/>
          <w:color w:val="333333"/>
        </w:rPr>
        <w:t xml:space="preserve"> Jesus, for too long I’ve kept Y</w:t>
      </w:r>
      <w:r w:rsidRPr="00E32F94">
        <w:rPr>
          <w:i/>
          <w:color w:val="333333"/>
        </w:rPr>
        <w:t>ou out of my life. I know that I am a sinner and that I cannot save myself. No longer wil</w:t>
      </w:r>
      <w:r w:rsidR="00426EF4">
        <w:rPr>
          <w:i/>
          <w:color w:val="333333"/>
        </w:rPr>
        <w:t>l I close the door when I hear Y</w:t>
      </w:r>
      <w:r w:rsidRPr="00E32F94">
        <w:rPr>
          <w:i/>
          <w:color w:val="333333"/>
        </w:rPr>
        <w:t>ou knocking.</w:t>
      </w:r>
      <w:r w:rsidR="00426EF4">
        <w:rPr>
          <w:i/>
          <w:color w:val="333333"/>
        </w:rPr>
        <w:t xml:space="preserve"> By faith I gratefully receive Y</w:t>
      </w:r>
      <w:r w:rsidRPr="00E32F94">
        <w:rPr>
          <w:i/>
          <w:color w:val="333333"/>
        </w:rPr>
        <w:t>our gift of salvation. I am rea</w:t>
      </w:r>
      <w:r w:rsidR="00426EF4">
        <w:rPr>
          <w:i/>
          <w:color w:val="333333"/>
        </w:rPr>
        <w:t>dy to trust Y</w:t>
      </w:r>
      <w:r w:rsidRPr="00E32F94">
        <w:rPr>
          <w:i/>
          <w:color w:val="333333"/>
        </w:rPr>
        <w:t>o</w:t>
      </w:r>
      <w:r w:rsidR="00426EF4">
        <w:rPr>
          <w:i/>
          <w:color w:val="333333"/>
        </w:rPr>
        <w:t>u as my Lord and Savior. Thank Y</w:t>
      </w:r>
      <w:r w:rsidRPr="00E32F94">
        <w:rPr>
          <w:i/>
          <w:color w:val="333333"/>
        </w:rPr>
        <w:t xml:space="preserve">ou, Lord Jesus, </w:t>
      </w:r>
      <w:r w:rsidR="00674BB1">
        <w:rPr>
          <w:i/>
          <w:color w:val="333333"/>
        </w:rPr>
        <w:t>for coming to earth. I believe Y</w:t>
      </w:r>
      <w:r w:rsidRPr="00E32F94">
        <w:rPr>
          <w:i/>
          <w:color w:val="333333"/>
        </w:rPr>
        <w:t>ou are the Son of God who died on the cross for my sins and rose from th</w:t>
      </w:r>
      <w:r w:rsidR="00674BB1">
        <w:rPr>
          <w:i/>
          <w:color w:val="333333"/>
        </w:rPr>
        <w:t>e dead on the third day. Thank Y</w:t>
      </w:r>
      <w:r w:rsidRPr="00E32F94">
        <w:rPr>
          <w:i/>
          <w:color w:val="333333"/>
        </w:rPr>
        <w:t>ou for bearing my sins and giving me the gift of eternal l</w:t>
      </w:r>
      <w:r w:rsidR="00674BB1">
        <w:rPr>
          <w:i/>
          <w:color w:val="333333"/>
        </w:rPr>
        <w:t>ife. I believe Y</w:t>
      </w:r>
      <w:r w:rsidRPr="00E32F94">
        <w:rPr>
          <w:i/>
          <w:color w:val="333333"/>
        </w:rPr>
        <w:t>our words are true. Come into my heart, Lord Jesus, and be my Savior. Amen.</w:t>
      </w:r>
    </w:p>
    <w:p w:rsidR="00E32F94" w:rsidRPr="00E32F94" w:rsidRDefault="00E32F94" w:rsidP="00E32F94"/>
    <w:p w:rsidR="00E32F94" w:rsidRPr="00E32F94" w:rsidRDefault="00E32F94" w:rsidP="00E32F94"/>
    <w:p w:rsidR="00E32F94" w:rsidRPr="00E32F94" w:rsidRDefault="00674BB1" w:rsidP="00E32F94">
      <w:pPr>
        <w:rPr>
          <w:b/>
          <w:sz w:val="24"/>
          <w:szCs w:val="24"/>
        </w:rPr>
      </w:pPr>
      <w:r>
        <w:rPr>
          <w:b/>
          <w:sz w:val="24"/>
          <w:szCs w:val="24"/>
        </w:rPr>
        <w:t xml:space="preserve">Prayer for Forgiving </w:t>
      </w:r>
      <w:r w:rsidR="00E32F94" w:rsidRPr="00E32F94">
        <w:rPr>
          <w:b/>
          <w:sz w:val="24"/>
          <w:szCs w:val="24"/>
        </w:rPr>
        <w:t>Others</w:t>
      </w:r>
    </w:p>
    <w:p w:rsidR="00E32F94" w:rsidRPr="00E32F94" w:rsidRDefault="00E32F94" w:rsidP="00E32F94">
      <w:pPr>
        <w:rPr>
          <w:i/>
          <w:color w:val="333333"/>
        </w:rPr>
      </w:pPr>
      <w:r w:rsidRPr="00E32F94">
        <w:rPr>
          <w:i/>
          <w:color w:val="333333"/>
        </w:rPr>
        <w:t>Dea</w:t>
      </w:r>
      <w:r w:rsidR="00674BB1">
        <w:rPr>
          <w:i/>
          <w:color w:val="333333"/>
        </w:rPr>
        <w:t>r Merciful Lord,</w:t>
      </w:r>
      <w:r w:rsidR="00674BB1">
        <w:rPr>
          <w:i/>
          <w:color w:val="333333"/>
        </w:rPr>
        <w:br/>
        <w:t>Thank You for Y</w:t>
      </w:r>
      <w:r w:rsidRPr="00E32F94">
        <w:rPr>
          <w:i/>
          <w:color w:val="333333"/>
        </w:rPr>
        <w:t>our gift of forgiveness. Your only Son loved me enough to come to earth and experience the worst pain imaginable so I could be forgiven. Your mercy flows to me in spite of my faults and failures. Your Word says to “clothe yourselves with love, which binds us all together in perfect harmony.” (</w:t>
      </w:r>
      <w:hyperlink r:id="rId8" w:history="1">
        <w:r w:rsidRPr="00E32F94">
          <w:rPr>
            <w:i/>
            <w:color w:val="3366B4"/>
            <w:u w:val="single"/>
          </w:rPr>
          <w:t>Col. 3:14</w:t>
        </w:r>
      </w:hyperlink>
      <w:r w:rsidRPr="00E32F94">
        <w:rPr>
          <w:i/>
          <w:color w:val="333333"/>
        </w:rPr>
        <w:t>) Help me demonstrate unconditional love today, even to those who hurt me. </w:t>
      </w:r>
    </w:p>
    <w:p w:rsidR="00E32F94" w:rsidRPr="00E32F94" w:rsidRDefault="00E32F94" w:rsidP="00E32F94">
      <w:pPr>
        <w:rPr>
          <w:i/>
          <w:color w:val="333333"/>
        </w:rPr>
      </w:pPr>
      <w:r w:rsidRPr="00E32F94">
        <w:rPr>
          <w:i/>
          <w:color w:val="333333"/>
        </w:rPr>
        <w:t>I understand that even though I feel scarred, my emotions don’t have to control my actions. Father, may Your sweet words saturate my mind and direct my thoughts. Help me release the hurt and begin to love as Jesus loves. I want to see my offender through my Savior’s eyes. If I can be forgiven, so can he. I und</w:t>
      </w:r>
      <w:r w:rsidR="00674BB1">
        <w:rPr>
          <w:i/>
          <w:color w:val="333333"/>
        </w:rPr>
        <w:t>erstand there are no levels to Y</w:t>
      </w:r>
      <w:r w:rsidRPr="00E32F94">
        <w:rPr>
          <w:i/>
          <w:color w:val="333333"/>
        </w:rPr>
        <w:t>our love. We a</w:t>
      </w:r>
      <w:r w:rsidR="00674BB1">
        <w:rPr>
          <w:i/>
          <w:color w:val="333333"/>
        </w:rPr>
        <w:t>re all Your children, and Y</w:t>
      </w:r>
      <w:r w:rsidRPr="00E32F94">
        <w:rPr>
          <w:i/>
          <w:color w:val="333333"/>
        </w:rPr>
        <w:t>our desire is that none of us should perish.</w:t>
      </w:r>
    </w:p>
    <w:p w:rsidR="00E32F94" w:rsidRPr="00E32F94" w:rsidRDefault="00E32F94" w:rsidP="00E32F94">
      <w:pPr>
        <w:rPr>
          <w:i/>
          <w:color w:val="333333"/>
        </w:rPr>
      </w:pPr>
      <w:r w:rsidRPr="00E32F94">
        <w:rPr>
          <w:i/>
          <w:color w:val="333333"/>
        </w:rPr>
        <w:t>You teach us to “let the peace that comes from Christ rule in our hearts.” (</w:t>
      </w:r>
      <w:hyperlink r:id="rId9" w:history="1">
        <w:r w:rsidRPr="00E32F94">
          <w:rPr>
            <w:i/>
            <w:color w:val="3366B4"/>
            <w:u w:val="single"/>
          </w:rPr>
          <w:t>Col. 3:15</w:t>
        </w:r>
      </w:hyperlink>
      <w:r w:rsidRPr="00E32F94">
        <w:rPr>
          <w:i/>
          <w:color w:val="333333"/>
        </w:rPr>
        <w:t>) When I forgive in words, allow your Holy Spirit to fill my heart with peace. I pray this peace that only comes from Jesus will rule in my heart, keeping out doubt and questions. And above all, I am thankful. Not just today, not just this week, but always. Thank you for the reminder, “Always be thankful.” (</w:t>
      </w:r>
      <w:hyperlink r:id="rId10" w:history="1">
        <w:r w:rsidRPr="00E32F94">
          <w:rPr>
            <w:i/>
            <w:color w:val="3366B4"/>
            <w:u w:val="single"/>
          </w:rPr>
          <w:t>Col. 3:15</w:t>
        </w:r>
      </w:hyperlink>
      <w:r w:rsidRPr="00E32F94">
        <w:rPr>
          <w:i/>
          <w:color w:val="333333"/>
        </w:rPr>
        <w:t>) With</w:t>
      </w:r>
      <w:r w:rsidRPr="00E32F94">
        <w:rPr>
          <w:color w:val="333333"/>
        </w:rPr>
        <w:t xml:space="preserve"> </w:t>
      </w:r>
      <w:r w:rsidRPr="00E32F94">
        <w:rPr>
          <w:i/>
          <w:color w:val="333333"/>
        </w:rPr>
        <w:t>gratitude</w:t>
      </w:r>
      <w:r w:rsidR="00674BB1">
        <w:rPr>
          <w:i/>
          <w:color w:val="333333"/>
        </w:rPr>
        <w:t>,</w:t>
      </w:r>
      <w:r w:rsidRPr="00E32F94">
        <w:rPr>
          <w:i/>
          <w:color w:val="333333"/>
        </w:rPr>
        <w:t xml:space="preserve"> I can draw closer to you and let go of unforgiveness. With gratitude</w:t>
      </w:r>
      <w:r w:rsidR="00674BB1">
        <w:rPr>
          <w:i/>
          <w:color w:val="333333"/>
        </w:rPr>
        <w:t>,</w:t>
      </w:r>
      <w:r w:rsidRPr="00E32F94">
        <w:rPr>
          <w:i/>
          <w:color w:val="333333"/>
        </w:rPr>
        <w:t xml:space="preserve"> I can see the person who caused my pain as a child of the Most High God. Loved and accepted. Help me find the compassion that comes with true forgiveness.</w:t>
      </w:r>
    </w:p>
    <w:p w:rsidR="00E32F94" w:rsidRPr="00E32F94" w:rsidRDefault="00E32F94" w:rsidP="00E32F94">
      <w:pPr>
        <w:rPr>
          <w:color w:val="333333"/>
        </w:rPr>
      </w:pPr>
      <w:r w:rsidRPr="00E32F94">
        <w:rPr>
          <w:i/>
          <w:color w:val="333333"/>
        </w:rPr>
        <w:t>And when I see the person who hurt me, bring this prayer back to my remembrance, so I can take any ungodly thoughts captive and make them obedient to Christ. (</w:t>
      </w:r>
      <w:hyperlink r:id="rId11" w:history="1">
        <w:r w:rsidRPr="00E32F94">
          <w:rPr>
            <w:i/>
            <w:color w:val="3366B4"/>
            <w:u w:val="single"/>
          </w:rPr>
          <w:t>2 Cor. 10:5</w:t>
        </w:r>
      </w:hyperlink>
      <w:r w:rsidRPr="00E32F94">
        <w:rPr>
          <w:i/>
          <w:color w:val="333333"/>
        </w:rPr>
        <w:t>) And may the confidence of Christ in my heart guide me into the freedom of forgiven</w:t>
      </w:r>
      <w:r w:rsidR="00674BB1">
        <w:rPr>
          <w:i/>
          <w:color w:val="333333"/>
        </w:rPr>
        <w:t>ess. I praise You for the work Y</w:t>
      </w:r>
      <w:r w:rsidRPr="00E32F94">
        <w:rPr>
          <w:i/>
          <w:color w:val="333333"/>
        </w:rPr>
        <w:t>ou are doing in my life, teaching and perfecting my faith. In Jesus’ Name, Amen</w:t>
      </w:r>
      <w:r w:rsidRPr="00E32F94">
        <w:rPr>
          <w:color w:val="333333"/>
        </w:rPr>
        <w:t>.</w:t>
      </w:r>
      <w:r w:rsidRPr="00E32F94">
        <w:rPr>
          <w:color w:val="333333"/>
        </w:rPr>
        <w:br/>
      </w:r>
      <w:r>
        <w:rPr>
          <w:color w:val="333333"/>
        </w:rPr>
        <w:tab/>
      </w:r>
      <w:r>
        <w:rPr>
          <w:color w:val="333333"/>
        </w:rPr>
        <w:tab/>
      </w:r>
      <w:r>
        <w:rPr>
          <w:color w:val="333333"/>
        </w:rPr>
        <w:tab/>
      </w:r>
      <w:r>
        <w:rPr>
          <w:color w:val="333333"/>
        </w:rPr>
        <w:tab/>
      </w:r>
      <w:r>
        <w:rPr>
          <w:color w:val="333333"/>
        </w:rPr>
        <w:tab/>
      </w:r>
      <w:r w:rsidRPr="00E32F94">
        <w:rPr>
          <w:color w:val="333333"/>
        </w:rPr>
        <w:t>- Kristine Brown</w:t>
      </w:r>
    </w:p>
    <w:p w:rsidR="00E32F94" w:rsidRPr="00E32F94" w:rsidRDefault="00E32F94" w:rsidP="00E32F94"/>
    <w:p w:rsidR="00313719" w:rsidRDefault="00313719" w:rsidP="00E32F94">
      <w:pPr>
        <w:rPr>
          <w:b/>
          <w:sz w:val="24"/>
          <w:szCs w:val="24"/>
        </w:rPr>
      </w:pPr>
    </w:p>
    <w:p w:rsidR="00313719" w:rsidRDefault="00313719" w:rsidP="00E32F94">
      <w:pPr>
        <w:rPr>
          <w:b/>
          <w:sz w:val="24"/>
          <w:szCs w:val="24"/>
        </w:rPr>
      </w:pPr>
    </w:p>
    <w:p w:rsidR="00E32F94" w:rsidRPr="00E32F94" w:rsidRDefault="00E32F94" w:rsidP="00E32F94">
      <w:pPr>
        <w:rPr>
          <w:b/>
          <w:sz w:val="24"/>
          <w:szCs w:val="24"/>
        </w:rPr>
      </w:pPr>
      <w:r w:rsidRPr="00E32F94">
        <w:rPr>
          <w:b/>
          <w:sz w:val="24"/>
          <w:szCs w:val="24"/>
        </w:rPr>
        <w:t>Short Prayer to Forgive Others</w:t>
      </w:r>
    </w:p>
    <w:p w:rsidR="00E32F94" w:rsidRDefault="00E32F94" w:rsidP="00E32F94">
      <w:pPr>
        <w:rPr>
          <w:color w:val="333333"/>
        </w:rPr>
      </w:pPr>
      <w:r w:rsidRPr="00E32F94">
        <w:rPr>
          <w:i/>
          <w:color w:val="333333"/>
        </w:rPr>
        <w:t>Dear Lord, I thank You for the power of forgiveness, and I choose to forgive everyone who has hurt me. Help me set [name anyone who has offended you] free and release them to You [</w:t>
      </w:r>
      <w:hyperlink r:id="rId12" w:history="1">
        <w:r w:rsidRPr="00E32F94">
          <w:rPr>
            <w:i/>
            <w:color w:val="3366B4"/>
            <w:u w:val="single"/>
          </w:rPr>
          <w:t>Romans 12:19</w:t>
        </w:r>
      </w:hyperlink>
      <w:r w:rsidRPr="00E32F94">
        <w:rPr>
          <w:i/>
          <w:color w:val="333333"/>
        </w:rPr>
        <w:t>]. Help me bless those who have hurt me [</w:t>
      </w:r>
      <w:hyperlink r:id="rId13" w:history="1">
        <w:r w:rsidRPr="00E32F94">
          <w:rPr>
            <w:i/>
            <w:color w:val="3366B4"/>
            <w:u w:val="single"/>
          </w:rPr>
          <w:t>Romans 12:14</w:t>
        </w:r>
      </w:hyperlink>
      <w:r w:rsidRPr="00E32F94">
        <w:rPr>
          <w:i/>
          <w:color w:val="333333"/>
        </w:rPr>
        <w:t>]. Help me walk in righteousness, peace, and joy, demonstrating Your life here on earth. I choose to be kind and compassionate, forgiving others, just as You forgave me [</w:t>
      </w:r>
      <w:hyperlink r:id="rId14" w:history="1">
        <w:r w:rsidRPr="00E32F94">
          <w:rPr>
            <w:i/>
            <w:color w:val="3366B4"/>
            <w:u w:val="single"/>
          </w:rPr>
          <w:t>Ephesians 4:32</w:t>
        </w:r>
      </w:hyperlink>
      <w:r w:rsidR="00674BB1">
        <w:rPr>
          <w:i/>
          <w:color w:val="333333"/>
        </w:rPr>
        <w:t>]. In Jesus’ Name, A</w:t>
      </w:r>
      <w:r w:rsidRPr="00E32F94">
        <w:rPr>
          <w:i/>
          <w:color w:val="333333"/>
        </w:rPr>
        <w:t>men.</w:t>
      </w:r>
      <w:r w:rsidRPr="00E32F94">
        <w:rPr>
          <w:i/>
          <w:color w:val="333333"/>
        </w:rPr>
        <w:br/>
      </w:r>
      <w:r>
        <w:rPr>
          <w:color w:val="333333"/>
        </w:rPr>
        <w:tab/>
      </w:r>
      <w:r>
        <w:rPr>
          <w:color w:val="333333"/>
        </w:rPr>
        <w:tab/>
      </w:r>
      <w:r>
        <w:rPr>
          <w:color w:val="333333"/>
        </w:rPr>
        <w:tab/>
      </w:r>
      <w:r>
        <w:rPr>
          <w:color w:val="333333"/>
        </w:rPr>
        <w:tab/>
        <w:t xml:space="preserve">                </w:t>
      </w:r>
      <w:r w:rsidRPr="00E32F94">
        <w:rPr>
          <w:color w:val="333333"/>
        </w:rPr>
        <w:t>- Debbie Przybylski</w:t>
      </w:r>
    </w:p>
    <w:p w:rsidR="00E32F94" w:rsidRPr="00E32F94" w:rsidRDefault="00E32F94" w:rsidP="00E32F94">
      <w:pPr>
        <w:rPr>
          <w:color w:val="333333"/>
        </w:rPr>
      </w:pPr>
    </w:p>
    <w:p w:rsidR="00E32F94" w:rsidRPr="00E32F94" w:rsidRDefault="00E32F94" w:rsidP="00E32F94">
      <w:pPr>
        <w:rPr>
          <w:b/>
          <w:sz w:val="24"/>
          <w:szCs w:val="24"/>
        </w:rPr>
      </w:pPr>
      <w:r w:rsidRPr="00E32F94">
        <w:rPr>
          <w:b/>
          <w:sz w:val="24"/>
          <w:szCs w:val="24"/>
        </w:rPr>
        <w:t>Short Prayer to Forgive Yourself</w:t>
      </w:r>
    </w:p>
    <w:p w:rsidR="00E32F94" w:rsidRDefault="00E32F94" w:rsidP="00E32F94">
      <w:pPr>
        <w:rPr>
          <w:color w:val="333333"/>
        </w:rPr>
      </w:pPr>
      <w:r w:rsidRPr="00E32F94">
        <w:rPr>
          <w:i/>
          <w:color w:val="333333"/>
        </w:rPr>
        <w:t>Father, today I ask forgiveness of all the negative and harmful words I have spoken about myself. I do not want to abuse myself in such a way again. Transform my thoughts and let</w:t>
      </w:r>
      <w:r w:rsidR="00674BB1">
        <w:rPr>
          <w:i/>
          <w:color w:val="333333"/>
        </w:rPr>
        <w:t xml:space="preserve"> me understand how marvelously Y</w:t>
      </w:r>
      <w:r w:rsidRPr="00E32F94">
        <w:rPr>
          <w:i/>
          <w:color w:val="333333"/>
        </w:rPr>
        <w:t>ou made me. Change my habits so I use my tongue to speak hope and</w:t>
      </w:r>
      <w:r w:rsidR="00674BB1">
        <w:rPr>
          <w:i/>
          <w:color w:val="333333"/>
        </w:rPr>
        <w:t xml:space="preserve"> favor upon my life. In Jesus' N</w:t>
      </w:r>
      <w:r w:rsidRPr="00E32F94">
        <w:rPr>
          <w:i/>
          <w:color w:val="333333"/>
        </w:rPr>
        <w:t>ame. </w:t>
      </w:r>
      <w:r w:rsidRPr="00E32F94">
        <w:rPr>
          <w:i/>
          <w:color w:val="333333"/>
        </w:rPr>
        <w:br/>
      </w:r>
      <w:r>
        <w:rPr>
          <w:color w:val="333333"/>
        </w:rPr>
        <w:tab/>
      </w:r>
      <w:r>
        <w:rPr>
          <w:color w:val="333333"/>
        </w:rPr>
        <w:tab/>
      </w:r>
      <w:r>
        <w:rPr>
          <w:color w:val="333333"/>
        </w:rPr>
        <w:tab/>
      </w:r>
      <w:r>
        <w:rPr>
          <w:color w:val="333333"/>
        </w:rPr>
        <w:tab/>
      </w:r>
      <w:r>
        <w:rPr>
          <w:color w:val="333333"/>
        </w:rPr>
        <w:tab/>
        <w:t>-Sarah Coleman</w:t>
      </w:r>
    </w:p>
    <w:p w:rsidR="00E32F94" w:rsidRPr="007224E0" w:rsidRDefault="00E32F94" w:rsidP="00E32F94">
      <w:pPr>
        <w:ind w:left="3600"/>
        <w:rPr>
          <w:rFonts w:ascii="Arial" w:hAnsi="Arial" w:cs="Arial"/>
          <w:color w:val="333333"/>
          <w:sz w:val="24"/>
          <w:szCs w:val="24"/>
        </w:rPr>
      </w:pPr>
    </w:p>
    <w:p w:rsidR="00E32F94" w:rsidRDefault="00E32F94" w:rsidP="00E32F94">
      <w:pPr>
        <w:textAlignment w:val="baseline"/>
        <w:rPr>
          <w:rFonts w:eastAsia="Batang"/>
          <w:b/>
          <w:i/>
          <w:sz w:val="22"/>
          <w:szCs w:val="22"/>
        </w:rPr>
      </w:pPr>
    </w:p>
    <w:p w:rsidR="00E32F94" w:rsidRDefault="00E32F94" w:rsidP="00E32F94">
      <w:pPr>
        <w:textAlignment w:val="baseline"/>
        <w:rPr>
          <w:rFonts w:eastAsia="Batang"/>
          <w:b/>
          <w:i/>
          <w:sz w:val="22"/>
          <w:szCs w:val="22"/>
        </w:rPr>
      </w:pPr>
    </w:p>
    <w:p w:rsidR="00E32F94" w:rsidRPr="00E32F94" w:rsidRDefault="00E32F94" w:rsidP="00E32F94">
      <w:pPr>
        <w:textAlignment w:val="baseline"/>
        <w:rPr>
          <w:rFonts w:eastAsia="Batang"/>
          <w:b/>
          <w:i/>
          <w:sz w:val="22"/>
          <w:szCs w:val="22"/>
        </w:rPr>
      </w:pPr>
    </w:p>
    <w:sectPr w:rsidR="00E32F94" w:rsidRPr="00E32F94" w:rsidSect="00A03672">
      <w:pgSz w:w="20160" w:h="12240" w:orient="landscape" w:code="5"/>
      <w:pgMar w:top="634" w:right="720" w:bottom="446" w:left="432"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22A9" w:rsidRDefault="009422A9" w:rsidP="00170E2A">
      <w:r>
        <w:separator/>
      </w:r>
    </w:p>
  </w:endnote>
  <w:endnote w:type="continuationSeparator" w:id="0">
    <w:p w:rsidR="009422A9" w:rsidRDefault="009422A9"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22A9" w:rsidRDefault="009422A9" w:rsidP="00170E2A">
      <w:r>
        <w:separator/>
      </w:r>
    </w:p>
  </w:footnote>
  <w:footnote w:type="continuationSeparator" w:id="0">
    <w:p w:rsidR="009422A9" w:rsidRDefault="009422A9"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B5F38"/>
    <w:multiLevelType w:val="multilevel"/>
    <w:tmpl w:val="5114FDB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0C72EC"/>
    <w:multiLevelType w:val="multilevel"/>
    <w:tmpl w:val="50BCA95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B3560"/>
    <w:multiLevelType w:val="hybridMultilevel"/>
    <w:tmpl w:val="D78CBC3C"/>
    <w:lvl w:ilvl="0" w:tplc="3A86A0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F38C0"/>
    <w:multiLevelType w:val="multilevel"/>
    <w:tmpl w:val="C34238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390AD0"/>
    <w:multiLevelType w:val="multilevel"/>
    <w:tmpl w:val="E2683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33728E"/>
    <w:multiLevelType w:val="multilevel"/>
    <w:tmpl w:val="22BE2E2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6B3FF3"/>
    <w:multiLevelType w:val="hybridMultilevel"/>
    <w:tmpl w:val="6DA282BE"/>
    <w:lvl w:ilvl="0" w:tplc="4588DF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BCC09A2"/>
    <w:multiLevelType w:val="multilevel"/>
    <w:tmpl w:val="A01A95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C77F1C"/>
    <w:multiLevelType w:val="multilevel"/>
    <w:tmpl w:val="8BF6C172"/>
    <w:lvl w:ilvl="0">
      <w:start w:val="1"/>
      <w:numFmt w:val="decimal"/>
      <w:lvlText w:val="%1."/>
      <w:lvlJc w:val="left"/>
      <w:pPr>
        <w:tabs>
          <w:tab w:val="num" w:pos="720"/>
        </w:tabs>
        <w:ind w:left="720" w:hanging="360"/>
      </w:pPr>
      <w:rPr>
        <w:i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C37671"/>
    <w:multiLevelType w:val="multilevel"/>
    <w:tmpl w:val="24B0ED8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90421D"/>
    <w:multiLevelType w:val="hybridMultilevel"/>
    <w:tmpl w:val="12E65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0823DB"/>
    <w:multiLevelType w:val="multilevel"/>
    <w:tmpl w:val="734A43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341168"/>
    <w:multiLevelType w:val="multilevel"/>
    <w:tmpl w:val="11566C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7F4777"/>
    <w:multiLevelType w:val="multilevel"/>
    <w:tmpl w:val="50BCA95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E261AA3"/>
    <w:multiLevelType w:val="multilevel"/>
    <w:tmpl w:val="40289E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344B63"/>
    <w:multiLevelType w:val="hybridMultilevel"/>
    <w:tmpl w:val="D4E639C8"/>
    <w:lvl w:ilvl="0" w:tplc="FF3E7080">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982E34"/>
    <w:multiLevelType w:val="hybridMultilevel"/>
    <w:tmpl w:val="BDFC045E"/>
    <w:lvl w:ilvl="0" w:tplc="D5187E08">
      <w:start w:val="1"/>
      <w:numFmt w:val="decimal"/>
      <w:lvlText w:val="%1."/>
      <w:lvlJc w:val="left"/>
      <w:pPr>
        <w:ind w:left="720" w:hanging="360"/>
      </w:pPr>
      <w:rPr>
        <w:rFonts w:ascii="Times New Roman" w:hAnsi="Times New Roman" w:cs="Times New Roman" w:hint="default"/>
        <w:b w:val="0"/>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DB27A1"/>
    <w:multiLevelType w:val="multilevel"/>
    <w:tmpl w:val="06BE05B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5C91AFC"/>
    <w:multiLevelType w:val="multilevel"/>
    <w:tmpl w:val="F7DE84D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F166B6"/>
    <w:multiLevelType w:val="multilevel"/>
    <w:tmpl w:val="3A1CA11A"/>
    <w:lvl w:ilvl="0">
      <w:start w:val="1"/>
      <w:numFmt w:val="upperLetter"/>
      <w:lvlText w:val="%1."/>
      <w:lvlJc w:val="left"/>
      <w:pPr>
        <w:tabs>
          <w:tab w:val="num" w:pos="720"/>
        </w:tabs>
        <w:ind w:left="720" w:hanging="360"/>
      </w:pPr>
      <w:rPr>
        <w:b/>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0" w15:restartNumberingAfterBreak="0">
    <w:nsid w:val="3DBE5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EB611A9"/>
    <w:multiLevelType w:val="multilevel"/>
    <w:tmpl w:val="61D830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45658CF"/>
    <w:multiLevelType w:val="multilevel"/>
    <w:tmpl w:val="B22E08B8"/>
    <w:lvl w:ilvl="0">
      <w:start w:val="4"/>
      <w:numFmt w:val="upperLetter"/>
      <w:lvlText w:val="%1."/>
      <w:lvlJc w:val="left"/>
      <w:pPr>
        <w:tabs>
          <w:tab w:val="num" w:pos="720"/>
        </w:tabs>
        <w:ind w:left="720" w:hanging="360"/>
      </w:pPr>
      <w:rPr>
        <w:b/>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3" w15:restartNumberingAfterBreak="0">
    <w:nsid w:val="4869326A"/>
    <w:multiLevelType w:val="multilevel"/>
    <w:tmpl w:val="FC1445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373E3D"/>
    <w:multiLevelType w:val="multilevel"/>
    <w:tmpl w:val="FC144562"/>
    <w:lvl w:ilvl="0">
      <w:start w:val="1"/>
      <w:numFmt w:val="decimal"/>
      <w:lvlText w:val="%1."/>
      <w:lvlJc w:val="left"/>
      <w:pPr>
        <w:tabs>
          <w:tab w:val="num" w:pos="1440"/>
        </w:tabs>
        <w:ind w:left="1440" w:hanging="360"/>
      </w:pPr>
    </w:lvl>
    <w:lvl w:ilvl="1">
      <w:start w:val="1"/>
      <w:numFmt w:val="decimal"/>
      <w:lvlText w:val="%2."/>
      <w:lvlJc w:val="left"/>
      <w:pPr>
        <w:tabs>
          <w:tab w:val="num" w:pos="2160"/>
        </w:tabs>
        <w:ind w:left="216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5" w15:restartNumberingAfterBreak="0">
    <w:nsid w:val="4B4314D0"/>
    <w:multiLevelType w:val="multilevel"/>
    <w:tmpl w:val="64046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D84047B"/>
    <w:multiLevelType w:val="multilevel"/>
    <w:tmpl w:val="17323D5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72D2AF5"/>
    <w:multiLevelType w:val="multilevel"/>
    <w:tmpl w:val="23666B30"/>
    <w:lvl w:ilvl="0">
      <w:start w:val="3"/>
      <w:numFmt w:val="upperLetter"/>
      <w:lvlText w:val="%1."/>
      <w:lvlJc w:val="left"/>
      <w:pPr>
        <w:tabs>
          <w:tab w:val="num" w:pos="720"/>
        </w:tabs>
        <w:ind w:left="720" w:hanging="360"/>
      </w:pPr>
      <w:rPr>
        <w:b/>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8" w15:restartNumberingAfterBreak="0">
    <w:nsid w:val="58521896"/>
    <w:multiLevelType w:val="multilevel"/>
    <w:tmpl w:val="50BCA95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90A2D87"/>
    <w:multiLevelType w:val="hybridMultilevel"/>
    <w:tmpl w:val="3AA06718"/>
    <w:lvl w:ilvl="0" w:tplc="3F169D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70161B"/>
    <w:multiLevelType w:val="multilevel"/>
    <w:tmpl w:val="62B06A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D4F303D"/>
    <w:multiLevelType w:val="multilevel"/>
    <w:tmpl w:val="46160D42"/>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FCC3CCC"/>
    <w:multiLevelType w:val="multilevel"/>
    <w:tmpl w:val="326A9C7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0A66285"/>
    <w:multiLevelType w:val="multilevel"/>
    <w:tmpl w:val="764CC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0C632EC"/>
    <w:multiLevelType w:val="multilevel"/>
    <w:tmpl w:val="0C52E81C"/>
    <w:lvl w:ilvl="0">
      <w:start w:val="2"/>
      <w:numFmt w:val="upperLetter"/>
      <w:lvlText w:val="%1."/>
      <w:lvlJc w:val="left"/>
      <w:pPr>
        <w:tabs>
          <w:tab w:val="num" w:pos="720"/>
        </w:tabs>
        <w:ind w:left="720" w:hanging="360"/>
      </w:pPr>
      <w:rPr>
        <w:b/>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5"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36" w15:restartNumberingAfterBreak="0">
    <w:nsid w:val="78BD3069"/>
    <w:multiLevelType w:val="multilevel"/>
    <w:tmpl w:val="E3F847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8FC2D79"/>
    <w:multiLevelType w:val="multilevel"/>
    <w:tmpl w:val="FC1445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99E7B4B"/>
    <w:multiLevelType w:val="multilevel"/>
    <w:tmpl w:val="5D64226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C21535C"/>
    <w:multiLevelType w:val="hybridMultilevel"/>
    <w:tmpl w:val="6804C390"/>
    <w:lvl w:ilvl="0" w:tplc="8A5A37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5"/>
  </w:num>
  <w:num w:numId="2">
    <w:abstractNumId w:val="19"/>
  </w:num>
  <w:num w:numId="3">
    <w:abstractNumId w:val="8"/>
  </w:num>
  <w:num w:numId="4">
    <w:abstractNumId w:val="4"/>
  </w:num>
  <w:num w:numId="5">
    <w:abstractNumId w:val="12"/>
  </w:num>
  <w:num w:numId="6">
    <w:abstractNumId w:val="36"/>
  </w:num>
  <w:num w:numId="7">
    <w:abstractNumId w:val="34"/>
  </w:num>
  <w:num w:numId="8">
    <w:abstractNumId w:val="25"/>
  </w:num>
  <w:num w:numId="9">
    <w:abstractNumId w:val="14"/>
  </w:num>
  <w:num w:numId="10">
    <w:abstractNumId w:val="18"/>
  </w:num>
  <w:num w:numId="11">
    <w:abstractNumId w:val="7"/>
  </w:num>
  <w:num w:numId="12">
    <w:abstractNumId w:val="38"/>
  </w:num>
  <w:num w:numId="13">
    <w:abstractNumId w:val="9"/>
  </w:num>
  <w:num w:numId="14">
    <w:abstractNumId w:val="5"/>
  </w:num>
  <w:num w:numId="15">
    <w:abstractNumId w:val="27"/>
  </w:num>
  <w:num w:numId="16">
    <w:abstractNumId w:val="24"/>
  </w:num>
  <w:num w:numId="17">
    <w:abstractNumId w:val="3"/>
  </w:num>
  <w:num w:numId="18">
    <w:abstractNumId w:val="32"/>
  </w:num>
  <w:num w:numId="19">
    <w:abstractNumId w:val="22"/>
  </w:num>
  <w:num w:numId="20">
    <w:abstractNumId w:val="31"/>
  </w:num>
  <w:num w:numId="21">
    <w:abstractNumId w:val="11"/>
  </w:num>
  <w:num w:numId="22">
    <w:abstractNumId w:val="26"/>
  </w:num>
  <w:num w:numId="23">
    <w:abstractNumId w:val="30"/>
  </w:num>
  <w:num w:numId="24">
    <w:abstractNumId w:val="17"/>
  </w:num>
  <w:num w:numId="25">
    <w:abstractNumId w:val="21"/>
  </w:num>
  <w:num w:numId="26">
    <w:abstractNumId w:val="0"/>
  </w:num>
  <w:num w:numId="27">
    <w:abstractNumId w:val="29"/>
  </w:num>
  <w:num w:numId="28">
    <w:abstractNumId w:val="20"/>
  </w:num>
  <w:num w:numId="29">
    <w:abstractNumId w:val="15"/>
  </w:num>
  <w:num w:numId="30">
    <w:abstractNumId w:val="23"/>
  </w:num>
  <w:num w:numId="31">
    <w:abstractNumId w:val="1"/>
  </w:num>
  <w:num w:numId="32">
    <w:abstractNumId w:val="28"/>
  </w:num>
  <w:num w:numId="33">
    <w:abstractNumId w:val="13"/>
  </w:num>
  <w:num w:numId="34">
    <w:abstractNumId w:val="37"/>
  </w:num>
  <w:num w:numId="35">
    <w:abstractNumId w:val="33"/>
  </w:num>
  <w:num w:numId="36">
    <w:abstractNumId w:val="16"/>
  </w:num>
  <w:num w:numId="37">
    <w:abstractNumId w:val="2"/>
  </w:num>
  <w:num w:numId="38">
    <w:abstractNumId w:val="10"/>
  </w:num>
  <w:num w:numId="39">
    <w:abstractNumId w:val="39"/>
  </w:num>
  <w:num w:numId="40">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EzMjcwtjAztTRQ0lEKTi0uzszPAykwrQUAMjjTICwAAAA="/>
  </w:docVars>
  <w:rsids>
    <w:rsidRoot w:val="00CD15CA"/>
    <w:rsid w:val="00000019"/>
    <w:rsid w:val="0000050B"/>
    <w:rsid w:val="000005E9"/>
    <w:rsid w:val="00001F4D"/>
    <w:rsid w:val="00002A82"/>
    <w:rsid w:val="0000447D"/>
    <w:rsid w:val="00007AAD"/>
    <w:rsid w:val="000104A2"/>
    <w:rsid w:val="0001053D"/>
    <w:rsid w:val="00010A18"/>
    <w:rsid w:val="000123D7"/>
    <w:rsid w:val="0001245A"/>
    <w:rsid w:val="0001269D"/>
    <w:rsid w:val="00012996"/>
    <w:rsid w:val="0001372D"/>
    <w:rsid w:val="00013994"/>
    <w:rsid w:val="00013CD5"/>
    <w:rsid w:val="00014E72"/>
    <w:rsid w:val="0001684F"/>
    <w:rsid w:val="000179DC"/>
    <w:rsid w:val="00021D3C"/>
    <w:rsid w:val="0002206D"/>
    <w:rsid w:val="0002295B"/>
    <w:rsid w:val="00024D3E"/>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6B95"/>
    <w:rsid w:val="00046CA3"/>
    <w:rsid w:val="00047898"/>
    <w:rsid w:val="000478DA"/>
    <w:rsid w:val="0005028F"/>
    <w:rsid w:val="00050382"/>
    <w:rsid w:val="00050BB2"/>
    <w:rsid w:val="00057663"/>
    <w:rsid w:val="000612D6"/>
    <w:rsid w:val="00063121"/>
    <w:rsid w:val="00063860"/>
    <w:rsid w:val="00064668"/>
    <w:rsid w:val="00067B96"/>
    <w:rsid w:val="000701AA"/>
    <w:rsid w:val="00070237"/>
    <w:rsid w:val="000707CD"/>
    <w:rsid w:val="00072530"/>
    <w:rsid w:val="00074272"/>
    <w:rsid w:val="0007437C"/>
    <w:rsid w:val="00074B97"/>
    <w:rsid w:val="00076458"/>
    <w:rsid w:val="00076B3C"/>
    <w:rsid w:val="00077374"/>
    <w:rsid w:val="00082DFA"/>
    <w:rsid w:val="00084585"/>
    <w:rsid w:val="000849B9"/>
    <w:rsid w:val="00085B07"/>
    <w:rsid w:val="000870F4"/>
    <w:rsid w:val="0008753D"/>
    <w:rsid w:val="0009010E"/>
    <w:rsid w:val="00091B5F"/>
    <w:rsid w:val="00092614"/>
    <w:rsid w:val="00093877"/>
    <w:rsid w:val="00094A4E"/>
    <w:rsid w:val="0009566B"/>
    <w:rsid w:val="00095F09"/>
    <w:rsid w:val="000979F6"/>
    <w:rsid w:val="000A1C2E"/>
    <w:rsid w:val="000A2071"/>
    <w:rsid w:val="000A22EF"/>
    <w:rsid w:val="000A3DF5"/>
    <w:rsid w:val="000A525E"/>
    <w:rsid w:val="000A5601"/>
    <w:rsid w:val="000A743F"/>
    <w:rsid w:val="000B06E9"/>
    <w:rsid w:val="000B1389"/>
    <w:rsid w:val="000B227E"/>
    <w:rsid w:val="000B2CF4"/>
    <w:rsid w:val="000B2FBA"/>
    <w:rsid w:val="000B7827"/>
    <w:rsid w:val="000C0F94"/>
    <w:rsid w:val="000C2EBE"/>
    <w:rsid w:val="000C3745"/>
    <w:rsid w:val="000C4780"/>
    <w:rsid w:val="000C4BB5"/>
    <w:rsid w:val="000C4D0F"/>
    <w:rsid w:val="000C694B"/>
    <w:rsid w:val="000C6F27"/>
    <w:rsid w:val="000C7D2E"/>
    <w:rsid w:val="000D05B7"/>
    <w:rsid w:val="000D184F"/>
    <w:rsid w:val="000D736E"/>
    <w:rsid w:val="000D76F6"/>
    <w:rsid w:val="000D7AF2"/>
    <w:rsid w:val="000E08F8"/>
    <w:rsid w:val="000E2B87"/>
    <w:rsid w:val="000E2D51"/>
    <w:rsid w:val="000E5177"/>
    <w:rsid w:val="000E5E56"/>
    <w:rsid w:val="000E5F64"/>
    <w:rsid w:val="000F26AE"/>
    <w:rsid w:val="000F2E74"/>
    <w:rsid w:val="000F38E3"/>
    <w:rsid w:val="00102503"/>
    <w:rsid w:val="00103913"/>
    <w:rsid w:val="00104A14"/>
    <w:rsid w:val="00105DF4"/>
    <w:rsid w:val="00107DE4"/>
    <w:rsid w:val="00110EC9"/>
    <w:rsid w:val="001119A9"/>
    <w:rsid w:val="0011222E"/>
    <w:rsid w:val="0011386C"/>
    <w:rsid w:val="00115213"/>
    <w:rsid w:val="00115ADC"/>
    <w:rsid w:val="00115CEA"/>
    <w:rsid w:val="001164FF"/>
    <w:rsid w:val="00117B95"/>
    <w:rsid w:val="00125E66"/>
    <w:rsid w:val="00126809"/>
    <w:rsid w:val="00126B02"/>
    <w:rsid w:val="001320C6"/>
    <w:rsid w:val="00134CF1"/>
    <w:rsid w:val="001374C6"/>
    <w:rsid w:val="001376D2"/>
    <w:rsid w:val="00140AC4"/>
    <w:rsid w:val="001412C9"/>
    <w:rsid w:val="00141A1D"/>
    <w:rsid w:val="00144499"/>
    <w:rsid w:val="00152947"/>
    <w:rsid w:val="00152A99"/>
    <w:rsid w:val="001539CD"/>
    <w:rsid w:val="0015551A"/>
    <w:rsid w:val="0015699C"/>
    <w:rsid w:val="0015744D"/>
    <w:rsid w:val="0015749E"/>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81C"/>
    <w:rsid w:val="00174E15"/>
    <w:rsid w:val="00176BB2"/>
    <w:rsid w:val="00177451"/>
    <w:rsid w:val="00182718"/>
    <w:rsid w:val="00182C7F"/>
    <w:rsid w:val="00182DCB"/>
    <w:rsid w:val="00182F55"/>
    <w:rsid w:val="0018338C"/>
    <w:rsid w:val="00183741"/>
    <w:rsid w:val="00183D74"/>
    <w:rsid w:val="00184B1B"/>
    <w:rsid w:val="00187AA6"/>
    <w:rsid w:val="00191EB4"/>
    <w:rsid w:val="001925D6"/>
    <w:rsid w:val="00194F4F"/>
    <w:rsid w:val="00194F78"/>
    <w:rsid w:val="0019599D"/>
    <w:rsid w:val="00196809"/>
    <w:rsid w:val="0019768E"/>
    <w:rsid w:val="001A201E"/>
    <w:rsid w:val="001A5A5F"/>
    <w:rsid w:val="001A697B"/>
    <w:rsid w:val="001A7457"/>
    <w:rsid w:val="001B43EC"/>
    <w:rsid w:val="001B4ABC"/>
    <w:rsid w:val="001B58A5"/>
    <w:rsid w:val="001B74AD"/>
    <w:rsid w:val="001C1C08"/>
    <w:rsid w:val="001C66E0"/>
    <w:rsid w:val="001D115B"/>
    <w:rsid w:val="001D1840"/>
    <w:rsid w:val="001D1CA9"/>
    <w:rsid w:val="001D2C77"/>
    <w:rsid w:val="001D61FF"/>
    <w:rsid w:val="001D6449"/>
    <w:rsid w:val="001D7D97"/>
    <w:rsid w:val="001D7F63"/>
    <w:rsid w:val="001E014C"/>
    <w:rsid w:val="001E0F82"/>
    <w:rsid w:val="001E3DFF"/>
    <w:rsid w:val="001E5CED"/>
    <w:rsid w:val="001E5FAD"/>
    <w:rsid w:val="001E6AF2"/>
    <w:rsid w:val="001E7202"/>
    <w:rsid w:val="001E7FD1"/>
    <w:rsid w:val="001F1F5E"/>
    <w:rsid w:val="001F33F7"/>
    <w:rsid w:val="001F406F"/>
    <w:rsid w:val="001F5B30"/>
    <w:rsid w:val="001F5B4D"/>
    <w:rsid w:val="001F60AD"/>
    <w:rsid w:val="00203111"/>
    <w:rsid w:val="00203F34"/>
    <w:rsid w:val="00203F73"/>
    <w:rsid w:val="00205B7B"/>
    <w:rsid w:val="00206033"/>
    <w:rsid w:val="00206D46"/>
    <w:rsid w:val="002078FD"/>
    <w:rsid w:val="00210296"/>
    <w:rsid w:val="002107A0"/>
    <w:rsid w:val="002114A6"/>
    <w:rsid w:val="00211635"/>
    <w:rsid w:val="0021578F"/>
    <w:rsid w:val="00215851"/>
    <w:rsid w:val="002165C3"/>
    <w:rsid w:val="00216B01"/>
    <w:rsid w:val="00216BA4"/>
    <w:rsid w:val="00220228"/>
    <w:rsid w:val="002208F4"/>
    <w:rsid w:val="002228DD"/>
    <w:rsid w:val="00224039"/>
    <w:rsid w:val="0022490D"/>
    <w:rsid w:val="002254C9"/>
    <w:rsid w:val="002261E0"/>
    <w:rsid w:val="002301B4"/>
    <w:rsid w:val="00231CA6"/>
    <w:rsid w:val="0023497F"/>
    <w:rsid w:val="002355C4"/>
    <w:rsid w:val="00241167"/>
    <w:rsid w:val="00241F66"/>
    <w:rsid w:val="00247BA7"/>
    <w:rsid w:val="00247F87"/>
    <w:rsid w:val="00250980"/>
    <w:rsid w:val="00250DFE"/>
    <w:rsid w:val="00251EDE"/>
    <w:rsid w:val="002527C7"/>
    <w:rsid w:val="002529ED"/>
    <w:rsid w:val="00252D79"/>
    <w:rsid w:val="002530B4"/>
    <w:rsid w:val="00253EF6"/>
    <w:rsid w:val="00254D0A"/>
    <w:rsid w:val="00261E7F"/>
    <w:rsid w:val="0026201F"/>
    <w:rsid w:val="00264263"/>
    <w:rsid w:val="00264CCB"/>
    <w:rsid w:val="00266EA0"/>
    <w:rsid w:val="00270138"/>
    <w:rsid w:val="00270230"/>
    <w:rsid w:val="00270808"/>
    <w:rsid w:val="00270DD0"/>
    <w:rsid w:val="002723D1"/>
    <w:rsid w:val="00276DE5"/>
    <w:rsid w:val="00277086"/>
    <w:rsid w:val="00281147"/>
    <w:rsid w:val="00281900"/>
    <w:rsid w:val="00282066"/>
    <w:rsid w:val="00282D91"/>
    <w:rsid w:val="002846C9"/>
    <w:rsid w:val="0028568B"/>
    <w:rsid w:val="00285870"/>
    <w:rsid w:val="0028649F"/>
    <w:rsid w:val="00286A01"/>
    <w:rsid w:val="0029090C"/>
    <w:rsid w:val="0029373A"/>
    <w:rsid w:val="00296695"/>
    <w:rsid w:val="00296C10"/>
    <w:rsid w:val="002A02D8"/>
    <w:rsid w:val="002A4100"/>
    <w:rsid w:val="002A5953"/>
    <w:rsid w:val="002B08E0"/>
    <w:rsid w:val="002B0C3E"/>
    <w:rsid w:val="002B0EDE"/>
    <w:rsid w:val="002B137E"/>
    <w:rsid w:val="002B15E9"/>
    <w:rsid w:val="002B1AF6"/>
    <w:rsid w:val="002B294D"/>
    <w:rsid w:val="002B31DE"/>
    <w:rsid w:val="002B3A8E"/>
    <w:rsid w:val="002B4B86"/>
    <w:rsid w:val="002B59C7"/>
    <w:rsid w:val="002B64E7"/>
    <w:rsid w:val="002C0594"/>
    <w:rsid w:val="002C0723"/>
    <w:rsid w:val="002C2F67"/>
    <w:rsid w:val="002C3DCA"/>
    <w:rsid w:val="002C6CF9"/>
    <w:rsid w:val="002D1CDC"/>
    <w:rsid w:val="002D3621"/>
    <w:rsid w:val="002D3C9C"/>
    <w:rsid w:val="002D4FF5"/>
    <w:rsid w:val="002D6A1E"/>
    <w:rsid w:val="002E1E93"/>
    <w:rsid w:val="002E3700"/>
    <w:rsid w:val="002E3DC4"/>
    <w:rsid w:val="002E4754"/>
    <w:rsid w:val="002F03B7"/>
    <w:rsid w:val="002F0821"/>
    <w:rsid w:val="002F5375"/>
    <w:rsid w:val="002F677D"/>
    <w:rsid w:val="002F7CF5"/>
    <w:rsid w:val="003034A6"/>
    <w:rsid w:val="003051C8"/>
    <w:rsid w:val="003068EE"/>
    <w:rsid w:val="00306B72"/>
    <w:rsid w:val="0031164E"/>
    <w:rsid w:val="00313719"/>
    <w:rsid w:val="00315E64"/>
    <w:rsid w:val="00315F94"/>
    <w:rsid w:val="003177E8"/>
    <w:rsid w:val="00317EE9"/>
    <w:rsid w:val="00320C8D"/>
    <w:rsid w:val="00321D3C"/>
    <w:rsid w:val="00324698"/>
    <w:rsid w:val="00324BE8"/>
    <w:rsid w:val="00331834"/>
    <w:rsid w:val="003320D6"/>
    <w:rsid w:val="00334074"/>
    <w:rsid w:val="00334398"/>
    <w:rsid w:val="003343A3"/>
    <w:rsid w:val="003345DB"/>
    <w:rsid w:val="003367D7"/>
    <w:rsid w:val="00337626"/>
    <w:rsid w:val="00340A77"/>
    <w:rsid w:val="00341469"/>
    <w:rsid w:val="00342042"/>
    <w:rsid w:val="0034303B"/>
    <w:rsid w:val="00343D01"/>
    <w:rsid w:val="003445CE"/>
    <w:rsid w:val="003474D3"/>
    <w:rsid w:val="00347BAC"/>
    <w:rsid w:val="00351F8C"/>
    <w:rsid w:val="00352792"/>
    <w:rsid w:val="003530D4"/>
    <w:rsid w:val="00353F6F"/>
    <w:rsid w:val="00353FE7"/>
    <w:rsid w:val="0035448D"/>
    <w:rsid w:val="00354E35"/>
    <w:rsid w:val="0035640D"/>
    <w:rsid w:val="00356A5A"/>
    <w:rsid w:val="00357F8C"/>
    <w:rsid w:val="0036127E"/>
    <w:rsid w:val="00364154"/>
    <w:rsid w:val="0036540D"/>
    <w:rsid w:val="00370303"/>
    <w:rsid w:val="00371AD9"/>
    <w:rsid w:val="0037224A"/>
    <w:rsid w:val="00373389"/>
    <w:rsid w:val="003736B9"/>
    <w:rsid w:val="0037430E"/>
    <w:rsid w:val="00374348"/>
    <w:rsid w:val="00376356"/>
    <w:rsid w:val="003774D0"/>
    <w:rsid w:val="00381AD4"/>
    <w:rsid w:val="00381E80"/>
    <w:rsid w:val="003824C5"/>
    <w:rsid w:val="00383CB6"/>
    <w:rsid w:val="003866CC"/>
    <w:rsid w:val="00386DF2"/>
    <w:rsid w:val="00387558"/>
    <w:rsid w:val="0039053B"/>
    <w:rsid w:val="00391380"/>
    <w:rsid w:val="00391B26"/>
    <w:rsid w:val="00396F80"/>
    <w:rsid w:val="00397769"/>
    <w:rsid w:val="003A1395"/>
    <w:rsid w:val="003A23A2"/>
    <w:rsid w:val="003A4652"/>
    <w:rsid w:val="003A5FE5"/>
    <w:rsid w:val="003A685F"/>
    <w:rsid w:val="003A7FA7"/>
    <w:rsid w:val="003B02A3"/>
    <w:rsid w:val="003B04A9"/>
    <w:rsid w:val="003B1071"/>
    <w:rsid w:val="003B22DA"/>
    <w:rsid w:val="003B29C0"/>
    <w:rsid w:val="003B31B5"/>
    <w:rsid w:val="003B3741"/>
    <w:rsid w:val="003B3B42"/>
    <w:rsid w:val="003B467A"/>
    <w:rsid w:val="003B6898"/>
    <w:rsid w:val="003B6BB4"/>
    <w:rsid w:val="003B6EB9"/>
    <w:rsid w:val="003B7701"/>
    <w:rsid w:val="003B7E9D"/>
    <w:rsid w:val="003C026E"/>
    <w:rsid w:val="003C0D90"/>
    <w:rsid w:val="003C16B6"/>
    <w:rsid w:val="003C194F"/>
    <w:rsid w:val="003C3552"/>
    <w:rsid w:val="003D25C1"/>
    <w:rsid w:val="003D362C"/>
    <w:rsid w:val="003D3A97"/>
    <w:rsid w:val="003D6752"/>
    <w:rsid w:val="003D6C36"/>
    <w:rsid w:val="003D6D59"/>
    <w:rsid w:val="003D6FA6"/>
    <w:rsid w:val="003E01CC"/>
    <w:rsid w:val="003E1EF2"/>
    <w:rsid w:val="003E1F4F"/>
    <w:rsid w:val="003E39E3"/>
    <w:rsid w:val="003E4828"/>
    <w:rsid w:val="003E55BB"/>
    <w:rsid w:val="003E7557"/>
    <w:rsid w:val="003F0BF9"/>
    <w:rsid w:val="003F1B92"/>
    <w:rsid w:val="003F3CE9"/>
    <w:rsid w:val="003F5023"/>
    <w:rsid w:val="004012FE"/>
    <w:rsid w:val="00401AD3"/>
    <w:rsid w:val="00401FFF"/>
    <w:rsid w:val="00402671"/>
    <w:rsid w:val="004042E5"/>
    <w:rsid w:val="00404A6B"/>
    <w:rsid w:val="00405034"/>
    <w:rsid w:val="00406136"/>
    <w:rsid w:val="00411D6F"/>
    <w:rsid w:val="004132FB"/>
    <w:rsid w:val="0041529C"/>
    <w:rsid w:val="004159CD"/>
    <w:rsid w:val="0041717C"/>
    <w:rsid w:val="004171F5"/>
    <w:rsid w:val="004178C3"/>
    <w:rsid w:val="004211FC"/>
    <w:rsid w:val="00421B30"/>
    <w:rsid w:val="004225DB"/>
    <w:rsid w:val="00424E2F"/>
    <w:rsid w:val="004262E0"/>
    <w:rsid w:val="00426B0D"/>
    <w:rsid w:val="00426EF4"/>
    <w:rsid w:val="0042788C"/>
    <w:rsid w:val="00432E0A"/>
    <w:rsid w:val="00436DB8"/>
    <w:rsid w:val="00440BE2"/>
    <w:rsid w:val="004435EB"/>
    <w:rsid w:val="004438FC"/>
    <w:rsid w:val="00445D39"/>
    <w:rsid w:val="004468F5"/>
    <w:rsid w:val="00446D97"/>
    <w:rsid w:val="00451390"/>
    <w:rsid w:val="00453E5D"/>
    <w:rsid w:val="00454830"/>
    <w:rsid w:val="004548B3"/>
    <w:rsid w:val="00455417"/>
    <w:rsid w:val="00455825"/>
    <w:rsid w:val="00456413"/>
    <w:rsid w:val="00457116"/>
    <w:rsid w:val="0045725C"/>
    <w:rsid w:val="00460A22"/>
    <w:rsid w:val="00460B7D"/>
    <w:rsid w:val="0046297B"/>
    <w:rsid w:val="00462CC6"/>
    <w:rsid w:val="004640FF"/>
    <w:rsid w:val="00466378"/>
    <w:rsid w:val="00470CF4"/>
    <w:rsid w:val="00471C31"/>
    <w:rsid w:val="00475051"/>
    <w:rsid w:val="004762CB"/>
    <w:rsid w:val="004804E6"/>
    <w:rsid w:val="004818E1"/>
    <w:rsid w:val="00485974"/>
    <w:rsid w:val="004867DB"/>
    <w:rsid w:val="00486F59"/>
    <w:rsid w:val="004875F3"/>
    <w:rsid w:val="004876CD"/>
    <w:rsid w:val="0049034C"/>
    <w:rsid w:val="00490967"/>
    <w:rsid w:val="00490FF2"/>
    <w:rsid w:val="00491139"/>
    <w:rsid w:val="0049154A"/>
    <w:rsid w:val="00491815"/>
    <w:rsid w:val="00491E56"/>
    <w:rsid w:val="004925AC"/>
    <w:rsid w:val="004938CC"/>
    <w:rsid w:val="00495E02"/>
    <w:rsid w:val="004A0889"/>
    <w:rsid w:val="004A38C5"/>
    <w:rsid w:val="004A412B"/>
    <w:rsid w:val="004A6A7D"/>
    <w:rsid w:val="004B1AA7"/>
    <w:rsid w:val="004B324B"/>
    <w:rsid w:val="004B5F60"/>
    <w:rsid w:val="004B6289"/>
    <w:rsid w:val="004B63EB"/>
    <w:rsid w:val="004B7EA2"/>
    <w:rsid w:val="004C0A1E"/>
    <w:rsid w:val="004C0FC4"/>
    <w:rsid w:val="004C1413"/>
    <w:rsid w:val="004C23ED"/>
    <w:rsid w:val="004C296F"/>
    <w:rsid w:val="004C2B90"/>
    <w:rsid w:val="004C2E4A"/>
    <w:rsid w:val="004C4238"/>
    <w:rsid w:val="004C559C"/>
    <w:rsid w:val="004C665E"/>
    <w:rsid w:val="004C7966"/>
    <w:rsid w:val="004D137B"/>
    <w:rsid w:val="004D1F99"/>
    <w:rsid w:val="004D2459"/>
    <w:rsid w:val="004D30EC"/>
    <w:rsid w:val="004D3BDB"/>
    <w:rsid w:val="004D45F2"/>
    <w:rsid w:val="004D5324"/>
    <w:rsid w:val="004E0DDA"/>
    <w:rsid w:val="004E29A0"/>
    <w:rsid w:val="004E2F18"/>
    <w:rsid w:val="004E39EB"/>
    <w:rsid w:val="004E46BB"/>
    <w:rsid w:val="004E7D80"/>
    <w:rsid w:val="004F02C7"/>
    <w:rsid w:val="004F0ACE"/>
    <w:rsid w:val="004F2F30"/>
    <w:rsid w:val="004F46EB"/>
    <w:rsid w:val="004F6754"/>
    <w:rsid w:val="004F6DFF"/>
    <w:rsid w:val="00502BDA"/>
    <w:rsid w:val="00502D09"/>
    <w:rsid w:val="0050363F"/>
    <w:rsid w:val="00504520"/>
    <w:rsid w:val="005069EE"/>
    <w:rsid w:val="00507F47"/>
    <w:rsid w:val="00511AD8"/>
    <w:rsid w:val="00511BFE"/>
    <w:rsid w:val="00512996"/>
    <w:rsid w:val="00513013"/>
    <w:rsid w:val="005138F0"/>
    <w:rsid w:val="00515A09"/>
    <w:rsid w:val="0052121A"/>
    <w:rsid w:val="005247C2"/>
    <w:rsid w:val="00525891"/>
    <w:rsid w:val="00526ACD"/>
    <w:rsid w:val="00526B4F"/>
    <w:rsid w:val="00527642"/>
    <w:rsid w:val="00530BC7"/>
    <w:rsid w:val="005311AB"/>
    <w:rsid w:val="005338FF"/>
    <w:rsid w:val="00534986"/>
    <w:rsid w:val="00536183"/>
    <w:rsid w:val="005370F1"/>
    <w:rsid w:val="005402A2"/>
    <w:rsid w:val="0054065E"/>
    <w:rsid w:val="00541258"/>
    <w:rsid w:val="00545106"/>
    <w:rsid w:val="00545603"/>
    <w:rsid w:val="005459E6"/>
    <w:rsid w:val="00546360"/>
    <w:rsid w:val="005466BA"/>
    <w:rsid w:val="00547330"/>
    <w:rsid w:val="0055095C"/>
    <w:rsid w:val="00550DC5"/>
    <w:rsid w:val="00551CCE"/>
    <w:rsid w:val="00553478"/>
    <w:rsid w:val="0055439D"/>
    <w:rsid w:val="00555699"/>
    <w:rsid w:val="0055705A"/>
    <w:rsid w:val="005578E6"/>
    <w:rsid w:val="005607AB"/>
    <w:rsid w:val="0056188F"/>
    <w:rsid w:val="00561FE6"/>
    <w:rsid w:val="00562DD5"/>
    <w:rsid w:val="0056302E"/>
    <w:rsid w:val="005631B8"/>
    <w:rsid w:val="005659E2"/>
    <w:rsid w:val="00567705"/>
    <w:rsid w:val="00567F76"/>
    <w:rsid w:val="00570B0D"/>
    <w:rsid w:val="005715FF"/>
    <w:rsid w:val="00574EB4"/>
    <w:rsid w:val="00576C88"/>
    <w:rsid w:val="00580095"/>
    <w:rsid w:val="00581E98"/>
    <w:rsid w:val="0058263C"/>
    <w:rsid w:val="00583385"/>
    <w:rsid w:val="0058403F"/>
    <w:rsid w:val="005844A4"/>
    <w:rsid w:val="00585065"/>
    <w:rsid w:val="00585428"/>
    <w:rsid w:val="0059032B"/>
    <w:rsid w:val="0059195A"/>
    <w:rsid w:val="00592F20"/>
    <w:rsid w:val="00593D67"/>
    <w:rsid w:val="00594FA9"/>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3C58"/>
    <w:rsid w:val="005C412F"/>
    <w:rsid w:val="005C48A5"/>
    <w:rsid w:val="005C56F3"/>
    <w:rsid w:val="005C6DBC"/>
    <w:rsid w:val="005C7C6A"/>
    <w:rsid w:val="005C7E0D"/>
    <w:rsid w:val="005D03DF"/>
    <w:rsid w:val="005D0ED4"/>
    <w:rsid w:val="005D1DC4"/>
    <w:rsid w:val="005D1F10"/>
    <w:rsid w:val="005D3A7E"/>
    <w:rsid w:val="005D4087"/>
    <w:rsid w:val="005D412B"/>
    <w:rsid w:val="005D4265"/>
    <w:rsid w:val="005D5641"/>
    <w:rsid w:val="005D7F54"/>
    <w:rsid w:val="005E03E8"/>
    <w:rsid w:val="005E1B0B"/>
    <w:rsid w:val="005E38BE"/>
    <w:rsid w:val="005E5619"/>
    <w:rsid w:val="005E5A52"/>
    <w:rsid w:val="005E6181"/>
    <w:rsid w:val="005E6712"/>
    <w:rsid w:val="005E6F81"/>
    <w:rsid w:val="005F0C73"/>
    <w:rsid w:val="005F0CD1"/>
    <w:rsid w:val="005F237A"/>
    <w:rsid w:val="005F3D71"/>
    <w:rsid w:val="005F3EDD"/>
    <w:rsid w:val="005F4747"/>
    <w:rsid w:val="005F7742"/>
    <w:rsid w:val="006003AB"/>
    <w:rsid w:val="00600C2F"/>
    <w:rsid w:val="00600EF0"/>
    <w:rsid w:val="00601A21"/>
    <w:rsid w:val="00602986"/>
    <w:rsid w:val="00602EDC"/>
    <w:rsid w:val="0060342C"/>
    <w:rsid w:val="006034AA"/>
    <w:rsid w:val="00604F4F"/>
    <w:rsid w:val="0060574A"/>
    <w:rsid w:val="00605887"/>
    <w:rsid w:val="006077C2"/>
    <w:rsid w:val="00610D9A"/>
    <w:rsid w:val="00611CE4"/>
    <w:rsid w:val="00611F38"/>
    <w:rsid w:val="00612099"/>
    <w:rsid w:val="0061260F"/>
    <w:rsid w:val="0061321A"/>
    <w:rsid w:val="006142FA"/>
    <w:rsid w:val="00615910"/>
    <w:rsid w:val="006163E8"/>
    <w:rsid w:val="00616DD1"/>
    <w:rsid w:val="006176A2"/>
    <w:rsid w:val="00617A1D"/>
    <w:rsid w:val="00620DC5"/>
    <w:rsid w:val="006221CB"/>
    <w:rsid w:val="006232A8"/>
    <w:rsid w:val="00624483"/>
    <w:rsid w:val="0062584E"/>
    <w:rsid w:val="00630BC2"/>
    <w:rsid w:val="0063134E"/>
    <w:rsid w:val="006321FB"/>
    <w:rsid w:val="00632300"/>
    <w:rsid w:val="00632BFA"/>
    <w:rsid w:val="0063383B"/>
    <w:rsid w:val="00634C06"/>
    <w:rsid w:val="00634E3F"/>
    <w:rsid w:val="006355A8"/>
    <w:rsid w:val="00635886"/>
    <w:rsid w:val="00636921"/>
    <w:rsid w:val="00636BBC"/>
    <w:rsid w:val="006437D4"/>
    <w:rsid w:val="00647665"/>
    <w:rsid w:val="00650079"/>
    <w:rsid w:val="00650210"/>
    <w:rsid w:val="00652A37"/>
    <w:rsid w:val="006531CA"/>
    <w:rsid w:val="00653356"/>
    <w:rsid w:val="00653B9F"/>
    <w:rsid w:val="00655D75"/>
    <w:rsid w:val="00655DD1"/>
    <w:rsid w:val="00662C18"/>
    <w:rsid w:val="00663558"/>
    <w:rsid w:val="00663C2A"/>
    <w:rsid w:val="00663CC3"/>
    <w:rsid w:val="00664619"/>
    <w:rsid w:val="006651AB"/>
    <w:rsid w:val="0066572D"/>
    <w:rsid w:val="00671212"/>
    <w:rsid w:val="00671538"/>
    <w:rsid w:val="006719CF"/>
    <w:rsid w:val="00672F23"/>
    <w:rsid w:val="00674BB1"/>
    <w:rsid w:val="00676668"/>
    <w:rsid w:val="006776E5"/>
    <w:rsid w:val="006808A5"/>
    <w:rsid w:val="00683C66"/>
    <w:rsid w:val="00683CA7"/>
    <w:rsid w:val="0068505F"/>
    <w:rsid w:val="00690A9E"/>
    <w:rsid w:val="00690BBE"/>
    <w:rsid w:val="00692E61"/>
    <w:rsid w:val="00693CF0"/>
    <w:rsid w:val="00694187"/>
    <w:rsid w:val="00694BE9"/>
    <w:rsid w:val="00697B99"/>
    <w:rsid w:val="006A09B2"/>
    <w:rsid w:val="006A30CF"/>
    <w:rsid w:val="006A5EEB"/>
    <w:rsid w:val="006A62E8"/>
    <w:rsid w:val="006A6561"/>
    <w:rsid w:val="006A6F58"/>
    <w:rsid w:val="006B0308"/>
    <w:rsid w:val="006B273C"/>
    <w:rsid w:val="006B4A94"/>
    <w:rsid w:val="006B5441"/>
    <w:rsid w:val="006C0792"/>
    <w:rsid w:val="006C161B"/>
    <w:rsid w:val="006C2AA0"/>
    <w:rsid w:val="006C3136"/>
    <w:rsid w:val="006C4CCA"/>
    <w:rsid w:val="006C5661"/>
    <w:rsid w:val="006C5D42"/>
    <w:rsid w:val="006C74A3"/>
    <w:rsid w:val="006C7B65"/>
    <w:rsid w:val="006D48E3"/>
    <w:rsid w:val="006D4A4C"/>
    <w:rsid w:val="006D57C4"/>
    <w:rsid w:val="006D6AA3"/>
    <w:rsid w:val="006D6F91"/>
    <w:rsid w:val="006D794E"/>
    <w:rsid w:val="006E09F2"/>
    <w:rsid w:val="006E0C0E"/>
    <w:rsid w:val="006E0C54"/>
    <w:rsid w:val="006E2B7A"/>
    <w:rsid w:val="006E4EB9"/>
    <w:rsid w:val="006E5E13"/>
    <w:rsid w:val="006E7B3C"/>
    <w:rsid w:val="006F02B5"/>
    <w:rsid w:val="006F25DE"/>
    <w:rsid w:val="006F35D9"/>
    <w:rsid w:val="006F504C"/>
    <w:rsid w:val="006F529D"/>
    <w:rsid w:val="006F730E"/>
    <w:rsid w:val="006F752C"/>
    <w:rsid w:val="00700D1F"/>
    <w:rsid w:val="00701C28"/>
    <w:rsid w:val="00705B2D"/>
    <w:rsid w:val="00710C15"/>
    <w:rsid w:val="00711179"/>
    <w:rsid w:val="00713A85"/>
    <w:rsid w:val="0071539F"/>
    <w:rsid w:val="00716C3F"/>
    <w:rsid w:val="00716E3D"/>
    <w:rsid w:val="00716E64"/>
    <w:rsid w:val="00717459"/>
    <w:rsid w:val="00717505"/>
    <w:rsid w:val="00717AE3"/>
    <w:rsid w:val="00720417"/>
    <w:rsid w:val="0072132D"/>
    <w:rsid w:val="007225C9"/>
    <w:rsid w:val="00725D19"/>
    <w:rsid w:val="00726761"/>
    <w:rsid w:val="00727A89"/>
    <w:rsid w:val="00732D74"/>
    <w:rsid w:val="007330EE"/>
    <w:rsid w:val="00733AF3"/>
    <w:rsid w:val="0073404B"/>
    <w:rsid w:val="00734CBC"/>
    <w:rsid w:val="007364D6"/>
    <w:rsid w:val="007377B7"/>
    <w:rsid w:val="00741826"/>
    <w:rsid w:val="0074192B"/>
    <w:rsid w:val="00742467"/>
    <w:rsid w:val="00744B71"/>
    <w:rsid w:val="0074514F"/>
    <w:rsid w:val="00747D74"/>
    <w:rsid w:val="007509BD"/>
    <w:rsid w:val="00751C49"/>
    <w:rsid w:val="00751D87"/>
    <w:rsid w:val="00753602"/>
    <w:rsid w:val="00753BFC"/>
    <w:rsid w:val="0075638E"/>
    <w:rsid w:val="007566DD"/>
    <w:rsid w:val="0075772C"/>
    <w:rsid w:val="0076021C"/>
    <w:rsid w:val="00762AEC"/>
    <w:rsid w:val="00762DF3"/>
    <w:rsid w:val="007632FE"/>
    <w:rsid w:val="007635B9"/>
    <w:rsid w:val="0076467D"/>
    <w:rsid w:val="00765FA1"/>
    <w:rsid w:val="00766AAA"/>
    <w:rsid w:val="00766AFE"/>
    <w:rsid w:val="00767D1D"/>
    <w:rsid w:val="0077103B"/>
    <w:rsid w:val="00772CC4"/>
    <w:rsid w:val="00773067"/>
    <w:rsid w:val="00773CDD"/>
    <w:rsid w:val="00780EEE"/>
    <w:rsid w:val="0078308F"/>
    <w:rsid w:val="00784FE9"/>
    <w:rsid w:val="00785532"/>
    <w:rsid w:val="00786CD4"/>
    <w:rsid w:val="00787693"/>
    <w:rsid w:val="007908CF"/>
    <w:rsid w:val="00790FCF"/>
    <w:rsid w:val="00792632"/>
    <w:rsid w:val="00792D2C"/>
    <w:rsid w:val="007936BA"/>
    <w:rsid w:val="00793D53"/>
    <w:rsid w:val="00795919"/>
    <w:rsid w:val="00795D21"/>
    <w:rsid w:val="007963BB"/>
    <w:rsid w:val="00796E2E"/>
    <w:rsid w:val="007A0EC9"/>
    <w:rsid w:val="007A1249"/>
    <w:rsid w:val="007A3067"/>
    <w:rsid w:val="007A41F7"/>
    <w:rsid w:val="007A43CA"/>
    <w:rsid w:val="007A4770"/>
    <w:rsid w:val="007A4870"/>
    <w:rsid w:val="007A4AE0"/>
    <w:rsid w:val="007B3367"/>
    <w:rsid w:val="007B3AFF"/>
    <w:rsid w:val="007B5D38"/>
    <w:rsid w:val="007C0519"/>
    <w:rsid w:val="007C07AD"/>
    <w:rsid w:val="007C0C0B"/>
    <w:rsid w:val="007C1462"/>
    <w:rsid w:val="007C17B4"/>
    <w:rsid w:val="007C18D0"/>
    <w:rsid w:val="007C5D3C"/>
    <w:rsid w:val="007D0042"/>
    <w:rsid w:val="007D0732"/>
    <w:rsid w:val="007D15C2"/>
    <w:rsid w:val="007D2437"/>
    <w:rsid w:val="007D2A02"/>
    <w:rsid w:val="007D2EB4"/>
    <w:rsid w:val="007D2ED0"/>
    <w:rsid w:val="007D3B82"/>
    <w:rsid w:val="007D4E74"/>
    <w:rsid w:val="007D7653"/>
    <w:rsid w:val="007E1E9A"/>
    <w:rsid w:val="007E43B6"/>
    <w:rsid w:val="007E6299"/>
    <w:rsid w:val="007F0AA3"/>
    <w:rsid w:val="007F1289"/>
    <w:rsid w:val="007F252E"/>
    <w:rsid w:val="007F7311"/>
    <w:rsid w:val="0080236D"/>
    <w:rsid w:val="00802469"/>
    <w:rsid w:val="008035E9"/>
    <w:rsid w:val="00803EF0"/>
    <w:rsid w:val="00803F26"/>
    <w:rsid w:val="00804C5F"/>
    <w:rsid w:val="0080592D"/>
    <w:rsid w:val="008100C2"/>
    <w:rsid w:val="00811064"/>
    <w:rsid w:val="008113FD"/>
    <w:rsid w:val="00814CAA"/>
    <w:rsid w:val="00815A54"/>
    <w:rsid w:val="00816527"/>
    <w:rsid w:val="00820BEF"/>
    <w:rsid w:val="008212C6"/>
    <w:rsid w:val="00821939"/>
    <w:rsid w:val="00821F10"/>
    <w:rsid w:val="00822A5C"/>
    <w:rsid w:val="00825B84"/>
    <w:rsid w:val="00825C44"/>
    <w:rsid w:val="0082647C"/>
    <w:rsid w:val="008271FC"/>
    <w:rsid w:val="0083287D"/>
    <w:rsid w:val="00832D3E"/>
    <w:rsid w:val="00833225"/>
    <w:rsid w:val="00835ECC"/>
    <w:rsid w:val="00837E9D"/>
    <w:rsid w:val="008406B7"/>
    <w:rsid w:val="0084482C"/>
    <w:rsid w:val="00844DDB"/>
    <w:rsid w:val="0084782C"/>
    <w:rsid w:val="00847EFF"/>
    <w:rsid w:val="00851621"/>
    <w:rsid w:val="00852896"/>
    <w:rsid w:val="00855AB1"/>
    <w:rsid w:val="008562CB"/>
    <w:rsid w:val="008564D3"/>
    <w:rsid w:val="0085653B"/>
    <w:rsid w:val="008625EC"/>
    <w:rsid w:val="00862A32"/>
    <w:rsid w:val="008638D7"/>
    <w:rsid w:val="00865E05"/>
    <w:rsid w:val="008707A6"/>
    <w:rsid w:val="00870D89"/>
    <w:rsid w:val="00871237"/>
    <w:rsid w:val="0087249D"/>
    <w:rsid w:val="00872822"/>
    <w:rsid w:val="00875270"/>
    <w:rsid w:val="0087582B"/>
    <w:rsid w:val="00875F4E"/>
    <w:rsid w:val="00882B3B"/>
    <w:rsid w:val="008834AF"/>
    <w:rsid w:val="00886415"/>
    <w:rsid w:val="00887142"/>
    <w:rsid w:val="00887786"/>
    <w:rsid w:val="00887FC6"/>
    <w:rsid w:val="00891AA0"/>
    <w:rsid w:val="00891BD3"/>
    <w:rsid w:val="00891F95"/>
    <w:rsid w:val="0089230A"/>
    <w:rsid w:val="00894306"/>
    <w:rsid w:val="00894907"/>
    <w:rsid w:val="00895063"/>
    <w:rsid w:val="00895CC5"/>
    <w:rsid w:val="0089638F"/>
    <w:rsid w:val="008965A7"/>
    <w:rsid w:val="008967FD"/>
    <w:rsid w:val="00897E03"/>
    <w:rsid w:val="008A03DC"/>
    <w:rsid w:val="008A23BB"/>
    <w:rsid w:val="008A23CC"/>
    <w:rsid w:val="008A25F7"/>
    <w:rsid w:val="008A3B96"/>
    <w:rsid w:val="008A4F89"/>
    <w:rsid w:val="008A529A"/>
    <w:rsid w:val="008A75F5"/>
    <w:rsid w:val="008B0CFD"/>
    <w:rsid w:val="008B29E7"/>
    <w:rsid w:val="008B79E7"/>
    <w:rsid w:val="008B7D48"/>
    <w:rsid w:val="008C0A27"/>
    <w:rsid w:val="008C0DEF"/>
    <w:rsid w:val="008C0DFC"/>
    <w:rsid w:val="008C1FE3"/>
    <w:rsid w:val="008C294F"/>
    <w:rsid w:val="008C6D85"/>
    <w:rsid w:val="008D06CF"/>
    <w:rsid w:val="008D13D0"/>
    <w:rsid w:val="008D4A7B"/>
    <w:rsid w:val="008D5BD7"/>
    <w:rsid w:val="008D7D74"/>
    <w:rsid w:val="008E51F5"/>
    <w:rsid w:val="008E5EEC"/>
    <w:rsid w:val="008E61D5"/>
    <w:rsid w:val="008E7649"/>
    <w:rsid w:val="008F150A"/>
    <w:rsid w:val="008F2A77"/>
    <w:rsid w:val="008F59FA"/>
    <w:rsid w:val="008F6112"/>
    <w:rsid w:val="008F76A9"/>
    <w:rsid w:val="008F77C4"/>
    <w:rsid w:val="009006A3"/>
    <w:rsid w:val="00901A44"/>
    <w:rsid w:val="00901E7A"/>
    <w:rsid w:val="009034DA"/>
    <w:rsid w:val="00903EF9"/>
    <w:rsid w:val="009049F1"/>
    <w:rsid w:val="00906151"/>
    <w:rsid w:val="009072B9"/>
    <w:rsid w:val="0091103E"/>
    <w:rsid w:val="00911497"/>
    <w:rsid w:val="00912116"/>
    <w:rsid w:val="00912D55"/>
    <w:rsid w:val="00915FD4"/>
    <w:rsid w:val="009175EB"/>
    <w:rsid w:val="009278EB"/>
    <w:rsid w:val="00930015"/>
    <w:rsid w:val="00930E50"/>
    <w:rsid w:val="009313A2"/>
    <w:rsid w:val="00931E6C"/>
    <w:rsid w:val="009346E5"/>
    <w:rsid w:val="00935E5B"/>
    <w:rsid w:val="0094026C"/>
    <w:rsid w:val="009403BB"/>
    <w:rsid w:val="00941A6B"/>
    <w:rsid w:val="00941B77"/>
    <w:rsid w:val="009422A9"/>
    <w:rsid w:val="00942967"/>
    <w:rsid w:val="00942C62"/>
    <w:rsid w:val="00945273"/>
    <w:rsid w:val="00945859"/>
    <w:rsid w:val="00945EE8"/>
    <w:rsid w:val="0094696F"/>
    <w:rsid w:val="00946B4B"/>
    <w:rsid w:val="00946F03"/>
    <w:rsid w:val="0095032D"/>
    <w:rsid w:val="00950D95"/>
    <w:rsid w:val="009515B6"/>
    <w:rsid w:val="0095247E"/>
    <w:rsid w:val="00952912"/>
    <w:rsid w:val="00952F04"/>
    <w:rsid w:val="00956595"/>
    <w:rsid w:val="00961917"/>
    <w:rsid w:val="00963808"/>
    <w:rsid w:val="009644A8"/>
    <w:rsid w:val="00965C32"/>
    <w:rsid w:val="00966BAC"/>
    <w:rsid w:val="009676AD"/>
    <w:rsid w:val="00970712"/>
    <w:rsid w:val="00972C14"/>
    <w:rsid w:val="00974D72"/>
    <w:rsid w:val="00974F9E"/>
    <w:rsid w:val="00975F3B"/>
    <w:rsid w:val="0097642B"/>
    <w:rsid w:val="00981A16"/>
    <w:rsid w:val="0098558F"/>
    <w:rsid w:val="009871D4"/>
    <w:rsid w:val="009873A1"/>
    <w:rsid w:val="00991149"/>
    <w:rsid w:val="009911F9"/>
    <w:rsid w:val="0099469F"/>
    <w:rsid w:val="0099483A"/>
    <w:rsid w:val="00995A16"/>
    <w:rsid w:val="009A04E3"/>
    <w:rsid w:val="009A0873"/>
    <w:rsid w:val="009A1CA0"/>
    <w:rsid w:val="009A27E2"/>
    <w:rsid w:val="009A3619"/>
    <w:rsid w:val="009A4BBC"/>
    <w:rsid w:val="009A4BE1"/>
    <w:rsid w:val="009A4E66"/>
    <w:rsid w:val="009A6065"/>
    <w:rsid w:val="009A67BB"/>
    <w:rsid w:val="009A6AAD"/>
    <w:rsid w:val="009A7895"/>
    <w:rsid w:val="009A7F59"/>
    <w:rsid w:val="009B0EE3"/>
    <w:rsid w:val="009B32B0"/>
    <w:rsid w:val="009B3B5B"/>
    <w:rsid w:val="009B3C35"/>
    <w:rsid w:val="009B4B5E"/>
    <w:rsid w:val="009B5622"/>
    <w:rsid w:val="009B5B35"/>
    <w:rsid w:val="009B5BCD"/>
    <w:rsid w:val="009B6C63"/>
    <w:rsid w:val="009C02D4"/>
    <w:rsid w:val="009C06D8"/>
    <w:rsid w:val="009C0BEE"/>
    <w:rsid w:val="009C2FDA"/>
    <w:rsid w:val="009D16A3"/>
    <w:rsid w:val="009D1A29"/>
    <w:rsid w:val="009D3389"/>
    <w:rsid w:val="009D35AD"/>
    <w:rsid w:val="009D392A"/>
    <w:rsid w:val="009D3E6C"/>
    <w:rsid w:val="009D419C"/>
    <w:rsid w:val="009D61A4"/>
    <w:rsid w:val="009D6471"/>
    <w:rsid w:val="009D756B"/>
    <w:rsid w:val="009D7625"/>
    <w:rsid w:val="009E193F"/>
    <w:rsid w:val="009E2548"/>
    <w:rsid w:val="009E554D"/>
    <w:rsid w:val="009E5AA0"/>
    <w:rsid w:val="009E737F"/>
    <w:rsid w:val="009E7559"/>
    <w:rsid w:val="009F0314"/>
    <w:rsid w:val="009F1E19"/>
    <w:rsid w:val="009F2990"/>
    <w:rsid w:val="009F4523"/>
    <w:rsid w:val="009F5DFE"/>
    <w:rsid w:val="009F5E4A"/>
    <w:rsid w:val="009F617D"/>
    <w:rsid w:val="009F697C"/>
    <w:rsid w:val="009F769E"/>
    <w:rsid w:val="009F79C3"/>
    <w:rsid w:val="00A00BAA"/>
    <w:rsid w:val="00A00CBF"/>
    <w:rsid w:val="00A010FC"/>
    <w:rsid w:val="00A013FB"/>
    <w:rsid w:val="00A01A61"/>
    <w:rsid w:val="00A031F1"/>
    <w:rsid w:val="00A03672"/>
    <w:rsid w:val="00A036CC"/>
    <w:rsid w:val="00A050D6"/>
    <w:rsid w:val="00A05241"/>
    <w:rsid w:val="00A068E5"/>
    <w:rsid w:val="00A1043A"/>
    <w:rsid w:val="00A12818"/>
    <w:rsid w:val="00A149B8"/>
    <w:rsid w:val="00A149EA"/>
    <w:rsid w:val="00A212C4"/>
    <w:rsid w:val="00A23E90"/>
    <w:rsid w:val="00A24797"/>
    <w:rsid w:val="00A24CFC"/>
    <w:rsid w:val="00A24D70"/>
    <w:rsid w:val="00A270FA"/>
    <w:rsid w:val="00A2761D"/>
    <w:rsid w:val="00A30673"/>
    <w:rsid w:val="00A3116E"/>
    <w:rsid w:val="00A3212F"/>
    <w:rsid w:val="00A32764"/>
    <w:rsid w:val="00A331C2"/>
    <w:rsid w:val="00A35D9F"/>
    <w:rsid w:val="00A3660F"/>
    <w:rsid w:val="00A37F33"/>
    <w:rsid w:val="00A4260A"/>
    <w:rsid w:val="00A42AED"/>
    <w:rsid w:val="00A4395D"/>
    <w:rsid w:val="00A444B7"/>
    <w:rsid w:val="00A44828"/>
    <w:rsid w:val="00A456B0"/>
    <w:rsid w:val="00A45906"/>
    <w:rsid w:val="00A45EDC"/>
    <w:rsid w:val="00A51463"/>
    <w:rsid w:val="00A52D41"/>
    <w:rsid w:val="00A54524"/>
    <w:rsid w:val="00A563B1"/>
    <w:rsid w:val="00A56D41"/>
    <w:rsid w:val="00A60129"/>
    <w:rsid w:val="00A61ABF"/>
    <w:rsid w:val="00A6207B"/>
    <w:rsid w:val="00A6228F"/>
    <w:rsid w:val="00A62A01"/>
    <w:rsid w:val="00A6331D"/>
    <w:rsid w:val="00A63C52"/>
    <w:rsid w:val="00A63FCF"/>
    <w:rsid w:val="00A64F97"/>
    <w:rsid w:val="00A6670C"/>
    <w:rsid w:val="00A67ED0"/>
    <w:rsid w:val="00A72DA9"/>
    <w:rsid w:val="00A730B1"/>
    <w:rsid w:val="00A7438A"/>
    <w:rsid w:val="00A74F0B"/>
    <w:rsid w:val="00A7723A"/>
    <w:rsid w:val="00A81C39"/>
    <w:rsid w:val="00A8210E"/>
    <w:rsid w:val="00A85BDC"/>
    <w:rsid w:val="00A8610B"/>
    <w:rsid w:val="00A8712B"/>
    <w:rsid w:val="00A87518"/>
    <w:rsid w:val="00A876F6"/>
    <w:rsid w:val="00A90722"/>
    <w:rsid w:val="00A91AA5"/>
    <w:rsid w:val="00A928CA"/>
    <w:rsid w:val="00A941F1"/>
    <w:rsid w:val="00A94324"/>
    <w:rsid w:val="00A94613"/>
    <w:rsid w:val="00A957AE"/>
    <w:rsid w:val="00A971FA"/>
    <w:rsid w:val="00AA09A0"/>
    <w:rsid w:val="00AA16B5"/>
    <w:rsid w:val="00AA2AEA"/>
    <w:rsid w:val="00AA4886"/>
    <w:rsid w:val="00AA5430"/>
    <w:rsid w:val="00AA62F4"/>
    <w:rsid w:val="00AA7DDF"/>
    <w:rsid w:val="00AB1A9C"/>
    <w:rsid w:val="00AB27CE"/>
    <w:rsid w:val="00AB37F2"/>
    <w:rsid w:val="00AB48EF"/>
    <w:rsid w:val="00AB4A94"/>
    <w:rsid w:val="00AB4EB2"/>
    <w:rsid w:val="00AB60E7"/>
    <w:rsid w:val="00AB63BD"/>
    <w:rsid w:val="00AB72FC"/>
    <w:rsid w:val="00AB7FD2"/>
    <w:rsid w:val="00AC051A"/>
    <w:rsid w:val="00AC11F5"/>
    <w:rsid w:val="00AC1A6F"/>
    <w:rsid w:val="00AC23D9"/>
    <w:rsid w:val="00AC2BEF"/>
    <w:rsid w:val="00AC32C1"/>
    <w:rsid w:val="00AC3A92"/>
    <w:rsid w:val="00AC456F"/>
    <w:rsid w:val="00AC6334"/>
    <w:rsid w:val="00AC7802"/>
    <w:rsid w:val="00AC78B7"/>
    <w:rsid w:val="00AC7CBA"/>
    <w:rsid w:val="00AD0B15"/>
    <w:rsid w:val="00AD0DDF"/>
    <w:rsid w:val="00AD1E6F"/>
    <w:rsid w:val="00AD294E"/>
    <w:rsid w:val="00AD43F6"/>
    <w:rsid w:val="00AD5E7E"/>
    <w:rsid w:val="00AD733B"/>
    <w:rsid w:val="00AD744E"/>
    <w:rsid w:val="00AE0118"/>
    <w:rsid w:val="00AE180C"/>
    <w:rsid w:val="00AE1CCF"/>
    <w:rsid w:val="00AE281A"/>
    <w:rsid w:val="00AE2AC3"/>
    <w:rsid w:val="00AE3EFD"/>
    <w:rsid w:val="00AE68C2"/>
    <w:rsid w:val="00AE6910"/>
    <w:rsid w:val="00AF14E9"/>
    <w:rsid w:val="00AF1D0E"/>
    <w:rsid w:val="00AF2085"/>
    <w:rsid w:val="00AF2E6A"/>
    <w:rsid w:val="00AF561B"/>
    <w:rsid w:val="00AF603C"/>
    <w:rsid w:val="00B00DBD"/>
    <w:rsid w:val="00B03BD4"/>
    <w:rsid w:val="00B06C45"/>
    <w:rsid w:val="00B06FE1"/>
    <w:rsid w:val="00B101F7"/>
    <w:rsid w:val="00B11957"/>
    <w:rsid w:val="00B11982"/>
    <w:rsid w:val="00B11AA4"/>
    <w:rsid w:val="00B15ED5"/>
    <w:rsid w:val="00B162B7"/>
    <w:rsid w:val="00B20F6A"/>
    <w:rsid w:val="00B21623"/>
    <w:rsid w:val="00B223D2"/>
    <w:rsid w:val="00B23650"/>
    <w:rsid w:val="00B239CA"/>
    <w:rsid w:val="00B24805"/>
    <w:rsid w:val="00B2504C"/>
    <w:rsid w:val="00B25CCE"/>
    <w:rsid w:val="00B25D06"/>
    <w:rsid w:val="00B264C7"/>
    <w:rsid w:val="00B31291"/>
    <w:rsid w:val="00B316B0"/>
    <w:rsid w:val="00B33E0B"/>
    <w:rsid w:val="00B33F32"/>
    <w:rsid w:val="00B34612"/>
    <w:rsid w:val="00B34EA2"/>
    <w:rsid w:val="00B35116"/>
    <w:rsid w:val="00B35BF6"/>
    <w:rsid w:val="00B3615F"/>
    <w:rsid w:val="00B36780"/>
    <w:rsid w:val="00B371DC"/>
    <w:rsid w:val="00B4108D"/>
    <w:rsid w:val="00B41624"/>
    <w:rsid w:val="00B44603"/>
    <w:rsid w:val="00B44C8F"/>
    <w:rsid w:val="00B4551C"/>
    <w:rsid w:val="00B455B9"/>
    <w:rsid w:val="00B45820"/>
    <w:rsid w:val="00B471F8"/>
    <w:rsid w:val="00B4754C"/>
    <w:rsid w:val="00B52F1A"/>
    <w:rsid w:val="00B548CE"/>
    <w:rsid w:val="00B5566B"/>
    <w:rsid w:val="00B55FE5"/>
    <w:rsid w:val="00B56796"/>
    <w:rsid w:val="00B57EDD"/>
    <w:rsid w:val="00B60E08"/>
    <w:rsid w:val="00B63769"/>
    <w:rsid w:val="00B64118"/>
    <w:rsid w:val="00B6450C"/>
    <w:rsid w:val="00B64A40"/>
    <w:rsid w:val="00B704C5"/>
    <w:rsid w:val="00B7132C"/>
    <w:rsid w:val="00B71876"/>
    <w:rsid w:val="00B72261"/>
    <w:rsid w:val="00B723F8"/>
    <w:rsid w:val="00B72A13"/>
    <w:rsid w:val="00B72A18"/>
    <w:rsid w:val="00B732DD"/>
    <w:rsid w:val="00B73907"/>
    <w:rsid w:val="00B73C06"/>
    <w:rsid w:val="00B7427A"/>
    <w:rsid w:val="00B75018"/>
    <w:rsid w:val="00B7538A"/>
    <w:rsid w:val="00B76A46"/>
    <w:rsid w:val="00B77FAD"/>
    <w:rsid w:val="00B8041D"/>
    <w:rsid w:val="00B8126B"/>
    <w:rsid w:val="00B81570"/>
    <w:rsid w:val="00B81BC6"/>
    <w:rsid w:val="00B8288C"/>
    <w:rsid w:val="00B83655"/>
    <w:rsid w:val="00B84523"/>
    <w:rsid w:val="00B847DC"/>
    <w:rsid w:val="00B85662"/>
    <w:rsid w:val="00B85A2E"/>
    <w:rsid w:val="00B869A8"/>
    <w:rsid w:val="00B9118F"/>
    <w:rsid w:val="00B91864"/>
    <w:rsid w:val="00B927F9"/>
    <w:rsid w:val="00B945CF"/>
    <w:rsid w:val="00B95160"/>
    <w:rsid w:val="00B9674F"/>
    <w:rsid w:val="00B96C65"/>
    <w:rsid w:val="00B9726E"/>
    <w:rsid w:val="00B97BE9"/>
    <w:rsid w:val="00BA0A53"/>
    <w:rsid w:val="00BA1A95"/>
    <w:rsid w:val="00BA1CF0"/>
    <w:rsid w:val="00BA35D0"/>
    <w:rsid w:val="00BA4732"/>
    <w:rsid w:val="00BA5DF8"/>
    <w:rsid w:val="00BA63FC"/>
    <w:rsid w:val="00BA6500"/>
    <w:rsid w:val="00BA66F9"/>
    <w:rsid w:val="00BA6758"/>
    <w:rsid w:val="00BA6F07"/>
    <w:rsid w:val="00BA77AE"/>
    <w:rsid w:val="00BA7821"/>
    <w:rsid w:val="00BB1CB3"/>
    <w:rsid w:val="00BB1FAD"/>
    <w:rsid w:val="00BB2233"/>
    <w:rsid w:val="00BB2B9B"/>
    <w:rsid w:val="00BB5876"/>
    <w:rsid w:val="00BB62CD"/>
    <w:rsid w:val="00BB724A"/>
    <w:rsid w:val="00BC1229"/>
    <w:rsid w:val="00BC294F"/>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48A9"/>
    <w:rsid w:val="00BE6773"/>
    <w:rsid w:val="00BE71E7"/>
    <w:rsid w:val="00BE72B8"/>
    <w:rsid w:val="00BF0692"/>
    <w:rsid w:val="00BF0CB4"/>
    <w:rsid w:val="00BF1D41"/>
    <w:rsid w:val="00BF3062"/>
    <w:rsid w:val="00BF34EE"/>
    <w:rsid w:val="00BF6792"/>
    <w:rsid w:val="00BF68A6"/>
    <w:rsid w:val="00BF6DB4"/>
    <w:rsid w:val="00BF6DE8"/>
    <w:rsid w:val="00C0032B"/>
    <w:rsid w:val="00C01881"/>
    <w:rsid w:val="00C0335A"/>
    <w:rsid w:val="00C03DE4"/>
    <w:rsid w:val="00C046A2"/>
    <w:rsid w:val="00C049F9"/>
    <w:rsid w:val="00C06AFB"/>
    <w:rsid w:val="00C07FDC"/>
    <w:rsid w:val="00C1092E"/>
    <w:rsid w:val="00C11CE8"/>
    <w:rsid w:val="00C13CCA"/>
    <w:rsid w:val="00C15414"/>
    <w:rsid w:val="00C157C2"/>
    <w:rsid w:val="00C16004"/>
    <w:rsid w:val="00C205A8"/>
    <w:rsid w:val="00C20867"/>
    <w:rsid w:val="00C2154C"/>
    <w:rsid w:val="00C21BC1"/>
    <w:rsid w:val="00C222AE"/>
    <w:rsid w:val="00C22844"/>
    <w:rsid w:val="00C237AD"/>
    <w:rsid w:val="00C272E7"/>
    <w:rsid w:val="00C3098B"/>
    <w:rsid w:val="00C339BC"/>
    <w:rsid w:val="00C41031"/>
    <w:rsid w:val="00C41231"/>
    <w:rsid w:val="00C444BC"/>
    <w:rsid w:val="00C44C9B"/>
    <w:rsid w:val="00C4657C"/>
    <w:rsid w:val="00C46AA8"/>
    <w:rsid w:val="00C47B03"/>
    <w:rsid w:val="00C47E12"/>
    <w:rsid w:val="00C50C77"/>
    <w:rsid w:val="00C516DE"/>
    <w:rsid w:val="00C535E5"/>
    <w:rsid w:val="00C56146"/>
    <w:rsid w:val="00C5783A"/>
    <w:rsid w:val="00C57E0C"/>
    <w:rsid w:val="00C57F4D"/>
    <w:rsid w:val="00C61AB6"/>
    <w:rsid w:val="00C620A8"/>
    <w:rsid w:val="00C62430"/>
    <w:rsid w:val="00C66523"/>
    <w:rsid w:val="00C66B02"/>
    <w:rsid w:val="00C6790E"/>
    <w:rsid w:val="00C67B41"/>
    <w:rsid w:val="00C67C42"/>
    <w:rsid w:val="00C7511C"/>
    <w:rsid w:val="00C8078B"/>
    <w:rsid w:val="00C828E0"/>
    <w:rsid w:val="00C82B8C"/>
    <w:rsid w:val="00C92E71"/>
    <w:rsid w:val="00C932E4"/>
    <w:rsid w:val="00C9368E"/>
    <w:rsid w:val="00C94096"/>
    <w:rsid w:val="00C94134"/>
    <w:rsid w:val="00C95A34"/>
    <w:rsid w:val="00C96CF7"/>
    <w:rsid w:val="00C96EC0"/>
    <w:rsid w:val="00CA317C"/>
    <w:rsid w:val="00CA35EE"/>
    <w:rsid w:val="00CA6BC5"/>
    <w:rsid w:val="00CA7252"/>
    <w:rsid w:val="00CA7CF9"/>
    <w:rsid w:val="00CA7EDD"/>
    <w:rsid w:val="00CB0470"/>
    <w:rsid w:val="00CB40E8"/>
    <w:rsid w:val="00CB42F9"/>
    <w:rsid w:val="00CB6D2F"/>
    <w:rsid w:val="00CB72AD"/>
    <w:rsid w:val="00CB73D8"/>
    <w:rsid w:val="00CC2C53"/>
    <w:rsid w:val="00CC2EB8"/>
    <w:rsid w:val="00CC2FC3"/>
    <w:rsid w:val="00CC3BB9"/>
    <w:rsid w:val="00CC3EA1"/>
    <w:rsid w:val="00CC40B6"/>
    <w:rsid w:val="00CC42D0"/>
    <w:rsid w:val="00CC5496"/>
    <w:rsid w:val="00CC6444"/>
    <w:rsid w:val="00CC6593"/>
    <w:rsid w:val="00CC6609"/>
    <w:rsid w:val="00CC6B72"/>
    <w:rsid w:val="00CC7274"/>
    <w:rsid w:val="00CC7CD1"/>
    <w:rsid w:val="00CD0D37"/>
    <w:rsid w:val="00CD15CA"/>
    <w:rsid w:val="00CD2B6C"/>
    <w:rsid w:val="00CD32A1"/>
    <w:rsid w:val="00CD41B8"/>
    <w:rsid w:val="00CD5CB6"/>
    <w:rsid w:val="00CD7A73"/>
    <w:rsid w:val="00CE2CB8"/>
    <w:rsid w:val="00CE316D"/>
    <w:rsid w:val="00CE3329"/>
    <w:rsid w:val="00CE4881"/>
    <w:rsid w:val="00CE4F7F"/>
    <w:rsid w:val="00CE50D8"/>
    <w:rsid w:val="00CF1634"/>
    <w:rsid w:val="00CF187F"/>
    <w:rsid w:val="00CF1B74"/>
    <w:rsid w:val="00CF29B2"/>
    <w:rsid w:val="00CF4C03"/>
    <w:rsid w:val="00CF77FE"/>
    <w:rsid w:val="00D03A7B"/>
    <w:rsid w:val="00D043FD"/>
    <w:rsid w:val="00D0645B"/>
    <w:rsid w:val="00D06F92"/>
    <w:rsid w:val="00D07509"/>
    <w:rsid w:val="00D07570"/>
    <w:rsid w:val="00D07773"/>
    <w:rsid w:val="00D10265"/>
    <w:rsid w:val="00D10A8E"/>
    <w:rsid w:val="00D10D72"/>
    <w:rsid w:val="00D11B65"/>
    <w:rsid w:val="00D14736"/>
    <w:rsid w:val="00D15D60"/>
    <w:rsid w:val="00D17463"/>
    <w:rsid w:val="00D2038D"/>
    <w:rsid w:val="00D2152E"/>
    <w:rsid w:val="00D21846"/>
    <w:rsid w:val="00D21850"/>
    <w:rsid w:val="00D240D8"/>
    <w:rsid w:val="00D249F7"/>
    <w:rsid w:val="00D2543C"/>
    <w:rsid w:val="00D26A01"/>
    <w:rsid w:val="00D30A4D"/>
    <w:rsid w:val="00D3153A"/>
    <w:rsid w:val="00D3156A"/>
    <w:rsid w:val="00D3200C"/>
    <w:rsid w:val="00D34904"/>
    <w:rsid w:val="00D40130"/>
    <w:rsid w:val="00D40221"/>
    <w:rsid w:val="00D412E6"/>
    <w:rsid w:val="00D42CE4"/>
    <w:rsid w:val="00D47F06"/>
    <w:rsid w:val="00D5067E"/>
    <w:rsid w:val="00D5077D"/>
    <w:rsid w:val="00D50B1B"/>
    <w:rsid w:val="00D51342"/>
    <w:rsid w:val="00D51541"/>
    <w:rsid w:val="00D5278F"/>
    <w:rsid w:val="00D54A76"/>
    <w:rsid w:val="00D55F51"/>
    <w:rsid w:val="00D560B8"/>
    <w:rsid w:val="00D56F99"/>
    <w:rsid w:val="00D57D43"/>
    <w:rsid w:val="00D600DE"/>
    <w:rsid w:val="00D61F01"/>
    <w:rsid w:val="00D624B6"/>
    <w:rsid w:val="00D63101"/>
    <w:rsid w:val="00D65D2E"/>
    <w:rsid w:val="00D67ED8"/>
    <w:rsid w:val="00D71DA9"/>
    <w:rsid w:val="00D74A3A"/>
    <w:rsid w:val="00D7673F"/>
    <w:rsid w:val="00D76A43"/>
    <w:rsid w:val="00D8094C"/>
    <w:rsid w:val="00D80F77"/>
    <w:rsid w:val="00D826AE"/>
    <w:rsid w:val="00D84E11"/>
    <w:rsid w:val="00D84F22"/>
    <w:rsid w:val="00D87032"/>
    <w:rsid w:val="00D87EFC"/>
    <w:rsid w:val="00D91101"/>
    <w:rsid w:val="00D93085"/>
    <w:rsid w:val="00D944AB"/>
    <w:rsid w:val="00D952EC"/>
    <w:rsid w:val="00D976D4"/>
    <w:rsid w:val="00D9774C"/>
    <w:rsid w:val="00DA0850"/>
    <w:rsid w:val="00DA0DB3"/>
    <w:rsid w:val="00DA269A"/>
    <w:rsid w:val="00DA310C"/>
    <w:rsid w:val="00DA5CDE"/>
    <w:rsid w:val="00DA733E"/>
    <w:rsid w:val="00DB03FB"/>
    <w:rsid w:val="00DB2E7D"/>
    <w:rsid w:val="00DB4D0B"/>
    <w:rsid w:val="00DB625E"/>
    <w:rsid w:val="00DB6538"/>
    <w:rsid w:val="00DC00AA"/>
    <w:rsid w:val="00DC1109"/>
    <w:rsid w:val="00DC2058"/>
    <w:rsid w:val="00DC2614"/>
    <w:rsid w:val="00DC2896"/>
    <w:rsid w:val="00DC4B58"/>
    <w:rsid w:val="00DC7251"/>
    <w:rsid w:val="00DC78F2"/>
    <w:rsid w:val="00DD0C92"/>
    <w:rsid w:val="00DD6A31"/>
    <w:rsid w:val="00DE06C6"/>
    <w:rsid w:val="00DE1507"/>
    <w:rsid w:val="00DE1985"/>
    <w:rsid w:val="00DE2DE0"/>
    <w:rsid w:val="00DE6672"/>
    <w:rsid w:val="00DE6EB8"/>
    <w:rsid w:val="00DE7234"/>
    <w:rsid w:val="00DE723C"/>
    <w:rsid w:val="00DF0784"/>
    <w:rsid w:val="00DF09AF"/>
    <w:rsid w:val="00DF1E0F"/>
    <w:rsid w:val="00DF2FE7"/>
    <w:rsid w:val="00DF3109"/>
    <w:rsid w:val="00DF3B01"/>
    <w:rsid w:val="00DF4DF1"/>
    <w:rsid w:val="00DF4FAD"/>
    <w:rsid w:val="00DF6EB3"/>
    <w:rsid w:val="00E03FD8"/>
    <w:rsid w:val="00E04B6A"/>
    <w:rsid w:val="00E07F2B"/>
    <w:rsid w:val="00E10287"/>
    <w:rsid w:val="00E11181"/>
    <w:rsid w:val="00E12BB5"/>
    <w:rsid w:val="00E13269"/>
    <w:rsid w:val="00E15A41"/>
    <w:rsid w:val="00E20324"/>
    <w:rsid w:val="00E20C75"/>
    <w:rsid w:val="00E21884"/>
    <w:rsid w:val="00E21A8D"/>
    <w:rsid w:val="00E21C91"/>
    <w:rsid w:val="00E239B0"/>
    <w:rsid w:val="00E24253"/>
    <w:rsid w:val="00E253E2"/>
    <w:rsid w:val="00E2597B"/>
    <w:rsid w:val="00E25CF6"/>
    <w:rsid w:val="00E26EB0"/>
    <w:rsid w:val="00E32F94"/>
    <w:rsid w:val="00E34527"/>
    <w:rsid w:val="00E35769"/>
    <w:rsid w:val="00E35A8E"/>
    <w:rsid w:val="00E36805"/>
    <w:rsid w:val="00E438DB"/>
    <w:rsid w:val="00E43911"/>
    <w:rsid w:val="00E447A4"/>
    <w:rsid w:val="00E45219"/>
    <w:rsid w:val="00E4637F"/>
    <w:rsid w:val="00E46BC4"/>
    <w:rsid w:val="00E476AE"/>
    <w:rsid w:val="00E50423"/>
    <w:rsid w:val="00E50D24"/>
    <w:rsid w:val="00E5165A"/>
    <w:rsid w:val="00E5183C"/>
    <w:rsid w:val="00E54B3B"/>
    <w:rsid w:val="00E54ED7"/>
    <w:rsid w:val="00E559B1"/>
    <w:rsid w:val="00E56940"/>
    <w:rsid w:val="00E57C6E"/>
    <w:rsid w:val="00E633AF"/>
    <w:rsid w:val="00E64F62"/>
    <w:rsid w:val="00E64FA0"/>
    <w:rsid w:val="00E65790"/>
    <w:rsid w:val="00E66333"/>
    <w:rsid w:val="00E6772C"/>
    <w:rsid w:val="00E67ED7"/>
    <w:rsid w:val="00E72D38"/>
    <w:rsid w:val="00E75612"/>
    <w:rsid w:val="00E80082"/>
    <w:rsid w:val="00E80383"/>
    <w:rsid w:val="00E80B73"/>
    <w:rsid w:val="00E82630"/>
    <w:rsid w:val="00E84D91"/>
    <w:rsid w:val="00E85062"/>
    <w:rsid w:val="00E854FE"/>
    <w:rsid w:val="00E93580"/>
    <w:rsid w:val="00EA020A"/>
    <w:rsid w:val="00EA2ECA"/>
    <w:rsid w:val="00EA57B3"/>
    <w:rsid w:val="00EA7357"/>
    <w:rsid w:val="00EA73ED"/>
    <w:rsid w:val="00EA7752"/>
    <w:rsid w:val="00EA7E88"/>
    <w:rsid w:val="00EB00D9"/>
    <w:rsid w:val="00EB18F5"/>
    <w:rsid w:val="00EB350D"/>
    <w:rsid w:val="00EB4A35"/>
    <w:rsid w:val="00EB78F9"/>
    <w:rsid w:val="00EC0B7D"/>
    <w:rsid w:val="00EC1DEF"/>
    <w:rsid w:val="00EC278C"/>
    <w:rsid w:val="00EC4210"/>
    <w:rsid w:val="00EC50A8"/>
    <w:rsid w:val="00EC7DE5"/>
    <w:rsid w:val="00ED1B96"/>
    <w:rsid w:val="00ED1D97"/>
    <w:rsid w:val="00ED29AC"/>
    <w:rsid w:val="00ED2AC7"/>
    <w:rsid w:val="00ED5129"/>
    <w:rsid w:val="00EE15D1"/>
    <w:rsid w:val="00EE42A2"/>
    <w:rsid w:val="00EE596E"/>
    <w:rsid w:val="00EE61FB"/>
    <w:rsid w:val="00EE792A"/>
    <w:rsid w:val="00EF02ED"/>
    <w:rsid w:val="00EF0CBB"/>
    <w:rsid w:val="00EF11B7"/>
    <w:rsid w:val="00EF1E0E"/>
    <w:rsid w:val="00EF1E76"/>
    <w:rsid w:val="00EF226F"/>
    <w:rsid w:val="00EF2E41"/>
    <w:rsid w:val="00EF3C5B"/>
    <w:rsid w:val="00EF4D93"/>
    <w:rsid w:val="00EF4FDF"/>
    <w:rsid w:val="00EF55F1"/>
    <w:rsid w:val="00EF58F9"/>
    <w:rsid w:val="00EF600B"/>
    <w:rsid w:val="00EF7347"/>
    <w:rsid w:val="00EF7E72"/>
    <w:rsid w:val="00F013DA"/>
    <w:rsid w:val="00F06542"/>
    <w:rsid w:val="00F07702"/>
    <w:rsid w:val="00F10331"/>
    <w:rsid w:val="00F114CF"/>
    <w:rsid w:val="00F13133"/>
    <w:rsid w:val="00F13456"/>
    <w:rsid w:val="00F14C39"/>
    <w:rsid w:val="00F151F9"/>
    <w:rsid w:val="00F17441"/>
    <w:rsid w:val="00F20EF1"/>
    <w:rsid w:val="00F240D8"/>
    <w:rsid w:val="00F271DF"/>
    <w:rsid w:val="00F27577"/>
    <w:rsid w:val="00F27869"/>
    <w:rsid w:val="00F31E65"/>
    <w:rsid w:val="00F3247F"/>
    <w:rsid w:val="00F3343D"/>
    <w:rsid w:val="00F336F6"/>
    <w:rsid w:val="00F3706C"/>
    <w:rsid w:val="00F37C4C"/>
    <w:rsid w:val="00F41CBF"/>
    <w:rsid w:val="00F42C22"/>
    <w:rsid w:val="00F4318C"/>
    <w:rsid w:val="00F43BD0"/>
    <w:rsid w:val="00F43C8E"/>
    <w:rsid w:val="00F444E1"/>
    <w:rsid w:val="00F47623"/>
    <w:rsid w:val="00F51B9F"/>
    <w:rsid w:val="00F52AC6"/>
    <w:rsid w:val="00F52DF2"/>
    <w:rsid w:val="00F5391B"/>
    <w:rsid w:val="00F53A38"/>
    <w:rsid w:val="00F55A2C"/>
    <w:rsid w:val="00F57467"/>
    <w:rsid w:val="00F57BEC"/>
    <w:rsid w:val="00F625C5"/>
    <w:rsid w:val="00F63A4B"/>
    <w:rsid w:val="00F66622"/>
    <w:rsid w:val="00F6715F"/>
    <w:rsid w:val="00F672A4"/>
    <w:rsid w:val="00F70172"/>
    <w:rsid w:val="00F7028B"/>
    <w:rsid w:val="00F725F3"/>
    <w:rsid w:val="00F7441C"/>
    <w:rsid w:val="00F76B35"/>
    <w:rsid w:val="00F774A5"/>
    <w:rsid w:val="00F80E46"/>
    <w:rsid w:val="00F810DE"/>
    <w:rsid w:val="00F83FE0"/>
    <w:rsid w:val="00F84735"/>
    <w:rsid w:val="00F84F8B"/>
    <w:rsid w:val="00F8566A"/>
    <w:rsid w:val="00F8613C"/>
    <w:rsid w:val="00F864BD"/>
    <w:rsid w:val="00F86D1E"/>
    <w:rsid w:val="00F915C4"/>
    <w:rsid w:val="00F923C2"/>
    <w:rsid w:val="00F924DE"/>
    <w:rsid w:val="00F93913"/>
    <w:rsid w:val="00F941A6"/>
    <w:rsid w:val="00F94A7D"/>
    <w:rsid w:val="00F965D7"/>
    <w:rsid w:val="00FA0EEF"/>
    <w:rsid w:val="00FA1649"/>
    <w:rsid w:val="00FA3106"/>
    <w:rsid w:val="00FA3BF5"/>
    <w:rsid w:val="00FA4429"/>
    <w:rsid w:val="00FA4A83"/>
    <w:rsid w:val="00FA59BD"/>
    <w:rsid w:val="00FB0768"/>
    <w:rsid w:val="00FB16FA"/>
    <w:rsid w:val="00FB2ACC"/>
    <w:rsid w:val="00FB361F"/>
    <w:rsid w:val="00FB565E"/>
    <w:rsid w:val="00FB5CB7"/>
    <w:rsid w:val="00FB6517"/>
    <w:rsid w:val="00FB71D2"/>
    <w:rsid w:val="00FC0411"/>
    <w:rsid w:val="00FC1B49"/>
    <w:rsid w:val="00FC1ED7"/>
    <w:rsid w:val="00FC32A7"/>
    <w:rsid w:val="00FC367A"/>
    <w:rsid w:val="00FC3EE7"/>
    <w:rsid w:val="00FC4BD4"/>
    <w:rsid w:val="00FC6673"/>
    <w:rsid w:val="00FD0CD7"/>
    <w:rsid w:val="00FD3102"/>
    <w:rsid w:val="00FD45BE"/>
    <w:rsid w:val="00FD69C2"/>
    <w:rsid w:val="00FD702F"/>
    <w:rsid w:val="00FD74D7"/>
    <w:rsid w:val="00FE15FB"/>
    <w:rsid w:val="00FE17D4"/>
    <w:rsid w:val="00FE549E"/>
    <w:rsid w:val="00FE563E"/>
    <w:rsid w:val="00FE75D6"/>
    <w:rsid w:val="00FE7678"/>
    <w:rsid w:val="00FF00AD"/>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iblestudytools.com/search/?t=niv&amp;q=col+3:14" TargetMode="External"/><Relationship Id="rId13" Type="http://schemas.openxmlformats.org/officeDocument/2006/relationships/hyperlink" Target="http://www.biblestudytools.com/search/?t=niv&amp;q=ro+12:1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iblestudytools.com/search/?t=niv&amp;q=ro+12:19"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iblestudytools.com/search/?t=niv&amp;q=2co+10: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biblestudytools.com/search/?t=niv&amp;q=col+3:15" TargetMode="External"/><Relationship Id="rId4" Type="http://schemas.openxmlformats.org/officeDocument/2006/relationships/settings" Target="settings.xml"/><Relationship Id="rId9" Type="http://schemas.openxmlformats.org/officeDocument/2006/relationships/hyperlink" Target="http://www.biblestudytools.com/search/?t=niv&amp;q=col+3:15" TargetMode="External"/><Relationship Id="rId14" Type="http://schemas.openxmlformats.org/officeDocument/2006/relationships/hyperlink" Target="http://www.biblestudytools.com/search/?t=niv&amp;q=eph+4: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F096F3-850F-44C0-8906-2172A75C3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03</Words>
  <Characters>9368</Characters>
  <Application>Microsoft Office Word</Application>
  <DocSecurity>4</DocSecurity>
  <Lines>78</Lines>
  <Paragraphs>22</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1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17-07-28T15:43:00Z</cp:lastPrinted>
  <dcterms:created xsi:type="dcterms:W3CDTF">2018-08-24T16:56:00Z</dcterms:created>
  <dcterms:modified xsi:type="dcterms:W3CDTF">2018-08-24T16:56:00Z</dcterms:modified>
</cp:coreProperties>
</file>